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BDE36" w14:textId="49F7F3AE" w:rsidR="00300C7C" w:rsidRDefault="00B53B30" w:rsidP="006D2076">
      <w:pPr>
        <w:pStyle w:val="Heading1"/>
        <w:jc w:val="center"/>
      </w:pPr>
      <w:r w:rsidRPr="00974475">
        <w:t>Supplementary Materials</w:t>
      </w:r>
    </w:p>
    <w:p w14:paraId="7228FE84" w14:textId="77777777" w:rsidR="00382A0B" w:rsidRDefault="00382A0B" w:rsidP="00382A0B">
      <w:pPr>
        <w:rPr>
          <w:rFonts w:asciiTheme="minorHAnsi" w:hAnsiTheme="minorHAnsi" w:cstheme="minorHAnsi"/>
          <w:b/>
          <w:bCs/>
        </w:rPr>
      </w:pPr>
    </w:p>
    <w:p w14:paraId="7F303330" w14:textId="041B282A" w:rsidR="00300C7C" w:rsidRPr="006C14E9" w:rsidRDefault="00300C7C" w:rsidP="00382A0B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>Questionnaire</w:t>
      </w:r>
      <w:r w:rsidR="002A6245">
        <w:rPr>
          <w:rFonts w:asciiTheme="minorHAnsi" w:hAnsiTheme="minorHAnsi" w:cstheme="minorHAnsi"/>
          <w:b/>
          <w:bCs/>
        </w:rPr>
        <w:t>s</w:t>
      </w:r>
      <w:r w:rsidRPr="006C14E9">
        <w:rPr>
          <w:rFonts w:asciiTheme="minorHAnsi" w:hAnsiTheme="minorHAnsi" w:cstheme="minorHAnsi"/>
          <w:b/>
          <w:bCs/>
        </w:rPr>
        <w:t xml:space="preserve"> for</w:t>
      </w:r>
      <w:r>
        <w:rPr>
          <w:rFonts w:asciiTheme="minorHAnsi" w:hAnsiTheme="minorHAnsi" w:cstheme="minorHAnsi"/>
          <w:b/>
          <w:bCs/>
        </w:rPr>
        <w:t xml:space="preserve"> Garment</w:t>
      </w:r>
      <w:r w:rsidRPr="006C14E9">
        <w:rPr>
          <w:rFonts w:asciiTheme="minorHAnsi" w:hAnsiTheme="minorHAnsi" w:cstheme="minorHAnsi"/>
          <w:b/>
          <w:bCs/>
        </w:rPr>
        <w:t xml:space="preserve"> Worker</w:t>
      </w:r>
      <w:r>
        <w:rPr>
          <w:rFonts w:asciiTheme="minorHAnsi" w:hAnsiTheme="minorHAnsi" w:cstheme="minorHAnsi"/>
          <w:b/>
          <w:bCs/>
        </w:rPr>
        <w:t>s</w:t>
      </w:r>
    </w:p>
    <w:p w14:paraId="6E7671AF" w14:textId="54131B78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 xml:space="preserve">Part </w:t>
      </w:r>
      <w:r w:rsidR="00F670C6">
        <w:rPr>
          <w:rFonts w:asciiTheme="minorHAnsi" w:hAnsiTheme="minorHAnsi" w:cstheme="minorHAnsi"/>
          <w:b/>
          <w:bCs/>
        </w:rPr>
        <w:t>1</w:t>
      </w:r>
      <w:r w:rsidRPr="006C14E9">
        <w:rPr>
          <w:rFonts w:asciiTheme="minorHAnsi" w:hAnsiTheme="minorHAnsi" w:cstheme="minorHAnsi"/>
          <w:b/>
          <w:bCs/>
        </w:rPr>
        <w:t xml:space="preserve">: Concerning on </w:t>
      </w:r>
      <w:r w:rsidR="002A6245">
        <w:rPr>
          <w:rFonts w:asciiTheme="minorHAnsi" w:hAnsiTheme="minorHAnsi" w:cstheme="minorHAnsi"/>
          <w:b/>
          <w:bCs/>
        </w:rPr>
        <w:t>demographics</w:t>
      </w:r>
      <w:r w:rsidRPr="006C14E9">
        <w:rPr>
          <w:rFonts w:asciiTheme="minorHAnsi" w:hAnsiTheme="minorHAnsi" w:cstheme="minorHAnsi"/>
          <w:b/>
          <w:bCs/>
        </w:rPr>
        <w:t xml:space="preserve"> of interview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69"/>
        <w:gridCol w:w="4281"/>
      </w:tblGrid>
      <w:tr w:rsidR="00300C7C" w:rsidRPr="006C14E9" w14:paraId="2D9D8C5B" w14:textId="77777777" w:rsidTr="00482F2B">
        <w:tc>
          <w:tcPr>
            <w:tcW w:w="5069" w:type="dxa"/>
          </w:tcPr>
          <w:p w14:paraId="50F44B92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1. Do you agree to participate in this survey? Remember, you can withdraw at any time.</w:t>
            </w:r>
          </w:p>
        </w:tc>
        <w:tc>
          <w:tcPr>
            <w:tcW w:w="4281" w:type="dxa"/>
          </w:tcPr>
          <w:p w14:paraId="470409C3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</w:t>
            </w:r>
          </w:p>
          <w:p w14:paraId="00F762FF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No (Stop the survey)</w:t>
            </w:r>
          </w:p>
        </w:tc>
      </w:tr>
      <w:tr w:rsidR="00300C7C" w:rsidRPr="006C14E9" w14:paraId="75E22A9E" w14:textId="77777777" w:rsidTr="00482F2B">
        <w:tc>
          <w:tcPr>
            <w:tcW w:w="5069" w:type="dxa"/>
          </w:tcPr>
          <w:p w14:paraId="101E4FFC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2. Name of the interviewee</w:t>
            </w:r>
          </w:p>
        </w:tc>
        <w:tc>
          <w:tcPr>
            <w:tcW w:w="4281" w:type="dxa"/>
          </w:tcPr>
          <w:p w14:paraId="75EF3C1D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300C7C" w:rsidRPr="006C14E9" w14:paraId="5ECABCF8" w14:textId="77777777" w:rsidTr="00482F2B">
        <w:tc>
          <w:tcPr>
            <w:tcW w:w="5069" w:type="dxa"/>
          </w:tcPr>
          <w:p w14:paraId="6FBF1CA9" w14:textId="625782AC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00C7C" w:rsidRPr="006C14E9">
              <w:rPr>
                <w:rFonts w:asciiTheme="minorHAnsi" w:hAnsiTheme="minorHAnsi" w:cstheme="minorHAnsi"/>
              </w:rPr>
              <w:t>. Age</w:t>
            </w:r>
          </w:p>
        </w:tc>
        <w:tc>
          <w:tcPr>
            <w:tcW w:w="4281" w:type="dxa"/>
          </w:tcPr>
          <w:p w14:paraId="11BB702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 xml:space="preserve">                                                    </w:t>
            </w:r>
            <w:r>
              <w:rPr>
                <w:rFonts w:asciiTheme="minorHAnsi" w:hAnsiTheme="minorHAnsi" w:cstheme="minorHAnsi"/>
              </w:rPr>
              <w:t xml:space="preserve">         </w:t>
            </w:r>
            <w:r w:rsidRPr="006C14E9">
              <w:rPr>
                <w:rFonts w:asciiTheme="minorHAnsi" w:hAnsiTheme="minorHAnsi" w:cstheme="minorHAnsi"/>
              </w:rPr>
              <w:t xml:space="preserve">  years</w:t>
            </w:r>
          </w:p>
        </w:tc>
      </w:tr>
      <w:tr w:rsidR="00300C7C" w:rsidRPr="006C14E9" w14:paraId="503D0BCC" w14:textId="77777777" w:rsidTr="00482F2B">
        <w:tc>
          <w:tcPr>
            <w:tcW w:w="5069" w:type="dxa"/>
          </w:tcPr>
          <w:p w14:paraId="22C05B66" w14:textId="084D7D41" w:rsidR="00300C7C" w:rsidRPr="006C14E9" w:rsidDel="001A4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00C7C" w:rsidRPr="006C14E9">
              <w:rPr>
                <w:rFonts w:asciiTheme="minorHAnsi" w:hAnsiTheme="minorHAnsi" w:cstheme="minorHAnsi"/>
              </w:rPr>
              <w:t>. How tall are you?</w:t>
            </w:r>
          </w:p>
        </w:tc>
        <w:tc>
          <w:tcPr>
            <w:tcW w:w="4281" w:type="dxa"/>
          </w:tcPr>
          <w:p w14:paraId="487F21B6" w14:textId="77777777" w:rsidR="00300C7C" w:rsidRPr="006C14E9" w:rsidDel="00F81727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 xml:space="preserve">                                                   </w:t>
            </w:r>
            <w:r>
              <w:rPr>
                <w:rFonts w:asciiTheme="minorHAnsi" w:hAnsiTheme="minorHAnsi" w:cstheme="minorHAnsi"/>
              </w:rPr>
              <w:t xml:space="preserve">         </w:t>
            </w:r>
            <w:r w:rsidRPr="006C14E9">
              <w:rPr>
                <w:rFonts w:asciiTheme="minorHAnsi" w:hAnsiTheme="minorHAnsi" w:cstheme="minorHAnsi"/>
              </w:rPr>
              <w:t xml:space="preserve">   m</w:t>
            </w:r>
          </w:p>
        </w:tc>
      </w:tr>
      <w:tr w:rsidR="00300C7C" w:rsidRPr="006C14E9" w14:paraId="0CA975F5" w14:textId="77777777" w:rsidTr="00482F2B">
        <w:tc>
          <w:tcPr>
            <w:tcW w:w="5069" w:type="dxa"/>
          </w:tcPr>
          <w:p w14:paraId="50FA724A" w14:textId="3915518D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00C7C" w:rsidRPr="006C14E9">
              <w:rPr>
                <w:rFonts w:asciiTheme="minorHAnsi" w:hAnsiTheme="minorHAnsi" w:cstheme="minorHAnsi"/>
              </w:rPr>
              <w:t xml:space="preserve">. What is your approximate </w:t>
            </w:r>
            <w:r w:rsidR="000714A4">
              <w:rPr>
                <w:rFonts w:asciiTheme="minorHAnsi" w:hAnsiTheme="minorHAnsi" w:cstheme="minorHAnsi"/>
              </w:rPr>
              <w:t>mass</w:t>
            </w:r>
            <w:r w:rsidR="00300C7C" w:rsidRPr="006C14E9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4281" w:type="dxa"/>
          </w:tcPr>
          <w:p w14:paraId="32FF7147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 xml:space="preserve">                                                     </w:t>
            </w:r>
            <w:r>
              <w:rPr>
                <w:rFonts w:asciiTheme="minorHAnsi" w:hAnsiTheme="minorHAnsi" w:cstheme="minorHAnsi"/>
              </w:rPr>
              <w:t xml:space="preserve">         </w:t>
            </w:r>
            <w:r w:rsidRPr="006C14E9">
              <w:rPr>
                <w:rFonts w:asciiTheme="minorHAnsi" w:hAnsiTheme="minorHAnsi" w:cstheme="minorHAnsi"/>
              </w:rPr>
              <w:t xml:space="preserve"> kg</w:t>
            </w:r>
          </w:p>
        </w:tc>
      </w:tr>
      <w:tr w:rsidR="00300C7C" w:rsidRPr="006C14E9" w14:paraId="5D5D791D" w14:textId="77777777" w:rsidTr="00482F2B">
        <w:tc>
          <w:tcPr>
            <w:tcW w:w="5069" w:type="dxa"/>
          </w:tcPr>
          <w:p w14:paraId="5C1EDE37" w14:textId="0003525E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00C7C" w:rsidRPr="006C14E9">
              <w:rPr>
                <w:rFonts w:asciiTheme="minorHAnsi" w:hAnsiTheme="minorHAnsi" w:cstheme="minorHAnsi"/>
              </w:rPr>
              <w:t>. Gender</w:t>
            </w:r>
          </w:p>
        </w:tc>
        <w:tc>
          <w:tcPr>
            <w:tcW w:w="4281" w:type="dxa"/>
          </w:tcPr>
          <w:p w14:paraId="273FD63F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Male</w:t>
            </w:r>
          </w:p>
          <w:p w14:paraId="570B08CD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Female</w:t>
            </w:r>
          </w:p>
        </w:tc>
      </w:tr>
      <w:tr w:rsidR="00300C7C" w:rsidRPr="006C14E9" w14:paraId="2264D6F1" w14:textId="77777777" w:rsidTr="00482F2B">
        <w:tc>
          <w:tcPr>
            <w:tcW w:w="5069" w:type="dxa"/>
          </w:tcPr>
          <w:p w14:paraId="65FC22CD" w14:textId="10A4C0C5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300C7C" w:rsidRPr="006C14E9">
              <w:rPr>
                <w:rFonts w:asciiTheme="minorHAnsi" w:hAnsiTheme="minorHAnsi" w:cstheme="minorHAnsi"/>
              </w:rPr>
              <w:t>. Designation</w:t>
            </w:r>
          </w:p>
        </w:tc>
        <w:tc>
          <w:tcPr>
            <w:tcW w:w="4281" w:type="dxa"/>
          </w:tcPr>
          <w:p w14:paraId="14D00770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Worker</w:t>
            </w:r>
          </w:p>
          <w:p w14:paraId="0BBA1BEC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Assistant</w:t>
            </w:r>
          </w:p>
          <w:p w14:paraId="7DCDE41A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Team leader</w:t>
            </w:r>
          </w:p>
          <w:p w14:paraId="5EB4C290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upervisor</w:t>
            </w:r>
          </w:p>
          <w:p w14:paraId="5798F7BC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__</w:t>
            </w:r>
          </w:p>
        </w:tc>
      </w:tr>
      <w:tr w:rsidR="00300C7C" w:rsidRPr="006C14E9" w14:paraId="2621FA9B" w14:textId="77777777" w:rsidTr="00482F2B">
        <w:tc>
          <w:tcPr>
            <w:tcW w:w="5069" w:type="dxa"/>
          </w:tcPr>
          <w:p w14:paraId="1196A7C2" w14:textId="30AC9FF8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  <w:r w:rsidR="00300C7C" w:rsidRPr="006C14E9">
              <w:rPr>
                <w:rFonts w:asciiTheme="minorHAnsi" w:hAnsiTheme="minorHAnsi" w:cstheme="minorHAnsi"/>
              </w:rPr>
              <w:t>. Education</w:t>
            </w:r>
          </w:p>
        </w:tc>
        <w:tc>
          <w:tcPr>
            <w:tcW w:w="4281" w:type="dxa"/>
          </w:tcPr>
          <w:p w14:paraId="5BAE6689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Illiterate</w:t>
            </w:r>
          </w:p>
          <w:p w14:paraId="4CA0844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Primary</w:t>
            </w:r>
          </w:p>
          <w:p w14:paraId="44FFE1A6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econdary</w:t>
            </w:r>
          </w:p>
          <w:p w14:paraId="2780842F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High school</w:t>
            </w:r>
          </w:p>
          <w:p w14:paraId="085BC19D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University</w:t>
            </w:r>
          </w:p>
          <w:p w14:paraId="431F62E6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__</w:t>
            </w:r>
          </w:p>
        </w:tc>
      </w:tr>
      <w:tr w:rsidR="00300C7C" w:rsidRPr="006C14E9" w14:paraId="2215E7CE" w14:textId="77777777" w:rsidTr="00482F2B">
        <w:tc>
          <w:tcPr>
            <w:tcW w:w="5069" w:type="dxa"/>
          </w:tcPr>
          <w:p w14:paraId="0097D91D" w14:textId="362099CF" w:rsidR="00300C7C" w:rsidRPr="006C14E9" w:rsidRDefault="009D44DE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  <w:r w:rsidR="00300C7C" w:rsidRPr="006C14E9">
              <w:rPr>
                <w:rFonts w:asciiTheme="minorHAnsi" w:hAnsiTheme="minorHAnsi" w:cstheme="minorHAnsi"/>
              </w:rPr>
              <w:t>. Smoking</w:t>
            </w:r>
          </w:p>
        </w:tc>
        <w:tc>
          <w:tcPr>
            <w:tcW w:w="4281" w:type="dxa"/>
          </w:tcPr>
          <w:p w14:paraId="5C70E7FA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moker</w:t>
            </w:r>
          </w:p>
          <w:p w14:paraId="728055BC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n-smoker</w:t>
            </w:r>
          </w:p>
          <w:p w14:paraId="4065F286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Ex-smoker</w:t>
            </w:r>
          </w:p>
        </w:tc>
      </w:tr>
      <w:tr w:rsidR="00300C7C" w:rsidRPr="006C14E9" w14:paraId="177A650D" w14:textId="77777777" w:rsidTr="00482F2B">
        <w:tc>
          <w:tcPr>
            <w:tcW w:w="5069" w:type="dxa"/>
          </w:tcPr>
          <w:p w14:paraId="3D6A9D9B" w14:textId="31585B54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1</w:t>
            </w:r>
            <w:r w:rsidR="009D44DE">
              <w:rPr>
                <w:rFonts w:asciiTheme="minorHAnsi" w:hAnsiTheme="minorHAnsi" w:cstheme="minorHAnsi"/>
              </w:rPr>
              <w:t>0</w:t>
            </w:r>
            <w:r w:rsidRPr="006C14E9">
              <w:rPr>
                <w:rFonts w:asciiTheme="minorHAnsi" w:hAnsiTheme="minorHAnsi" w:cstheme="minorHAnsi"/>
              </w:rPr>
              <w:t>. Consuming alcohol</w:t>
            </w:r>
          </w:p>
        </w:tc>
        <w:tc>
          <w:tcPr>
            <w:tcW w:w="4281" w:type="dxa"/>
          </w:tcPr>
          <w:p w14:paraId="3E2D1FFF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</w:t>
            </w:r>
          </w:p>
          <w:p w14:paraId="6431478F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  <w:p w14:paraId="5193358E" w14:textId="05C41A11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Ex</w:t>
            </w:r>
            <w:r w:rsidR="002645CB">
              <w:rPr>
                <w:rFonts w:asciiTheme="minorHAnsi" w:hAnsiTheme="minorHAnsi" w:cstheme="minorHAnsi"/>
              </w:rPr>
              <w:t>-drinker</w:t>
            </w:r>
          </w:p>
        </w:tc>
      </w:tr>
      <w:tr w:rsidR="00300C7C" w:rsidRPr="006C14E9" w14:paraId="79FE87A7" w14:textId="77777777" w:rsidTr="00482F2B">
        <w:tc>
          <w:tcPr>
            <w:tcW w:w="5069" w:type="dxa"/>
          </w:tcPr>
          <w:p w14:paraId="4D835CBE" w14:textId="160E342F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1</w:t>
            </w:r>
            <w:r w:rsidR="009D44DE">
              <w:rPr>
                <w:rFonts w:asciiTheme="minorHAnsi" w:hAnsiTheme="minorHAnsi" w:cstheme="minorHAnsi"/>
              </w:rPr>
              <w:t>1</w:t>
            </w:r>
            <w:r w:rsidRPr="006C14E9">
              <w:rPr>
                <w:rFonts w:asciiTheme="minorHAnsi" w:hAnsiTheme="minorHAnsi" w:cstheme="minorHAnsi"/>
              </w:rPr>
              <w:t>. Any existing illness?</w:t>
            </w:r>
          </w:p>
        </w:tc>
        <w:tc>
          <w:tcPr>
            <w:tcW w:w="4281" w:type="dxa"/>
          </w:tcPr>
          <w:p w14:paraId="4389C7A1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No</w:t>
            </w:r>
          </w:p>
          <w:p w14:paraId="17BC46D4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D</w:t>
            </w:r>
            <w:r w:rsidRPr="006C14E9">
              <w:rPr>
                <w:rFonts w:asciiTheme="minorHAnsi" w:hAnsiTheme="minorHAnsi" w:cstheme="minorHAnsi"/>
              </w:rPr>
              <w:t>iabetes</w:t>
            </w:r>
          </w:p>
          <w:p w14:paraId="2CF5F69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Hypertension</w:t>
            </w:r>
          </w:p>
          <w:p w14:paraId="730245A3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Respiratory illness</w:t>
            </w:r>
          </w:p>
          <w:p w14:paraId="39367A4C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__</w:t>
            </w:r>
          </w:p>
        </w:tc>
      </w:tr>
    </w:tbl>
    <w:p w14:paraId="0F96A89C" w14:textId="38FEA7B0" w:rsidR="006D3E76" w:rsidRDefault="006D3E76" w:rsidP="00300C7C">
      <w:pPr>
        <w:rPr>
          <w:rFonts w:asciiTheme="minorHAnsi" w:hAnsiTheme="minorHAnsi" w:cstheme="minorHAnsi"/>
        </w:rPr>
      </w:pPr>
    </w:p>
    <w:p w14:paraId="21CF1927" w14:textId="1221D913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 xml:space="preserve">Part </w:t>
      </w:r>
      <w:r w:rsidR="00F670C6">
        <w:rPr>
          <w:rFonts w:asciiTheme="minorHAnsi" w:hAnsiTheme="minorHAnsi" w:cstheme="minorHAnsi"/>
          <w:b/>
          <w:bCs/>
        </w:rPr>
        <w:t>2</w:t>
      </w:r>
      <w:r w:rsidRPr="006C14E9">
        <w:rPr>
          <w:rFonts w:asciiTheme="minorHAnsi" w:hAnsiTheme="minorHAnsi" w:cstheme="minorHAnsi"/>
          <w:b/>
          <w:bCs/>
        </w:rPr>
        <w:t>: Concerning type of the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4186"/>
      </w:tblGrid>
      <w:tr w:rsidR="00300C7C" w:rsidRPr="006C14E9" w14:paraId="6C6BA1C7" w14:textId="77777777" w:rsidTr="00927FD1">
        <w:trPr>
          <w:trHeight w:val="395"/>
        </w:trPr>
        <w:tc>
          <w:tcPr>
            <w:tcW w:w="5098" w:type="dxa"/>
          </w:tcPr>
          <w:p w14:paraId="2104B4A7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Pr="006C14E9">
              <w:rPr>
                <w:rFonts w:asciiTheme="minorHAnsi" w:hAnsiTheme="minorHAnsi" w:cstheme="minorHAnsi"/>
              </w:rPr>
              <w:t>. Department</w:t>
            </w:r>
          </w:p>
        </w:tc>
        <w:tc>
          <w:tcPr>
            <w:tcW w:w="4186" w:type="dxa"/>
          </w:tcPr>
          <w:p w14:paraId="4C932915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ewing</w:t>
            </w:r>
          </w:p>
          <w:p w14:paraId="449BF03B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Cutting</w:t>
            </w:r>
          </w:p>
          <w:p w14:paraId="2D5BECF7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Ironing</w:t>
            </w:r>
          </w:p>
          <w:p w14:paraId="3A9E77ED" w14:textId="399A1A70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lastRenderedPageBreak/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_</w:t>
            </w:r>
          </w:p>
        </w:tc>
      </w:tr>
      <w:tr w:rsidR="00300C7C" w:rsidRPr="006C14E9" w14:paraId="56BFB04A" w14:textId="77777777" w:rsidTr="00927FD1">
        <w:tc>
          <w:tcPr>
            <w:tcW w:w="5098" w:type="dxa"/>
          </w:tcPr>
          <w:p w14:paraId="782A3199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2</w:t>
            </w:r>
            <w:r w:rsidRPr="006C14E9">
              <w:rPr>
                <w:rFonts w:asciiTheme="minorHAnsi" w:hAnsiTheme="minorHAnsi" w:cstheme="minorHAnsi"/>
              </w:rPr>
              <w:t>. How long have you been employed here?</w:t>
            </w:r>
          </w:p>
        </w:tc>
        <w:tc>
          <w:tcPr>
            <w:tcW w:w="4186" w:type="dxa"/>
          </w:tcPr>
          <w:p w14:paraId="05BDA06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____________</w:t>
            </w:r>
            <w:r>
              <w:rPr>
                <w:rFonts w:asciiTheme="minorHAnsi" w:hAnsiTheme="minorHAnsi" w:cstheme="minorHAnsi"/>
              </w:rPr>
              <w:t>_______________</w:t>
            </w:r>
            <w:r w:rsidRPr="006C14E9">
              <w:rPr>
                <w:rFonts w:asciiTheme="minorHAnsi" w:hAnsiTheme="minorHAnsi" w:cstheme="minorHAnsi"/>
              </w:rPr>
              <w:t>years ____________</w:t>
            </w:r>
            <w:r>
              <w:rPr>
                <w:rFonts w:asciiTheme="minorHAnsi" w:hAnsiTheme="minorHAnsi" w:cstheme="minorHAnsi"/>
              </w:rPr>
              <w:t>_______________</w:t>
            </w:r>
            <w:r w:rsidRPr="006C14E9">
              <w:rPr>
                <w:rFonts w:asciiTheme="minorHAnsi" w:hAnsiTheme="minorHAnsi" w:cstheme="minorHAnsi"/>
              </w:rPr>
              <w:t>months</w:t>
            </w:r>
          </w:p>
        </w:tc>
      </w:tr>
      <w:tr w:rsidR="00300C7C" w:rsidRPr="006C14E9" w14:paraId="3A2B8244" w14:textId="77777777" w:rsidTr="00927FD1">
        <w:tc>
          <w:tcPr>
            <w:tcW w:w="5098" w:type="dxa"/>
          </w:tcPr>
          <w:p w14:paraId="12DAE00D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Pr="006C14E9">
              <w:rPr>
                <w:rFonts w:asciiTheme="minorHAnsi" w:hAnsiTheme="minorHAnsi" w:cstheme="minorHAnsi"/>
              </w:rPr>
              <w:t>. Have you been working here in different position?</w:t>
            </w:r>
          </w:p>
          <w:p w14:paraId="71D20C0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If yes, what was your position?</w:t>
            </w:r>
          </w:p>
        </w:tc>
        <w:tc>
          <w:tcPr>
            <w:tcW w:w="4186" w:type="dxa"/>
          </w:tcPr>
          <w:p w14:paraId="2224DA1D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 xml:space="preserve"> ⃝</w:t>
            </w:r>
            <w:r w:rsidRPr="006C14E9">
              <w:rPr>
                <w:rFonts w:asciiTheme="minorHAnsi" w:hAnsiTheme="minorHAnsi" w:cstheme="minorHAnsi"/>
              </w:rPr>
              <w:t xml:space="preserve"> Yes</w:t>
            </w:r>
          </w:p>
          <w:p w14:paraId="7AD05563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 xml:space="preserve"> ⃝</w:t>
            </w:r>
            <w:r w:rsidRPr="006C14E9">
              <w:rPr>
                <w:rFonts w:asciiTheme="minorHAnsi" w:hAnsiTheme="minorHAnsi" w:cstheme="minorHAnsi"/>
              </w:rPr>
              <w:t xml:space="preserve"> No</w:t>
            </w:r>
          </w:p>
          <w:p w14:paraId="2568A26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ition: _</w:t>
            </w:r>
            <w:r w:rsidRPr="006C14E9">
              <w:rPr>
                <w:rFonts w:asciiTheme="minorHAnsi" w:hAnsiTheme="minorHAnsi" w:cstheme="minorHAnsi"/>
              </w:rPr>
              <w:t>___________________</w:t>
            </w:r>
            <w:r>
              <w:rPr>
                <w:rFonts w:asciiTheme="minorHAnsi" w:hAnsiTheme="minorHAnsi" w:cstheme="minorHAnsi"/>
              </w:rPr>
              <w:t>_____</w:t>
            </w:r>
          </w:p>
        </w:tc>
      </w:tr>
      <w:tr w:rsidR="00300C7C" w:rsidRPr="006C14E9" w14:paraId="54FFD894" w14:textId="77777777" w:rsidTr="00927FD1">
        <w:tc>
          <w:tcPr>
            <w:tcW w:w="5098" w:type="dxa"/>
          </w:tcPr>
          <w:p w14:paraId="388F7679" w14:textId="5BBA8F71" w:rsidR="00300C7C" w:rsidRPr="006C14E9" w:rsidRDefault="00927FD1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00C7C" w:rsidRPr="006C14E9">
              <w:rPr>
                <w:rFonts w:asciiTheme="minorHAnsi" w:hAnsiTheme="minorHAnsi" w:cstheme="minorHAnsi"/>
              </w:rPr>
              <w:t>. How many hours per day do you usually work?</w:t>
            </w:r>
          </w:p>
        </w:tc>
        <w:tc>
          <w:tcPr>
            <w:tcW w:w="4186" w:type="dxa"/>
          </w:tcPr>
          <w:p w14:paraId="72C0DD8A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hours</w:t>
            </w:r>
          </w:p>
          <w:p w14:paraId="6BFFF250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rom____________ </w:t>
            </w:r>
            <w:proofErr w:type="gramStart"/>
            <w:r>
              <w:rPr>
                <w:rFonts w:asciiTheme="minorHAnsi" w:hAnsiTheme="minorHAnsi" w:cstheme="minorHAnsi"/>
              </w:rPr>
              <w:t>To</w:t>
            </w:r>
            <w:proofErr w:type="gramEnd"/>
            <w:r>
              <w:rPr>
                <w:rFonts w:asciiTheme="minorHAnsi" w:hAnsiTheme="minorHAnsi" w:cstheme="minorHAnsi"/>
              </w:rPr>
              <w:t>_____________</w:t>
            </w:r>
          </w:p>
        </w:tc>
      </w:tr>
      <w:tr w:rsidR="00300C7C" w:rsidRPr="006C14E9" w14:paraId="7D123139" w14:textId="77777777" w:rsidTr="00927FD1">
        <w:tc>
          <w:tcPr>
            <w:tcW w:w="5098" w:type="dxa"/>
          </w:tcPr>
          <w:p w14:paraId="0C774442" w14:textId="60DFE2AF" w:rsidR="00300C7C" w:rsidRPr="006C14E9" w:rsidRDefault="00F07063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00C7C" w:rsidRPr="006C14E9">
              <w:rPr>
                <w:rFonts w:asciiTheme="minorHAnsi" w:hAnsiTheme="minorHAnsi" w:cstheme="minorHAnsi"/>
              </w:rPr>
              <w:t>. Do you work near a direct heat source (e.g., naked flame/hot air/outdoors/radiant heat)</w:t>
            </w:r>
          </w:p>
        </w:tc>
        <w:tc>
          <w:tcPr>
            <w:tcW w:w="4186" w:type="dxa"/>
          </w:tcPr>
          <w:p w14:paraId="56825BB6" w14:textId="77777777" w:rsidR="00300C7C" w:rsidRDefault="00300C7C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</w:t>
            </w:r>
          </w:p>
          <w:p w14:paraId="620536BF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</w:tc>
      </w:tr>
    </w:tbl>
    <w:p w14:paraId="50816AB4" w14:textId="77777777" w:rsidR="00300C7C" w:rsidRPr="006C14E9" w:rsidRDefault="00300C7C" w:rsidP="00300C7C">
      <w:pPr>
        <w:rPr>
          <w:rFonts w:asciiTheme="minorHAnsi" w:hAnsiTheme="minorHAnsi" w:cstheme="minorHAnsi"/>
        </w:rPr>
      </w:pPr>
    </w:p>
    <w:p w14:paraId="0FE7620C" w14:textId="7492CC8A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 xml:space="preserve">Part </w:t>
      </w:r>
      <w:r w:rsidR="00F670C6">
        <w:rPr>
          <w:rFonts w:asciiTheme="minorHAnsi" w:hAnsiTheme="minorHAnsi" w:cstheme="minorHAnsi"/>
          <w:b/>
          <w:bCs/>
        </w:rPr>
        <w:t>3</w:t>
      </w:r>
      <w:r w:rsidRPr="006C14E9">
        <w:rPr>
          <w:rFonts w:asciiTheme="minorHAnsi" w:hAnsiTheme="minorHAnsi" w:cstheme="minorHAnsi"/>
          <w:b/>
          <w:bCs/>
        </w:rPr>
        <w:t>: Concerning on heat exposure at work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098"/>
        <w:gridCol w:w="4012"/>
      </w:tblGrid>
      <w:tr w:rsidR="00300C7C" w:rsidRPr="006C14E9" w14:paraId="3AFF2916" w14:textId="77777777" w:rsidTr="00AD4C3E">
        <w:tc>
          <w:tcPr>
            <w:tcW w:w="5098" w:type="dxa"/>
          </w:tcPr>
          <w:p w14:paraId="40F8F731" w14:textId="38B18424" w:rsidR="00300C7C" w:rsidRPr="006C14E9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00C7C" w:rsidRPr="006C14E9">
              <w:rPr>
                <w:rFonts w:asciiTheme="minorHAnsi" w:hAnsiTheme="minorHAnsi" w:cstheme="minorHAnsi"/>
              </w:rPr>
              <w:t>. Over the last 3 months, how do you judge the thermal environment in which you generally work?</w:t>
            </w:r>
          </w:p>
        </w:tc>
        <w:tc>
          <w:tcPr>
            <w:tcW w:w="4012" w:type="dxa"/>
          </w:tcPr>
          <w:p w14:paraId="2A2FE6A6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Very cold</w:t>
            </w:r>
          </w:p>
          <w:p w14:paraId="0AB02B9A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Cold</w:t>
            </w:r>
          </w:p>
          <w:p w14:paraId="23855663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lightly cold</w:t>
            </w:r>
          </w:p>
          <w:p w14:paraId="4D4FEA95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Neither cold nor hot</w:t>
            </w:r>
          </w:p>
          <w:p w14:paraId="0DE72F12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lightly hot</w:t>
            </w:r>
          </w:p>
          <w:p w14:paraId="79059050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Hot</w:t>
            </w:r>
          </w:p>
          <w:p w14:paraId="657E57E7" w14:textId="77777777" w:rsidR="00300C7C" w:rsidRPr="006C14E9" w:rsidRDefault="00300C7C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Very hot</w:t>
            </w:r>
          </w:p>
        </w:tc>
      </w:tr>
      <w:tr w:rsidR="00AD4C3E" w:rsidRPr="006C14E9" w14:paraId="1B4F4450" w14:textId="77777777" w:rsidTr="00AD4C3E">
        <w:tc>
          <w:tcPr>
            <w:tcW w:w="5098" w:type="dxa"/>
          </w:tcPr>
          <w:p w14:paraId="32445756" w14:textId="47003D32" w:rsidR="00AD4C3E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AD4C3E" w:rsidRPr="006C14E9">
              <w:rPr>
                <w:rFonts w:asciiTheme="minorHAnsi" w:hAnsiTheme="minorHAnsi" w:cstheme="minorHAnsi"/>
              </w:rPr>
              <w:t>. What is your perception about outfit material?</w:t>
            </w:r>
          </w:p>
        </w:tc>
        <w:tc>
          <w:tcPr>
            <w:tcW w:w="4012" w:type="dxa"/>
          </w:tcPr>
          <w:p w14:paraId="4EEDFB88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Comfortable</w:t>
            </w:r>
          </w:p>
          <w:p w14:paraId="1AD77FFA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Moderately comfortable</w:t>
            </w:r>
          </w:p>
          <w:p w14:paraId="58555F0E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Uncomfortable</w:t>
            </w:r>
          </w:p>
          <w:p w14:paraId="02D75E74" w14:textId="32078F42" w:rsidR="00AD4C3E" w:rsidRPr="00C64D8A" w:rsidRDefault="00AD4C3E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</w:t>
            </w:r>
          </w:p>
        </w:tc>
      </w:tr>
      <w:tr w:rsidR="00AD4C3E" w:rsidRPr="006C14E9" w14:paraId="282705BE" w14:textId="77777777" w:rsidTr="00AD4C3E">
        <w:tc>
          <w:tcPr>
            <w:tcW w:w="5098" w:type="dxa"/>
          </w:tcPr>
          <w:p w14:paraId="29ACF948" w14:textId="68B0B2E4" w:rsidR="00AD4C3E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AD4C3E" w:rsidRPr="006C14E9">
              <w:rPr>
                <w:rFonts w:asciiTheme="minorHAnsi" w:hAnsiTheme="minorHAnsi" w:cstheme="minorHAnsi"/>
              </w:rPr>
              <w:t>. Upper clothes</w:t>
            </w:r>
          </w:p>
        </w:tc>
        <w:tc>
          <w:tcPr>
            <w:tcW w:w="4012" w:type="dxa"/>
          </w:tcPr>
          <w:p w14:paraId="4B423C7A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hort sleeves</w:t>
            </w:r>
          </w:p>
          <w:p w14:paraId="4716E864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Long sleeves</w:t>
            </w:r>
          </w:p>
          <w:p w14:paraId="54DE1686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Long-sleeves turtle neck</w:t>
            </w:r>
          </w:p>
          <w:p w14:paraId="6BE415D9" w14:textId="49ED6105" w:rsidR="00AD4C3E" w:rsidRPr="00C64D8A" w:rsidRDefault="00AD4C3E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</w:t>
            </w:r>
          </w:p>
        </w:tc>
      </w:tr>
      <w:tr w:rsidR="00AD4C3E" w:rsidRPr="006C14E9" w14:paraId="2E62F155" w14:textId="77777777" w:rsidTr="00AD4C3E">
        <w:tc>
          <w:tcPr>
            <w:tcW w:w="5098" w:type="dxa"/>
          </w:tcPr>
          <w:p w14:paraId="7DCB499C" w14:textId="6D9BFDE4" w:rsidR="00AD4C3E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AD4C3E" w:rsidRPr="006C14E9">
              <w:rPr>
                <w:rFonts w:asciiTheme="minorHAnsi" w:hAnsiTheme="minorHAnsi" w:cstheme="minorHAnsi"/>
              </w:rPr>
              <w:t>. Lower clothes</w:t>
            </w:r>
          </w:p>
        </w:tc>
        <w:tc>
          <w:tcPr>
            <w:tcW w:w="4012" w:type="dxa"/>
          </w:tcPr>
          <w:p w14:paraId="32DF203A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hort skirt</w:t>
            </w:r>
          </w:p>
          <w:p w14:paraId="34E41734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Long skirt</w:t>
            </w:r>
          </w:p>
          <w:p w14:paraId="2D5B0055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Long pants</w:t>
            </w:r>
          </w:p>
          <w:p w14:paraId="7AD3E772" w14:textId="17287993" w:rsidR="00AD4C3E" w:rsidRPr="00C64D8A" w:rsidRDefault="00AD4C3E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__</w:t>
            </w:r>
          </w:p>
        </w:tc>
      </w:tr>
      <w:tr w:rsidR="00AD4C3E" w:rsidRPr="006C14E9" w14:paraId="36B42963" w14:textId="77777777" w:rsidTr="00AD4C3E">
        <w:tc>
          <w:tcPr>
            <w:tcW w:w="5098" w:type="dxa"/>
          </w:tcPr>
          <w:p w14:paraId="021DAC16" w14:textId="7323BEB5" w:rsidR="00AD4C3E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AD4C3E" w:rsidRPr="006C14E9">
              <w:rPr>
                <w:rFonts w:asciiTheme="minorHAnsi" w:hAnsiTheme="minorHAnsi" w:cstheme="minorHAnsi"/>
              </w:rPr>
              <w:t>. How many</w:t>
            </w:r>
            <w:r w:rsidR="009D23E6">
              <w:rPr>
                <w:rFonts w:asciiTheme="minorHAnsi" w:hAnsiTheme="minorHAnsi" w:cstheme="minorHAnsi"/>
              </w:rPr>
              <w:t xml:space="preserve"> outer</w:t>
            </w:r>
            <w:r w:rsidR="00AD4C3E" w:rsidRPr="006C14E9">
              <w:rPr>
                <w:rFonts w:asciiTheme="minorHAnsi" w:hAnsiTheme="minorHAnsi" w:cstheme="minorHAnsi"/>
              </w:rPr>
              <w:t xml:space="preserve"> layers (of clothes) do you wear?</w:t>
            </w:r>
          </w:p>
        </w:tc>
        <w:tc>
          <w:tcPr>
            <w:tcW w:w="4012" w:type="dxa"/>
          </w:tcPr>
          <w:p w14:paraId="648FC23C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1 layer</w:t>
            </w:r>
          </w:p>
          <w:p w14:paraId="7A1B7646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2 layers</w:t>
            </w:r>
          </w:p>
          <w:p w14:paraId="0A95581D" w14:textId="77777777" w:rsidR="00AD4C3E" w:rsidRPr="006C14E9" w:rsidRDefault="00AD4C3E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Thick cloth</w:t>
            </w:r>
          </w:p>
          <w:p w14:paraId="475F8668" w14:textId="1D2CCF54" w:rsidR="00AD4C3E" w:rsidRPr="00C64D8A" w:rsidRDefault="00AD4C3E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Other_________________________</w:t>
            </w:r>
          </w:p>
        </w:tc>
      </w:tr>
      <w:tr w:rsidR="002A6245" w:rsidRPr="006C14E9" w14:paraId="66E8A6CF" w14:textId="77777777" w:rsidTr="00AD4C3E">
        <w:tc>
          <w:tcPr>
            <w:tcW w:w="5098" w:type="dxa"/>
          </w:tcPr>
          <w:p w14:paraId="3B73D1DC" w14:textId="53418E3F" w:rsidR="002A6245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2A6245" w:rsidRPr="006C14E9">
              <w:rPr>
                <w:rFonts w:asciiTheme="minorHAnsi" w:hAnsiTheme="minorHAnsi" w:cstheme="minorHAnsi"/>
              </w:rPr>
              <w:t xml:space="preserve">. (If </w:t>
            </w:r>
            <w:r w:rsidR="002A6245">
              <w:rPr>
                <w:rFonts w:asciiTheme="minorHAnsi" w:hAnsiTheme="minorHAnsi" w:cstheme="minorHAnsi"/>
              </w:rPr>
              <w:t xml:space="preserve">Question </w:t>
            </w:r>
            <w:r w:rsidR="00D418B5">
              <w:rPr>
                <w:rFonts w:asciiTheme="minorHAnsi" w:hAnsiTheme="minorHAnsi" w:cstheme="minorHAnsi"/>
              </w:rPr>
              <w:t>5</w:t>
            </w:r>
            <w:r w:rsidR="002A6245" w:rsidRPr="006C14E9">
              <w:rPr>
                <w:rFonts w:asciiTheme="minorHAnsi" w:hAnsiTheme="minorHAnsi" w:cstheme="minorHAnsi"/>
              </w:rPr>
              <w:t xml:space="preserve"> is thick cloth or more than one layer) Please specify reason.</w:t>
            </w:r>
          </w:p>
        </w:tc>
        <w:tc>
          <w:tcPr>
            <w:tcW w:w="4012" w:type="dxa"/>
          </w:tcPr>
          <w:p w14:paraId="6546C461" w14:textId="77777777" w:rsidR="002A6245" w:rsidRPr="00C64D8A" w:rsidRDefault="002A6245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2A6245" w:rsidRPr="006C14E9" w14:paraId="121B96B8" w14:textId="77777777" w:rsidTr="00AD4C3E">
        <w:tc>
          <w:tcPr>
            <w:tcW w:w="5098" w:type="dxa"/>
          </w:tcPr>
          <w:p w14:paraId="0417ED5B" w14:textId="2583F90A" w:rsidR="002A6245" w:rsidRDefault="00C55D4A" w:rsidP="00482F2B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2A6245" w:rsidRPr="006C14E9">
              <w:rPr>
                <w:rFonts w:asciiTheme="minorHAnsi" w:hAnsiTheme="minorHAnsi" w:cstheme="minorHAnsi"/>
              </w:rPr>
              <w:t>. Do you feel hotter with outfit/uniform? Does the dress material increase heat stress?</w:t>
            </w:r>
          </w:p>
        </w:tc>
        <w:tc>
          <w:tcPr>
            <w:tcW w:w="4012" w:type="dxa"/>
          </w:tcPr>
          <w:p w14:paraId="6A659AD3" w14:textId="77777777" w:rsidR="002A6245" w:rsidRPr="006C14E9" w:rsidRDefault="002A6245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Sure</w:t>
            </w:r>
          </w:p>
          <w:p w14:paraId="56F190C7" w14:textId="77777777" w:rsidR="002A6245" w:rsidRPr="006C14E9" w:rsidRDefault="002A6245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Maybe</w:t>
            </w:r>
          </w:p>
          <w:p w14:paraId="0C4C135D" w14:textId="77777777" w:rsidR="002A6245" w:rsidRPr="006C14E9" w:rsidRDefault="002A6245" w:rsidP="00482F2B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Not sure</w:t>
            </w:r>
          </w:p>
          <w:p w14:paraId="24F97C20" w14:textId="5D8F8DEE" w:rsidR="002A6245" w:rsidRPr="00C64D8A" w:rsidRDefault="002A6245" w:rsidP="00482F2B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No, not at all</w:t>
            </w:r>
          </w:p>
        </w:tc>
      </w:tr>
    </w:tbl>
    <w:p w14:paraId="2C1153AE" w14:textId="3BED650D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lastRenderedPageBreak/>
        <w:t xml:space="preserve">Part </w:t>
      </w:r>
      <w:r w:rsidR="00F670C6">
        <w:rPr>
          <w:rFonts w:asciiTheme="minorHAnsi" w:hAnsiTheme="minorHAnsi" w:cstheme="minorHAnsi"/>
          <w:b/>
          <w:bCs/>
        </w:rPr>
        <w:t>4</w:t>
      </w:r>
      <w:r w:rsidRPr="006C14E9">
        <w:rPr>
          <w:rFonts w:asciiTheme="minorHAnsi" w:hAnsiTheme="minorHAnsi" w:cstheme="minorHAnsi"/>
          <w:b/>
          <w:bCs/>
        </w:rPr>
        <w:t>: Concerning on impacts of heat</w:t>
      </w:r>
      <w:r w:rsidR="00D418B5">
        <w:rPr>
          <w:rFonts w:asciiTheme="minorHAnsi" w:hAnsiTheme="minorHAnsi" w:cstheme="minorHAnsi"/>
          <w:b/>
          <w:bCs/>
        </w:rPr>
        <w:t xml:space="preserve"> stress</w:t>
      </w:r>
      <w:r w:rsidRPr="006C14E9">
        <w:rPr>
          <w:rFonts w:asciiTheme="minorHAnsi" w:hAnsiTheme="minorHAnsi" w:cstheme="minorHAnsi"/>
          <w:b/>
          <w:bCs/>
        </w:rPr>
        <w:t xml:space="preserve"> on heal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0"/>
        <w:gridCol w:w="4061"/>
      </w:tblGrid>
      <w:tr w:rsidR="00300C7C" w:rsidRPr="006C14E9" w14:paraId="2CC4EFA5" w14:textId="77777777" w:rsidTr="00F24FCD">
        <w:tc>
          <w:tcPr>
            <w:tcW w:w="5000" w:type="dxa"/>
          </w:tcPr>
          <w:p w14:paraId="2FC3FA93" w14:textId="64DC2C35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1. Over the last 3 months, have you felt any of the following heat</w:t>
            </w:r>
            <w:r w:rsidR="00A2424B">
              <w:rPr>
                <w:rFonts w:asciiTheme="minorHAnsi" w:hAnsiTheme="minorHAnsi" w:cstheme="minorHAnsi"/>
              </w:rPr>
              <w:t>-related</w:t>
            </w:r>
            <w:r w:rsidRPr="006C14E9">
              <w:rPr>
                <w:rFonts w:asciiTheme="minorHAnsi" w:hAnsiTheme="minorHAnsi" w:cstheme="minorHAnsi"/>
              </w:rPr>
              <w:t xml:space="preserve"> symptoms?</w:t>
            </w:r>
          </w:p>
        </w:tc>
        <w:tc>
          <w:tcPr>
            <w:tcW w:w="4061" w:type="dxa"/>
          </w:tcPr>
          <w:p w14:paraId="0C70B45E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Feeling hot</w:t>
            </w:r>
          </w:p>
          <w:p w14:paraId="5AC44141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Heavy sweating</w:t>
            </w:r>
          </w:p>
          <w:p w14:paraId="360842EA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Thirst</w:t>
            </w:r>
          </w:p>
          <w:p w14:paraId="75FBDED9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Fatigued/Tired</w:t>
            </w:r>
          </w:p>
          <w:p w14:paraId="5AA134D9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Headache</w:t>
            </w:r>
          </w:p>
          <w:p w14:paraId="75755926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rritable or Aggressive</w:t>
            </w:r>
          </w:p>
          <w:p w14:paraId="31E9EB5C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Clammy skin or Goosebumps</w:t>
            </w:r>
          </w:p>
          <w:p w14:paraId="75F6F94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ash</w:t>
            </w:r>
          </w:p>
          <w:p w14:paraId="1EC5A588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Concentration loss</w:t>
            </w:r>
          </w:p>
          <w:p w14:paraId="1F6C27C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Muscle cramps</w:t>
            </w:r>
          </w:p>
          <w:p w14:paraId="133DC652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Muscle weakness</w:t>
            </w:r>
          </w:p>
          <w:p w14:paraId="43EDFBE6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Vomiting</w:t>
            </w:r>
          </w:p>
          <w:p w14:paraId="1BE584AB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Nausea</w:t>
            </w:r>
          </w:p>
          <w:p w14:paraId="4F1F4CFE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Blurred vision</w:t>
            </w:r>
          </w:p>
          <w:p w14:paraId="7ED980F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Dizzy/Lightheaded</w:t>
            </w:r>
          </w:p>
          <w:p w14:paraId="79348121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Loss of consciousness</w:t>
            </w:r>
          </w:p>
          <w:p w14:paraId="6E4AB843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Fainting</w:t>
            </w:r>
          </w:p>
          <w:p w14:paraId="438BC41F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Confusion</w:t>
            </w:r>
          </w:p>
          <w:p w14:paraId="63EFB4BF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Convulsions/Seizures</w:t>
            </w:r>
          </w:p>
          <w:p w14:paraId="7DF5FB4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Heart attack</w:t>
            </w:r>
          </w:p>
          <w:p w14:paraId="60B577E1" w14:textId="1B879975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Other_________________________</w:t>
            </w:r>
          </w:p>
        </w:tc>
      </w:tr>
    </w:tbl>
    <w:p w14:paraId="3038B118" w14:textId="29B90D42" w:rsidR="00300C7C" w:rsidRDefault="00300C7C" w:rsidP="00300C7C">
      <w:pPr>
        <w:rPr>
          <w:rFonts w:asciiTheme="minorHAnsi" w:hAnsiTheme="minorHAnsi" w:cstheme="minorHAnsi"/>
          <w:b/>
          <w:bCs/>
        </w:rPr>
      </w:pPr>
    </w:p>
    <w:p w14:paraId="09EEC22F" w14:textId="04A3B643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 xml:space="preserve">Part </w:t>
      </w:r>
      <w:r w:rsidR="00F670C6">
        <w:rPr>
          <w:rFonts w:asciiTheme="minorHAnsi" w:hAnsiTheme="minorHAnsi" w:cstheme="minorHAnsi"/>
          <w:b/>
          <w:bCs/>
        </w:rPr>
        <w:t>5</w:t>
      </w:r>
      <w:r w:rsidRPr="006C14E9">
        <w:rPr>
          <w:rFonts w:asciiTheme="minorHAnsi" w:hAnsiTheme="minorHAnsi" w:cstheme="minorHAnsi"/>
          <w:b/>
          <w:bCs/>
        </w:rPr>
        <w:t>: Concerning on impacts of heat</w:t>
      </w:r>
      <w:r w:rsidR="00D418B5">
        <w:rPr>
          <w:rFonts w:asciiTheme="minorHAnsi" w:hAnsiTheme="minorHAnsi" w:cstheme="minorHAnsi"/>
          <w:b/>
          <w:bCs/>
        </w:rPr>
        <w:t xml:space="preserve"> stress</w:t>
      </w:r>
      <w:r w:rsidRPr="006C14E9">
        <w:rPr>
          <w:rFonts w:asciiTheme="minorHAnsi" w:hAnsiTheme="minorHAnsi" w:cstheme="minorHAnsi"/>
          <w:b/>
          <w:bCs/>
        </w:rPr>
        <w:t xml:space="preserve"> on produ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95"/>
        <w:gridCol w:w="4355"/>
      </w:tblGrid>
      <w:tr w:rsidR="00300C7C" w:rsidRPr="006C14E9" w14:paraId="4947A972" w14:textId="77777777" w:rsidTr="00011F0C">
        <w:tc>
          <w:tcPr>
            <w:tcW w:w="4995" w:type="dxa"/>
          </w:tcPr>
          <w:p w14:paraId="279C3E19" w14:textId="50913EC9" w:rsidR="00300C7C" w:rsidRPr="005B43F8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5B43F8">
              <w:rPr>
                <w:rFonts w:asciiTheme="minorHAnsi" w:hAnsiTheme="minorHAnsi" w:cstheme="minorHAnsi"/>
              </w:rPr>
              <w:t xml:space="preserve">1. Have you taken sick leave as a result of exposure to heat, or symptoms associated with heat stress in the last </w:t>
            </w:r>
            <w:r w:rsidR="00BD6FBB">
              <w:rPr>
                <w:rFonts w:asciiTheme="minorHAnsi" w:hAnsiTheme="minorHAnsi" w:cstheme="minorHAnsi"/>
              </w:rPr>
              <w:t>3</w:t>
            </w:r>
            <w:r w:rsidRPr="005B43F8">
              <w:rPr>
                <w:rFonts w:asciiTheme="minorHAnsi" w:hAnsiTheme="minorHAnsi" w:cstheme="minorHAnsi"/>
              </w:rPr>
              <w:t xml:space="preserve"> months?</w:t>
            </w:r>
          </w:p>
          <w:p w14:paraId="30070153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 xml:space="preserve">If yes, please specify approximately how many </w:t>
            </w:r>
            <w:r>
              <w:rPr>
                <w:rFonts w:asciiTheme="minorHAnsi" w:hAnsiTheme="minorHAnsi" w:cstheme="minorHAnsi"/>
              </w:rPr>
              <w:t>days.</w:t>
            </w:r>
          </w:p>
        </w:tc>
        <w:tc>
          <w:tcPr>
            <w:tcW w:w="4355" w:type="dxa"/>
          </w:tcPr>
          <w:p w14:paraId="17CAA87E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                             </w:t>
            </w: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</w:p>
          <w:p w14:paraId="54AEAD5C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  <w:p w14:paraId="4C3D761E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</w:p>
          <w:p w14:paraId="6CE9329D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_________________________hour/week</w:t>
            </w:r>
          </w:p>
        </w:tc>
      </w:tr>
      <w:tr w:rsidR="00300C7C" w:rsidRPr="006C14E9" w14:paraId="3A880C6A" w14:textId="77777777" w:rsidTr="00011F0C">
        <w:tc>
          <w:tcPr>
            <w:tcW w:w="4995" w:type="dxa"/>
          </w:tcPr>
          <w:p w14:paraId="6ED7BD0C" w14:textId="29F91F97" w:rsidR="00300C7C" w:rsidRPr="006C14E9" w:rsidRDefault="00BD6FBB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00C7C" w:rsidRPr="006C14E9">
              <w:rPr>
                <w:rFonts w:asciiTheme="minorHAnsi" w:hAnsiTheme="minorHAnsi" w:cstheme="minorHAnsi"/>
              </w:rPr>
              <w:t>. During the last 3 months, have you been advised to take off due to heat</w:t>
            </w:r>
            <w:r w:rsidR="00300C7C">
              <w:rPr>
                <w:rFonts w:asciiTheme="minorHAnsi" w:hAnsiTheme="minorHAnsi" w:cstheme="minorHAnsi"/>
              </w:rPr>
              <w:t>-</w:t>
            </w:r>
            <w:r w:rsidR="00300C7C" w:rsidRPr="006C14E9">
              <w:rPr>
                <w:rFonts w:asciiTheme="minorHAnsi" w:hAnsiTheme="minorHAnsi" w:cstheme="minorHAnsi"/>
              </w:rPr>
              <w:t xml:space="preserve">related </w:t>
            </w:r>
            <w:r w:rsidR="00300C7C">
              <w:rPr>
                <w:rFonts w:asciiTheme="minorHAnsi" w:hAnsiTheme="minorHAnsi" w:cstheme="minorHAnsi"/>
              </w:rPr>
              <w:t>sick</w:t>
            </w:r>
            <w:r w:rsidR="00300C7C" w:rsidRPr="006C14E9">
              <w:rPr>
                <w:rFonts w:asciiTheme="minorHAnsi" w:hAnsiTheme="minorHAnsi" w:cstheme="minorHAnsi"/>
              </w:rPr>
              <w:t>ness?</w:t>
            </w:r>
          </w:p>
        </w:tc>
        <w:tc>
          <w:tcPr>
            <w:tcW w:w="4355" w:type="dxa"/>
          </w:tcPr>
          <w:p w14:paraId="657C787B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                             </w:t>
            </w:r>
          </w:p>
          <w:p w14:paraId="73270216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</w:tc>
      </w:tr>
      <w:tr w:rsidR="00300C7C" w:rsidRPr="006C14E9" w14:paraId="5FDDEF8C" w14:textId="77777777" w:rsidTr="00011F0C">
        <w:tc>
          <w:tcPr>
            <w:tcW w:w="4995" w:type="dxa"/>
          </w:tcPr>
          <w:p w14:paraId="10511341" w14:textId="3BA352D9" w:rsidR="00300C7C" w:rsidRDefault="00BD6FBB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00C7C">
              <w:rPr>
                <w:rFonts w:asciiTheme="minorHAnsi" w:hAnsiTheme="minorHAnsi" w:cstheme="minorHAnsi"/>
              </w:rPr>
              <w:t>. During the last 3 months, have you visited a doctor due to heat-related sickness?</w:t>
            </w:r>
          </w:p>
        </w:tc>
        <w:tc>
          <w:tcPr>
            <w:tcW w:w="4355" w:type="dxa"/>
          </w:tcPr>
          <w:p w14:paraId="115C68CD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                             </w:t>
            </w: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</w:p>
          <w:p w14:paraId="212D3F31" w14:textId="77777777" w:rsidR="00300C7C" w:rsidRPr="000078E2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</w:tc>
      </w:tr>
      <w:tr w:rsidR="00300C7C" w:rsidRPr="006C14E9" w14:paraId="35836E20" w14:textId="77777777" w:rsidTr="00011F0C">
        <w:tc>
          <w:tcPr>
            <w:tcW w:w="4995" w:type="dxa"/>
          </w:tcPr>
          <w:p w14:paraId="603BC944" w14:textId="760E8D69" w:rsidR="00300C7C" w:rsidRPr="006C14E9" w:rsidRDefault="00877ABE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00C7C" w:rsidRPr="006C14E9">
              <w:rPr>
                <w:rFonts w:asciiTheme="minorHAnsi" w:hAnsiTheme="minorHAnsi" w:cstheme="minorHAnsi"/>
              </w:rPr>
              <w:t xml:space="preserve">. During the last 3 months, have you been admitted in hospital/medical </w:t>
            </w:r>
            <w:proofErr w:type="spellStart"/>
            <w:r w:rsidR="00300C7C" w:rsidRPr="006C14E9">
              <w:rPr>
                <w:rFonts w:asciiTheme="minorHAnsi" w:hAnsiTheme="minorHAnsi" w:cstheme="minorHAnsi"/>
              </w:rPr>
              <w:t>centre</w:t>
            </w:r>
            <w:proofErr w:type="spellEnd"/>
            <w:r w:rsidR="00300C7C" w:rsidRPr="006C14E9">
              <w:rPr>
                <w:rFonts w:asciiTheme="minorHAnsi" w:hAnsiTheme="minorHAnsi" w:cstheme="minorHAnsi"/>
              </w:rPr>
              <w:t xml:space="preserve"> due to heat</w:t>
            </w:r>
            <w:r w:rsidR="00EC3F6C">
              <w:rPr>
                <w:rFonts w:asciiTheme="minorHAnsi" w:hAnsiTheme="minorHAnsi" w:cstheme="minorHAnsi"/>
              </w:rPr>
              <w:t>-</w:t>
            </w:r>
            <w:r w:rsidR="00300C7C" w:rsidRPr="006C14E9">
              <w:rPr>
                <w:rFonts w:asciiTheme="minorHAnsi" w:hAnsiTheme="minorHAnsi" w:cstheme="minorHAnsi"/>
              </w:rPr>
              <w:t>related sickness?</w:t>
            </w:r>
          </w:p>
          <w:p w14:paraId="70A515C2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If yes, please specify approximately how many days.</w:t>
            </w:r>
          </w:p>
        </w:tc>
        <w:tc>
          <w:tcPr>
            <w:tcW w:w="4355" w:type="dxa"/>
          </w:tcPr>
          <w:p w14:paraId="0840AE70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 w:rsidRPr="006C14E9">
              <w:rPr>
                <w:rFonts w:asciiTheme="minorHAnsi" w:hAnsiTheme="minorHAnsi" w:cstheme="minorHAnsi"/>
              </w:rPr>
              <w:t xml:space="preserve"> Yes                             </w:t>
            </w: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</w:p>
          <w:p w14:paraId="3470B503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C64D8A">
              <w:rPr>
                <w:rFonts w:asciiTheme="minorHAnsi" w:hAnsiTheme="minorHAnsi" w:cstheme="minorHAnsi"/>
                <w:sz w:val="14"/>
                <w:szCs w:val="14"/>
              </w:rPr>
              <w:t>⃝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</w:t>
            </w:r>
            <w:r w:rsidRPr="006C14E9">
              <w:rPr>
                <w:rFonts w:asciiTheme="minorHAnsi" w:hAnsiTheme="minorHAnsi" w:cstheme="minorHAnsi"/>
              </w:rPr>
              <w:t>No</w:t>
            </w:r>
          </w:p>
          <w:p w14:paraId="62DD0203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</w:p>
          <w:p w14:paraId="53A329B2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______________________________days</w:t>
            </w:r>
          </w:p>
        </w:tc>
      </w:tr>
      <w:tr w:rsidR="00300C7C" w:rsidRPr="006C14E9" w14:paraId="7A4591E1" w14:textId="77777777" w:rsidTr="00011F0C">
        <w:tc>
          <w:tcPr>
            <w:tcW w:w="4995" w:type="dxa"/>
          </w:tcPr>
          <w:p w14:paraId="0E24A103" w14:textId="1DBD0460" w:rsidR="00300C7C" w:rsidRPr="006C14E9" w:rsidDel="00414D5E" w:rsidRDefault="00877ABE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00C7C" w:rsidRPr="006C14E9">
              <w:rPr>
                <w:rFonts w:asciiTheme="minorHAnsi" w:hAnsiTheme="minorHAnsi" w:cstheme="minorHAnsi"/>
              </w:rPr>
              <w:t>. During the last 3 months, do you feel heat has impaired your ability to do any of the following at work?</w:t>
            </w:r>
          </w:p>
        </w:tc>
        <w:tc>
          <w:tcPr>
            <w:tcW w:w="4355" w:type="dxa"/>
          </w:tcPr>
          <w:p w14:paraId="2E41AC5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Motivation to complete tasks</w:t>
            </w:r>
          </w:p>
          <w:p w14:paraId="287D1438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Speed of task completion</w:t>
            </w:r>
          </w:p>
          <w:p w14:paraId="23A25D28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Ability to do physical work</w:t>
            </w:r>
          </w:p>
          <w:p w14:paraId="26DC9D4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lastRenderedPageBreak/>
              <w:t>□ Focus on task</w:t>
            </w:r>
          </w:p>
          <w:p w14:paraId="7889724B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Attention to small details</w:t>
            </w:r>
          </w:p>
          <w:p w14:paraId="4BF2A37A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Quality of work</w:t>
            </w:r>
          </w:p>
          <w:p w14:paraId="36765F7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Understanding of tasks</w:t>
            </w:r>
          </w:p>
          <w:p w14:paraId="7638C0B3" w14:textId="77777777" w:rsidR="00300C7C" w:rsidRPr="00C64D8A" w:rsidRDefault="00300C7C" w:rsidP="00B165FD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6C14E9">
              <w:rPr>
                <w:rFonts w:asciiTheme="minorHAnsi" w:hAnsiTheme="minorHAnsi" w:cstheme="minorHAnsi"/>
              </w:rPr>
              <w:t>□ Maintain your usual productivity</w:t>
            </w:r>
          </w:p>
        </w:tc>
      </w:tr>
      <w:tr w:rsidR="00300C7C" w:rsidRPr="006C14E9" w14:paraId="78DC130D" w14:textId="77777777" w:rsidTr="00011F0C">
        <w:tc>
          <w:tcPr>
            <w:tcW w:w="4995" w:type="dxa"/>
          </w:tcPr>
          <w:p w14:paraId="59FA5282" w14:textId="3DF2298B" w:rsidR="00300C7C" w:rsidRPr="006C14E9" w:rsidRDefault="00877ABE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6</w:t>
            </w:r>
            <w:r w:rsidR="00300C7C" w:rsidRPr="006C14E9">
              <w:rPr>
                <w:rFonts w:asciiTheme="minorHAnsi" w:hAnsiTheme="minorHAnsi" w:cstheme="minorHAnsi"/>
              </w:rPr>
              <w:t xml:space="preserve">. How does heat affect other aspects of your work (during </w:t>
            </w:r>
            <w:r w:rsidR="00B265A9">
              <w:rPr>
                <w:rFonts w:asciiTheme="minorHAnsi" w:hAnsiTheme="minorHAnsi" w:cstheme="minorHAnsi"/>
              </w:rPr>
              <w:t>the last 3 months</w:t>
            </w:r>
            <w:r w:rsidR="00300C7C" w:rsidRPr="006C14E9">
              <w:rPr>
                <w:rFonts w:asciiTheme="minorHAnsi" w:hAnsiTheme="minorHAnsi" w:cstheme="minorHAnsi"/>
              </w:rPr>
              <w:t>)?</w:t>
            </w:r>
          </w:p>
        </w:tc>
        <w:tc>
          <w:tcPr>
            <w:tcW w:w="4355" w:type="dxa"/>
          </w:tcPr>
          <w:p w14:paraId="733C231C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Absenteeism</w:t>
            </w:r>
          </w:p>
          <w:p w14:paraId="651BD9DD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Feeling tired</w:t>
            </w:r>
          </w:p>
          <w:p w14:paraId="7881D45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Feeling sleepy</w:t>
            </w:r>
          </w:p>
          <w:p w14:paraId="27BB09E2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Less productivity</w:t>
            </w:r>
          </w:p>
          <w:p w14:paraId="4D76F0A7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rritation/Interpersonal issues</w:t>
            </w:r>
          </w:p>
          <w:p w14:paraId="66FB106E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Work related issues with manager</w:t>
            </w:r>
          </w:p>
          <w:p w14:paraId="6F041F7B" w14:textId="77777777" w:rsidR="00300C7C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Take more time to complete same task</w:t>
            </w:r>
          </w:p>
          <w:p w14:paraId="48B23D07" w14:textId="355EF6C2" w:rsidR="003E146F" w:rsidRPr="006C14E9" w:rsidRDefault="003E146F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Job satisfaction</w:t>
            </w:r>
          </w:p>
        </w:tc>
      </w:tr>
    </w:tbl>
    <w:p w14:paraId="7EE38A2E" w14:textId="77777777" w:rsidR="00300C7C" w:rsidRPr="006C14E9" w:rsidRDefault="00300C7C" w:rsidP="00300C7C">
      <w:pPr>
        <w:rPr>
          <w:rFonts w:asciiTheme="minorHAnsi" w:hAnsiTheme="minorHAnsi" w:cstheme="minorHAnsi"/>
        </w:rPr>
      </w:pPr>
    </w:p>
    <w:p w14:paraId="463A9F77" w14:textId="7FAE7523" w:rsidR="00300C7C" w:rsidRPr="006C14E9" w:rsidRDefault="00300C7C" w:rsidP="00300C7C">
      <w:pPr>
        <w:rPr>
          <w:rFonts w:asciiTheme="minorHAnsi" w:hAnsiTheme="minorHAnsi" w:cstheme="minorHAnsi"/>
          <w:b/>
          <w:bCs/>
        </w:rPr>
      </w:pPr>
      <w:r w:rsidRPr="006C14E9">
        <w:rPr>
          <w:rFonts w:asciiTheme="minorHAnsi" w:hAnsiTheme="minorHAnsi" w:cstheme="minorHAnsi"/>
          <w:b/>
          <w:bCs/>
        </w:rPr>
        <w:t xml:space="preserve">Part </w:t>
      </w:r>
      <w:r w:rsidR="00A73E94">
        <w:rPr>
          <w:rFonts w:asciiTheme="minorHAnsi" w:hAnsiTheme="minorHAnsi" w:cstheme="minorHAnsi"/>
          <w:b/>
          <w:bCs/>
        </w:rPr>
        <w:t>6</w:t>
      </w:r>
      <w:r w:rsidRPr="006C14E9">
        <w:rPr>
          <w:rFonts w:asciiTheme="minorHAnsi" w:hAnsiTheme="minorHAnsi" w:cstheme="minorHAnsi"/>
          <w:b/>
          <w:bCs/>
        </w:rPr>
        <w:t xml:space="preserve">: Concerning on </w:t>
      </w:r>
      <w:r w:rsidR="00877ABE">
        <w:rPr>
          <w:rFonts w:asciiTheme="minorHAnsi" w:hAnsiTheme="minorHAnsi" w:cstheme="minorHAnsi"/>
          <w:b/>
          <w:bCs/>
        </w:rPr>
        <w:t>heat relief meas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5030"/>
      </w:tblGrid>
      <w:tr w:rsidR="00300C7C" w:rsidRPr="006C14E9" w14:paraId="6D624D45" w14:textId="77777777" w:rsidTr="0092748E">
        <w:tc>
          <w:tcPr>
            <w:tcW w:w="4320" w:type="dxa"/>
            <w:tcBorders>
              <w:bottom w:val="single" w:sz="4" w:space="0" w:color="auto"/>
            </w:tcBorders>
          </w:tcPr>
          <w:p w14:paraId="5204652E" w14:textId="796EA53E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 xml:space="preserve">1. Which of the following </w:t>
            </w:r>
            <w:r w:rsidR="00342DC0">
              <w:rPr>
                <w:rFonts w:asciiTheme="minorHAnsi" w:hAnsiTheme="minorHAnsi" w:cstheme="minorHAnsi"/>
              </w:rPr>
              <w:t>measures</w:t>
            </w:r>
            <w:r w:rsidRPr="006C14E9">
              <w:rPr>
                <w:rFonts w:asciiTheme="minorHAnsi" w:hAnsiTheme="minorHAnsi" w:cstheme="minorHAnsi"/>
              </w:rPr>
              <w:t xml:space="preserve"> have you used to manage heat stress at work, during the last 3 months?</w:t>
            </w:r>
          </w:p>
        </w:tc>
        <w:tc>
          <w:tcPr>
            <w:tcW w:w="5030" w:type="dxa"/>
            <w:tcBorders>
              <w:bottom w:val="single" w:sz="4" w:space="0" w:color="auto"/>
            </w:tcBorders>
          </w:tcPr>
          <w:p w14:paraId="0DAA847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front of a fan</w:t>
            </w:r>
          </w:p>
          <w:p w14:paraId="61A841D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a rest room</w:t>
            </w:r>
          </w:p>
          <w:p w14:paraId="0EF1A31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an air-conditioned building</w:t>
            </w:r>
          </w:p>
          <w:p w14:paraId="6709F9EC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Using ice packs to cool body</w:t>
            </w:r>
          </w:p>
          <w:p w14:paraId="04C5D3C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Pouring wate</w:t>
            </w:r>
            <w:r>
              <w:rPr>
                <w:rFonts w:asciiTheme="minorHAnsi" w:hAnsiTheme="minorHAnsi" w:cstheme="minorHAnsi"/>
              </w:rPr>
              <w:t>r</w:t>
            </w:r>
            <w:r w:rsidRPr="006C14E9">
              <w:rPr>
                <w:rFonts w:asciiTheme="minorHAnsi" w:hAnsiTheme="minorHAnsi" w:cstheme="minorHAnsi"/>
              </w:rPr>
              <w:t xml:space="preserve"> over head</w:t>
            </w:r>
          </w:p>
          <w:p w14:paraId="3459B17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Showering, bathing in cool water</w:t>
            </w:r>
          </w:p>
          <w:p w14:paraId="6FF8E81B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Using your own portable fan</w:t>
            </w:r>
          </w:p>
          <w:p w14:paraId="3AED4C8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Drinking slushies/crushed ice/frozen sport drinks</w:t>
            </w:r>
          </w:p>
          <w:p w14:paraId="3C9D55C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Changing clothing during shift</w:t>
            </w:r>
          </w:p>
          <w:p w14:paraId="7AF03D08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ncreasing water intake/hydration</w:t>
            </w:r>
          </w:p>
        </w:tc>
      </w:tr>
      <w:tr w:rsidR="00300C7C" w:rsidRPr="006C14E9" w14:paraId="5F50899F" w14:textId="77777777" w:rsidTr="0092748E">
        <w:tc>
          <w:tcPr>
            <w:tcW w:w="4320" w:type="dxa"/>
          </w:tcPr>
          <w:p w14:paraId="1C490C33" w14:textId="67F62A16" w:rsidR="00300C7C" w:rsidRPr="006C14E9" w:rsidRDefault="00725B5A" w:rsidP="00B165F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00C7C" w:rsidRPr="006C14E9">
              <w:rPr>
                <w:rFonts w:asciiTheme="minorHAnsi" w:hAnsiTheme="minorHAnsi" w:cstheme="minorHAnsi"/>
              </w:rPr>
              <w:t xml:space="preserve">. </w:t>
            </w:r>
            <w:r w:rsidR="00B165FD" w:rsidRPr="006C14E9">
              <w:rPr>
                <w:rFonts w:asciiTheme="minorHAnsi" w:hAnsiTheme="minorHAnsi" w:cstheme="minorHAnsi"/>
              </w:rPr>
              <w:t xml:space="preserve">Which of the following </w:t>
            </w:r>
            <w:r w:rsidR="00B165FD">
              <w:rPr>
                <w:rFonts w:asciiTheme="minorHAnsi" w:hAnsiTheme="minorHAnsi" w:cstheme="minorHAnsi"/>
              </w:rPr>
              <w:t>measures</w:t>
            </w:r>
            <w:r w:rsidR="00B165FD" w:rsidRPr="006C14E9">
              <w:rPr>
                <w:rFonts w:asciiTheme="minorHAnsi" w:hAnsiTheme="minorHAnsi" w:cstheme="minorHAnsi"/>
              </w:rPr>
              <w:t xml:space="preserve"> have you used to manage heat stress </w:t>
            </w:r>
            <w:r w:rsidR="00B165FD">
              <w:rPr>
                <w:rFonts w:asciiTheme="minorHAnsi" w:hAnsiTheme="minorHAnsi" w:cstheme="minorHAnsi"/>
              </w:rPr>
              <w:t>outside of</w:t>
            </w:r>
            <w:r w:rsidR="00B165FD" w:rsidRPr="006C14E9">
              <w:rPr>
                <w:rFonts w:asciiTheme="minorHAnsi" w:hAnsiTheme="minorHAnsi" w:cstheme="minorHAnsi"/>
              </w:rPr>
              <w:t xml:space="preserve"> work, during the last 3 months?</w:t>
            </w:r>
          </w:p>
        </w:tc>
        <w:tc>
          <w:tcPr>
            <w:tcW w:w="5030" w:type="dxa"/>
          </w:tcPr>
          <w:p w14:paraId="3965B13B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shade</w:t>
            </w:r>
          </w:p>
          <w:p w14:paraId="0D4D00D3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front of a fan</w:t>
            </w:r>
          </w:p>
          <w:p w14:paraId="5E2550B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an air-conditioned room/home</w:t>
            </w:r>
          </w:p>
          <w:p w14:paraId="5895F01E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Resting in an air-conditioned public space</w:t>
            </w:r>
          </w:p>
          <w:p w14:paraId="0B2989DD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Showering, bath or swimming in cool water</w:t>
            </w:r>
          </w:p>
          <w:p w14:paraId="539AAA64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Drinking slushies/crushed ice/frozen sports drinks</w:t>
            </w:r>
          </w:p>
          <w:p w14:paraId="6F87A6A0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Sleeping for longer, going to bed early, or having naps after work</w:t>
            </w:r>
          </w:p>
          <w:p w14:paraId="42104255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ncreasing water intake/hydration after work</w:t>
            </w:r>
          </w:p>
          <w:p w14:paraId="04CD9A9D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ncreasing water intake/hydration before work</w:t>
            </w:r>
          </w:p>
          <w:p w14:paraId="5EB12371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Increasing alcohol consumption</w:t>
            </w:r>
          </w:p>
          <w:p w14:paraId="4CA99EE9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Decreasing alcohol consumption</w:t>
            </w:r>
          </w:p>
          <w:p w14:paraId="224229F6" w14:textId="77777777" w:rsidR="00300C7C" w:rsidRPr="006C14E9" w:rsidRDefault="00300C7C" w:rsidP="00B165FD">
            <w:pPr>
              <w:jc w:val="left"/>
              <w:rPr>
                <w:rFonts w:asciiTheme="minorHAnsi" w:hAnsiTheme="minorHAnsi" w:cstheme="minorHAnsi"/>
              </w:rPr>
            </w:pPr>
            <w:r w:rsidRPr="006C14E9">
              <w:rPr>
                <w:rFonts w:asciiTheme="minorHAnsi" w:hAnsiTheme="minorHAnsi" w:cstheme="minorHAnsi"/>
              </w:rPr>
              <w:t>□ Exercising to maintain or increase fitness</w:t>
            </w:r>
          </w:p>
        </w:tc>
      </w:tr>
    </w:tbl>
    <w:p w14:paraId="484C3254" w14:textId="3FE17735" w:rsidR="00300C7C" w:rsidRDefault="00300C7C" w:rsidP="00300C7C">
      <w:pPr>
        <w:rPr>
          <w:rFonts w:eastAsiaTheme="majorEastAsia" w:cstheme="majorBidi"/>
          <w:b/>
          <w:caps/>
          <w:szCs w:val="52"/>
        </w:rPr>
      </w:pPr>
      <w:r>
        <w:br w:type="page"/>
      </w:r>
    </w:p>
    <w:p w14:paraId="5D17F09D" w14:textId="74E76942" w:rsidR="00B53B30" w:rsidRPr="00974475" w:rsidRDefault="5A717F52" w:rsidP="005D0FA8">
      <w:pPr>
        <w:jc w:val="center"/>
      </w:pPr>
      <w:r w:rsidRPr="00974475">
        <w:lastRenderedPageBreak/>
        <w:t xml:space="preserve">Table </w:t>
      </w:r>
      <w:fldSimple w:instr=" SEQ Table \* ARABIC ">
        <w:r w:rsidR="00B74D21">
          <w:rPr>
            <w:noProof/>
          </w:rPr>
          <w:t>1</w:t>
        </w:r>
      </w:fldSimple>
      <w:r w:rsidRPr="00974475">
        <w:t>. Comparison of daily dry bulb temperature and WBGT taken from the HOTHAPS program during the actual survey period for cool months and during the time used as a proxy for survey period for cool month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131"/>
        <w:gridCol w:w="1131"/>
        <w:gridCol w:w="1132"/>
        <w:gridCol w:w="1131"/>
        <w:gridCol w:w="1131"/>
        <w:gridCol w:w="1132"/>
        <w:gridCol w:w="1154"/>
      </w:tblGrid>
      <w:tr w:rsidR="00B53B30" w:rsidRPr="00974475" w14:paraId="285A00EC" w14:textId="77777777" w:rsidTr="5A717F52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</w:tcPr>
          <w:p w14:paraId="447528A6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BA384E" w14:textId="76D3CF27" w:rsidR="00B53B30" w:rsidRPr="00974475" w:rsidRDefault="5A717F52" w:rsidP="5A717F52">
            <w:pPr>
              <w:jc w:val="left"/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 xml:space="preserve">Cool months-actual </w:t>
            </w:r>
          </w:p>
          <w:p w14:paraId="5DA53747" w14:textId="39ACAB24" w:rsidR="00B53B30" w:rsidRPr="00974475" w:rsidRDefault="5A717F52" w:rsidP="009B2303">
            <w:pPr>
              <w:jc w:val="left"/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(Nov 2021 to Jan 2022)</w:t>
            </w:r>
          </w:p>
        </w:tc>
        <w:tc>
          <w:tcPr>
            <w:tcW w:w="3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5A33910" w14:textId="77544735" w:rsidR="00B53B30" w:rsidRPr="00974475" w:rsidRDefault="5A717F52" w:rsidP="5A717F52">
            <w:pPr>
              <w:jc w:val="left"/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 xml:space="preserve">Cool months-proxy </w:t>
            </w:r>
          </w:p>
          <w:p w14:paraId="264689DE" w14:textId="59D8BA71" w:rsidR="00B53B30" w:rsidRPr="00974475" w:rsidRDefault="5A717F52" w:rsidP="009B2303">
            <w:pPr>
              <w:jc w:val="left"/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(Nov 202</w:t>
            </w:r>
            <w:r w:rsidR="001F7C5E">
              <w:rPr>
                <w:b/>
                <w:bCs/>
                <w:sz w:val="20"/>
                <w:szCs w:val="20"/>
              </w:rPr>
              <w:t>2</w:t>
            </w:r>
            <w:r w:rsidRPr="00974475">
              <w:rPr>
                <w:b/>
                <w:bCs/>
                <w:sz w:val="20"/>
                <w:szCs w:val="20"/>
              </w:rPr>
              <w:t xml:space="preserve"> to Jan 2023)</w:t>
            </w:r>
          </w:p>
        </w:tc>
        <w:tc>
          <w:tcPr>
            <w:tcW w:w="1154" w:type="dxa"/>
            <w:vMerge w:val="restart"/>
            <w:tcBorders>
              <w:top w:val="single" w:sz="4" w:space="0" w:color="auto"/>
            </w:tcBorders>
          </w:tcPr>
          <w:p w14:paraId="7B23D2C6" w14:textId="77777777" w:rsidR="00B53B30" w:rsidRPr="00974475" w:rsidRDefault="00B53B30" w:rsidP="009B2303">
            <w:pPr>
              <w:jc w:val="left"/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p-value</w:t>
            </w:r>
          </w:p>
        </w:tc>
      </w:tr>
      <w:tr w:rsidR="00B53B30" w:rsidRPr="00974475" w14:paraId="031891B3" w14:textId="77777777" w:rsidTr="5A717F52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</w:tcPr>
          <w:p w14:paraId="1FE2357A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442A57B2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Min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773215B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Max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76A84460" w14:textId="1EEDF9EB" w:rsidR="00B53B30" w:rsidRPr="00974475" w:rsidRDefault="00B53B30" w:rsidP="004356E5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Avg.</w:t>
            </w:r>
            <w:r w:rsidR="004356E5">
              <w:rPr>
                <w:sz w:val="20"/>
                <w:szCs w:val="20"/>
              </w:rPr>
              <w:t xml:space="preserve"> </w:t>
            </w:r>
            <w:r w:rsidRPr="00974475">
              <w:rPr>
                <w:sz w:val="20"/>
                <w:szCs w:val="20"/>
              </w:rPr>
              <w:t>± SD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30540AB7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Min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32BE16E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Max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2BB27151" w14:textId="18746898" w:rsidR="00B53B30" w:rsidRPr="00974475" w:rsidRDefault="00B53B30" w:rsidP="004356E5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Avg.</w:t>
            </w:r>
            <w:r w:rsidR="004356E5">
              <w:rPr>
                <w:sz w:val="20"/>
                <w:szCs w:val="20"/>
              </w:rPr>
              <w:t xml:space="preserve"> </w:t>
            </w:r>
            <w:r w:rsidRPr="00974475">
              <w:rPr>
                <w:sz w:val="20"/>
                <w:szCs w:val="20"/>
              </w:rPr>
              <w:t>± SD</w:t>
            </w:r>
          </w:p>
        </w:tc>
        <w:tc>
          <w:tcPr>
            <w:tcW w:w="1154" w:type="dxa"/>
            <w:vMerge/>
          </w:tcPr>
          <w:p w14:paraId="77B2028B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</w:p>
        </w:tc>
      </w:tr>
      <w:tr w:rsidR="00B53B30" w:rsidRPr="00974475" w14:paraId="155E9250" w14:textId="77777777" w:rsidTr="5A717F52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</w:tcPr>
          <w:p w14:paraId="609A3599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T</w:t>
            </w:r>
            <w:r w:rsidRPr="00974475">
              <w:rPr>
                <w:sz w:val="20"/>
                <w:szCs w:val="20"/>
                <w:vertAlign w:val="subscript"/>
              </w:rPr>
              <w:t>a</w:t>
            </w:r>
            <w:r w:rsidRPr="00974475">
              <w:rPr>
                <w:sz w:val="20"/>
                <w:szCs w:val="20"/>
              </w:rPr>
              <w:t xml:space="preserve"> (</w:t>
            </w:r>
            <w:proofErr w:type="spellStart"/>
            <w:r w:rsidRPr="00974475">
              <w:rPr>
                <w:sz w:val="20"/>
                <w:szCs w:val="20"/>
                <w:vertAlign w:val="superscript"/>
              </w:rPr>
              <w:t>o</w:t>
            </w:r>
            <w:r w:rsidRPr="00974475">
              <w:rPr>
                <w:sz w:val="20"/>
                <w:szCs w:val="20"/>
              </w:rPr>
              <w:t>C</w:t>
            </w:r>
            <w:proofErr w:type="spellEnd"/>
            <w:r w:rsidRPr="00974475">
              <w:rPr>
                <w:sz w:val="20"/>
                <w:szCs w:val="20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170729EB" w14:textId="158025D6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</w:t>
            </w:r>
            <w:r w:rsidR="00D928D6">
              <w:rPr>
                <w:sz w:val="20"/>
                <w:szCs w:val="20"/>
              </w:rPr>
              <w:t>4</w:t>
            </w:r>
            <w:r w:rsidRPr="00974475">
              <w:rPr>
                <w:sz w:val="20"/>
                <w:szCs w:val="20"/>
              </w:rPr>
              <w:t>.</w:t>
            </w:r>
            <w:r w:rsidR="00D928D6">
              <w:rPr>
                <w:sz w:val="20"/>
                <w:szCs w:val="20"/>
              </w:rPr>
              <w:t>2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08DFE61B" w14:textId="29E698BF" w:rsidR="00B53B30" w:rsidRPr="00974475" w:rsidRDefault="00647A95" w:rsidP="009B2303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.7</w:t>
            </w: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108B4319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7.6 ± 1.2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4999CCC8" w14:textId="3894EFDA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</w:t>
            </w:r>
            <w:r w:rsidR="00647A95">
              <w:rPr>
                <w:sz w:val="20"/>
                <w:szCs w:val="20"/>
              </w:rPr>
              <w:t>3.5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2C51DF10" w14:textId="68F5722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3</w:t>
            </w:r>
            <w:r w:rsidR="00647A95">
              <w:rPr>
                <w:sz w:val="20"/>
                <w:szCs w:val="20"/>
              </w:rPr>
              <w:t>0</w:t>
            </w:r>
            <w:r w:rsidRPr="00974475">
              <w:rPr>
                <w:sz w:val="20"/>
                <w:szCs w:val="20"/>
              </w:rPr>
              <w:t>.</w:t>
            </w:r>
            <w:r w:rsidR="00647A95">
              <w:rPr>
                <w:sz w:val="20"/>
                <w:szCs w:val="20"/>
              </w:rPr>
              <w:t>3</w:t>
            </w: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5BE72A73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7.3 ± 1.6</w:t>
            </w:r>
          </w:p>
        </w:tc>
        <w:tc>
          <w:tcPr>
            <w:tcW w:w="1154" w:type="dxa"/>
            <w:tcBorders>
              <w:top w:val="single" w:sz="4" w:space="0" w:color="auto"/>
            </w:tcBorders>
          </w:tcPr>
          <w:p w14:paraId="4E545C1D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2</w:t>
            </w:r>
          </w:p>
        </w:tc>
      </w:tr>
      <w:tr w:rsidR="00B53B30" w:rsidRPr="00974475" w14:paraId="378B7837" w14:textId="77777777" w:rsidTr="5A717F52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</w:tcPr>
          <w:p w14:paraId="681FCF5E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WBGT (</w:t>
            </w:r>
            <w:proofErr w:type="spellStart"/>
            <w:r w:rsidRPr="00974475">
              <w:rPr>
                <w:sz w:val="20"/>
                <w:szCs w:val="20"/>
                <w:vertAlign w:val="superscript"/>
              </w:rPr>
              <w:t>o</w:t>
            </w:r>
            <w:r w:rsidRPr="00974475">
              <w:rPr>
                <w:sz w:val="20"/>
                <w:szCs w:val="20"/>
              </w:rPr>
              <w:t>C</w:t>
            </w:r>
            <w:proofErr w:type="spellEnd"/>
            <w:r w:rsidRPr="00974475">
              <w:rPr>
                <w:sz w:val="20"/>
                <w:szCs w:val="20"/>
              </w:rPr>
              <w:t>)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7632DDB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0.7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E2E2D5" w14:textId="082CC2C2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</w:t>
            </w:r>
            <w:r w:rsidR="00F35EEE">
              <w:rPr>
                <w:sz w:val="20"/>
                <w:szCs w:val="20"/>
              </w:rPr>
              <w:t>7</w:t>
            </w:r>
            <w:r w:rsidRPr="00974475">
              <w:rPr>
                <w:sz w:val="20"/>
                <w:szCs w:val="20"/>
              </w:rPr>
              <w:t>.3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14:paraId="7524C8A9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4.7 ± 1.4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1F32FFF2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0.0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0291A6D5" w14:textId="630EC6C6" w:rsidR="00B53B30" w:rsidRPr="00974475" w:rsidRDefault="00F35EEE" w:rsidP="009B2303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3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14:paraId="28B9EA89" w14:textId="4F2E0BA1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4.</w:t>
            </w:r>
            <w:r w:rsidR="00535B23">
              <w:rPr>
                <w:sz w:val="20"/>
                <w:szCs w:val="20"/>
              </w:rPr>
              <w:t>5</w:t>
            </w:r>
            <w:r w:rsidRPr="00974475">
              <w:rPr>
                <w:sz w:val="20"/>
                <w:szCs w:val="20"/>
              </w:rPr>
              <w:t xml:space="preserve"> ± 2.0</w:t>
            </w:r>
          </w:p>
        </w:tc>
        <w:tc>
          <w:tcPr>
            <w:tcW w:w="1154" w:type="dxa"/>
            <w:tcBorders>
              <w:bottom w:val="single" w:sz="4" w:space="0" w:color="auto"/>
            </w:tcBorders>
          </w:tcPr>
          <w:p w14:paraId="7F67433D" w14:textId="77777777" w:rsidR="00B53B30" w:rsidRPr="00974475" w:rsidRDefault="00B53B30" w:rsidP="009B2303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6</w:t>
            </w:r>
          </w:p>
        </w:tc>
      </w:tr>
    </w:tbl>
    <w:p w14:paraId="74725FE6" w14:textId="66FB6A28" w:rsidR="0097015E" w:rsidRDefault="0097015E" w:rsidP="0097015E">
      <w:pPr>
        <w:jc w:val="center"/>
      </w:pPr>
    </w:p>
    <w:p w14:paraId="04381580" w14:textId="05B3FE57" w:rsidR="001C5C34" w:rsidRPr="00974475" w:rsidRDefault="001C5C34">
      <w:pPr>
        <w:jc w:val="left"/>
      </w:pPr>
    </w:p>
    <w:p w14:paraId="68129D05" w14:textId="57175514" w:rsidR="002F4C3C" w:rsidRPr="00974475" w:rsidRDefault="002F4C3C" w:rsidP="00504203">
      <w:pPr>
        <w:jc w:val="center"/>
      </w:pPr>
      <w:r w:rsidRPr="00974475">
        <w:t xml:space="preserve">Table </w:t>
      </w:r>
      <w:r w:rsidRPr="00974475">
        <w:fldChar w:fldCharType="begin"/>
      </w:r>
      <w:r w:rsidRPr="00974475">
        <w:instrText>SEQ Table \* ARABIC</w:instrText>
      </w:r>
      <w:r w:rsidRPr="00974475">
        <w:fldChar w:fldCharType="separate"/>
      </w:r>
      <w:r w:rsidR="007473A9">
        <w:rPr>
          <w:noProof/>
        </w:rPr>
        <w:t>2</w:t>
      </w:r>
      <w:r w:rsidRPr="00974475">
        <w:fldChar w:fldCharType="end"/>
      </w:r>
      <w:r w:rsidRPr="00974475">
        <w:t xml:space="preserve">. </w:t>
      </w:r>
      <w:r w:rsidR="00202CBD" w:rsidRPr="00974475">
        <w:t>Respondents’ choice of clothing</w:t>
      </w:r>
      <w:r w:rsidR="0032024B" w:rsidRPr="00974475">
        <w:t xml:space="preserve"> and their perceptions</w:t>
      </w:r>
      <w:r w:rsidR="00202CBD" w:rsidRPr="00974475">
        <w:t xml:space="preserve"> during </w:t>
      </w:r>
      <w:r w:rsidR="00ED657C" w:rsidRPr="00974475">
        <w:t>the cool and hot months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68"/>
        <w:gridCol w:w="1440"/>
        <w:gridCol w:w="1350"/>
        <w:gridCol w:w="1260"/>
        <w:gridCol w:w="1260"/>
        <w:gridCol w:w="980"/>
      </w:tblGrid>
      <w:tr w:rsidR="00F814CA" w:rsidRPr="00974475" w14:paraId="3EF76ACA" w14:textId="77777777" w:rsidTr="5A717F52">
        <w:tc>
          <w:tcPr>
            <w:tcW w:w="3168" w:type="dxa"/>
            <w:tcBorders>
              <w:top w:val="single" w:sz="4" w:space="0" w:color="auto"/>
              <w:bottom w:val="single" w:sz="4" w:space="0" w:color="auto"/>
            </w:tcBorders>
          </w:tcPr>
          <w:p w14:paraId="77324AC3" w14:textId="77777777" w:rsidR="00F814CA" w:rsidRPr="00974475" w:rsidRDefault="00F814CA" w:rsidP="00117B76">
            <w:pPr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F6B07EF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Cool months,</w:t>
            </w:r>
          </w:p>
          <w:p w14:paraId="281C47A6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N = 380</w:t>
            </w:r>
            <w:r w:rsidRPr="00974475">
              <w:rPr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FF56D64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Hot months,</w:t>
            </w:r>
          </w:p>
          <w:p w14:paraId="6572771C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N = 373</w:t>
            </w:r>
            <w:r w:rsidRPr="00974475">
              <w:rPr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3504895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Difference</w:t>
            </w:r>
            <w:r w:rsidRPr="00974475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9FD6D0B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95% CI</w:t>
            </w:r>
            <w:r w:rsidRPr="00974475">
              <w:rPr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</w:tcPr>
          <w:p w14:paraId="3A4D3502" w14:textId="77777777" w:rsidR="00F814CA" w:rsidRPr="00974475" w:rsidRDefault="00F814CA" w:rsidP="00117B76">
            <w:pPr>
              <w:rPr>
                <w:b/>
                <w:bCs/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p-value</w:t>
            </w:r>
          </w:p>
        </w:tc>
      </w:tr>
      <w:tr w:rsidR="00F814CA" w:rsidRPr="00974475" w14:paraId="7A538DFE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45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F33C0C" w14:textId="18C1F870" w:rsidR="00F814CA" w:rsidRPr="00974475" w:rsidRDefault="00F814CA" w:rsidP="00F814CA">
            <w:pPr>
              <w:rPr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Upper clothes</w:t>
            </w:r>
          </w:p>
        </w:tc>
      </w:tr>
      <w:tr w:rsidR="000D3FE9" w:rsidRPr="00974475" w14:paraId="01914D8B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727B5037" w14:textId="6A50318D" w:rsidR="000D3FE9" w:rsidRPr="00974475" w:rsidRDefault="000D3FE9" w:rsidP="000D3FE9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Short sleev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FC1536D" w14:textId="055A6107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1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6AA69C5" w14:textId="7748EB42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2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2A87711" w14:textId="00560ACE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3ECB279" w14:textId="08E93889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6</w:t>
            </w:r>
            <w:r w:rsidR="00042875" w:rsidRPr="00974475">
              <w:rPr>
                <w:sz w:val="20"/>
                <w:szCs w:val="20"/>
              </w:rPr>
              <w:t xml:space="preserve">%, </w:t>
            </w:r>
            <w:r w:rsidR="008416D2" w:rsidRPr="00974475">
              <w:rPr>
                <w:sz w:val="20"/>
                <w:szCs w:val="20"/>
              </w:rPr>
              <w:t>6</w:t>
            </w:r>
            <w:r w:rsidR="00042875" w:rsidRPr="00974475">
              <w:rPr>
                <w:sz w:val="20"/>
                <w:szCs w:val="20"/>
              </w:rPr>
              <w:t>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3A87A9FE" w14:textId="29E45369" w:rsidR="000D3FE9" w:rsidRPr="00974475" w:rsidRDefault="006A7774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gt; 0.9</w:t>
            </w:r>
          </w:p>
        </w:tc>
      </w:tr>
      <w:tr w:rsidR="000D3FE9" w:rsidRPr="00974475" w14:paraId="53A2E599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3E587FEC" w14:textId="000C2F46" w:rsidR="000D3FE9" w:rsidRPr="00974475" w:rsidRDefault="000D3FE9" w:rsidP="000D3FE9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Long sleev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43063F0" w14:textId="297ADECA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53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F76E660" w14:textId="69C1B483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78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F70B1D6" w14:textId="584101E9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25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1634B17" w14:textId="79E87FF3" w:rsidR="000D3FE9" w:rsidRPr="00974475" w:rsidRDefault="00042875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32%, -1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79447E01" w14:textId="48A41501" w:rsidR="000D3FE9" w:rsidRPr="00974475" w:rsidRDefault="006A7774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lt; 0.001</w:t>
            </w:r>
          </w:p>
        </w:tc>
      </w:tr>
      <w:tr w:rsidR="000D3FE9" w:rsidRPr="00974475" w14:paraId="304602C3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2B4EF487" w14:textId="247942B1" w:rsidR="000D3FE9" w:rsidRPr="00974475" w:rsidRDefault="000D3FE9" w:rsidP="000D3FE9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T-shir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F079FA2" w14:textId="4736EA38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5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283D35B" w14:textId="20C43E03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6502B2B" w14:textId="6C76F655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5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C94D3AE" w14:textId="589923E8" w:rsidR="000D3FE9" w:rsidRPr="00974475" w:rsidRDefault="00042875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1%, 3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0489A9DC" w14:textId="46735650" w:rsidR="000D3FE9" w:rsidRPr="00974475" w:rsidRDefault="006A7774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lt; 0.001</w:t>
            </w:r>
          </w:p>
        </w:tc>
      </w:tr>
      <w:tr w:rsidR="000D3FE9" w:rsidRPr="00974475" w14:paraId="08E079AA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4C244" w14:textId="0FE6A205" w:rsidR="000D3FE9" w:rsidRPr="00974475" w:rsidRDefault="000D3FE9" w:rsidP="000D3FE9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Oth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FD72DC" w14:textId="238BC080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2C38B0" w14:textId="4364A5F2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879ED0" w14:textId="1954E6A1" w:rsidR="000D3FE9" w:rsidRPr="00974475" w:rsidRDefault="000D3FE9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</w:t>
            </w:r>
            <w:r w:rsidR="002B0859" w:rsidRPr="00974475">
              <w:rPr>
                <w:sz w:val="20"/>
                <w:szCs w:val="20"/>
              </w:rPr>
              <w:t>3</w:t>
            </w:r>
            <w:r w:rsidRPr="00974475">
              <w:rPr>
                <w:sz w:val="20"/>
                <w:szCs w:val="20"/>
              </w:rPr>
              <w:t>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E47A8A" w14:textId="372E1AF9" w:rsidR="000D3FE9" w:rsidRPr="00974475" w:rsidRDefault="006A7774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 xml:space="preserve">-1%, </w:t>
            </w:r>
            <w:r w:rsidR="008416D2" w:rsidRPr="00974475">
              <w:rPr>
                <w:sz w:val="20"/>
                <w:szCs w:val="20"/>
              </w:rPr>
              <w:t>1</w:t>
            </w:r>
            <w:r w:rsidRPr="00974475">
              <w:rPr>
                <w:sz w:val="20"/>
                <w:szCs w:val="20"/>
              </w:rPr>
              <w:t>%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3DC5F8" w14:textId="4EF8BD80" w:rsidR="000D3FE9" w:rsidRPr="00974475" w:rsidRDefault="006A7774" w:rsidP="000D3FE9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gt; 0.9</w:t>
            </w:r>
          </w:p>
        </w:tc>
      </w:tr>
      <w:tr w:rsidR="00E169D8" w:rsidRPr="00974475" w14:paraId="66884613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45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D8B5D" w14:textId="42CBF983" w:rsidR="00E169D8" w:rsidRPr="00974475" w:rsidRDefault="00E169D8" w:rsidP="00E169D8">
            <w:pPr>
              <w:rPr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Lower clothes</w:t>
            </w:r>
          </w:p>
        </w:tc>
      </w:tr>
      <w:tr w:rsidR="006A6C1A" w:rsidRPr="00974475" w14:paraId="49728B25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14F53832" w14:textId="298E7C4B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Short skir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E79A238" w14:textId="51234CB0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B50FFD5" w14:textId="5241CD16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D735EC7" w14:textId="388F701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E07CE50" w14:textId="1C2E5569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4C829A9E" w14:textId="7D7F6ABA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</w:tr>
      <w:tr w:rsidR="006A6C1A" w:rsidRPr="00974475" w14:paraId="2AE06308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4A50EBEC" w14:textId="5A4310E0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Long skir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D77A2A4" w14:textId="416593F8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1A72242" w14:textId="70EA55CD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3D9E5B0" w14:textId="0B8CEAC8" w:rsidR="006A6C1A" w:rsidRPr="00974475" w:rsidRDefault="002D696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.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94D751D" w14:textId="7908944C" w:rsidR="006A6C1A" w:rsidRPr="00974475" w:rsidRDefault="002D696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2%, 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5B92D41E" w14:textId="4EA47246" w:rsidR="006A6C1A" w:rsidRPr="00974475" w:rsidRDefault="002D696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13</w:t>
            </w:r>
          </w:p>
        </w:tc>
      </w:tr>
      <w:tr w:rsidR="006A6C1A" w:rsidRPr="00974475" w14:paraId="663BB0D1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7D440577" w14:textId="59EB5417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Long pan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592A516" w14:textId="68EA88F7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99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5D40466" w14:textId="0895505D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99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1B99ADD" w14:textId="4A3E9BD2" w:rsidR="006A6C1A" w:rsidRPr="00974475" w:rsidRDefault="008416D2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3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876FA03" w14:textId="02C35F4A" w:rsidR="006A6C1A" w:rsidRPr="00974475" w:rsidRDefault="008416D2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 xml:space="preserve">-2%, </w:t>
            </w:r>
            <w:r w:rsidR="002B0859" w:rsidRPr="00974475">
              <w:rPr>
                <w:sz w:val="20"/>
                <w:szCs w:val="20"/>
              </w:rPr>
              <w:t>2</w:t>
            </w:r>
            <w:r w:rsidRPr="00974475">
              <w:rPr>
                <w:sz w:val="20"/>
                <w:szCs w:val="20"/>
              </w:rPr>
              <w:t>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576203E1" w14:textId="78D777A7" w:rsidR="006A6C1A" w:rsidRPr="00974475" w:rsidRDefault="002B0859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gt; 0.9</w:t>
            </w:r>
          </w:p>
        </w:tc>
      </w:tr>
      <w:tr w:rsidR="006A6C1A" w:rsidRPr="00974475" w14:paraId="6496FB16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B3937" w14:textId="3405D3B8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Oth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CEAD0D" w14:textId="6338B116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D19CCC" w14:textId="10EE86C4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9061E" w14:textId="1E853DB7" w:rsidR="006A6C1A" w:rsidRPr="00974475" w:rsidRDefault="002B0859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EC75BB" w14:textId="48EA0E15" w:rsidR="006A6C1A" w:rsidRPr="00974475" w:rsidRDefault="002B0859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 xml:space="preserve">-2%, </w:t>
            </w:r>
            <w:r w:rsidR="004F2E2D" w:rsidRPr="00974475">
              <w:rPr>
                <w:sz w:val="20"/>
                <w:szCs w:val="20"/>
              </w:rPr>
              <w:t>0.6%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6D4FB1" w14:textId="12AFA1CF" w:rsidR="006A6C1A" w:rsidRPr="00974475" w:rsidRDefault="004F2E2D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4</w:t>
            </w:r>
          </w:p>
        </w:tc>
      </w:tr>
      <w:tr w:rsidR="006A6C1A" w:rsidRPr="00974475" w14:paraId="7095070A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45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D0352F" w14:textId="788C022F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 xml:space="preserve">Layers of </w:t>
            </w:r>
            <w:r w:rsidR="00A32E75">
              <w:rPr>
                <w:b/>
                <w:bCs/>
                <w:sz w:val="20"/>
                <w:szCs w:val="20"/>
              </w:rPr>
              <w:t xml:space="preserve">outer </w:t>
            </w:r>
            <w:r w:rsidRPr="00974475">
              <w:rPr>
                <w:b/>
                <w:bCs/>
                <w:sz w:val="20"/>
                <w:szCs w:val="20"/>
              </w:rPr>
              <w:t>clothes</w:t>
            </w:r>
          </w:p>
        </w:tc>
      </w:tr>
      <w:tr w:rsidR="006A6C1A" w:rsidRPr="00974475" w14:paraId="3DB822FD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203C08F7" w14:textId="1DCB24DC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 lay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30A8CC" w14:textId="2F5EEA0D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44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7C8755E" w14:textId="6745B250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4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04BA07E" w14:textId="093EA298" w:rsidR="006A6C1A" w:rsidRPr="00974475" w:rsidRDefault="005A4161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2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58D9AA" w14:textId="5B599FB3" w:rsidR="006A6C1A" w:rsidRPr="00974475" w:rsidRDefault="005A4161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 xml:space="preserve">-9%, </w:t>
            </w:r>
            <w:r w:rsidR="007F438E" w:rsidRPr="00974475">
              <w:rPr>
                <w:sz w:val="20"/>
                <w:szCs w:val="20"/>
              </w:rPr>
              <w:t>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7BA32B11" w14:textId="0E81B4B3" w:rsidR="006A6C1A" w:rsidRPr="00974475" w:rsidRDefault="007F438E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7</w:t>
            </w:r>
          </w:p>
        </w:tc>
      </w:tr>
      <w:tr w:rsidR="006A6C1A" w:rsidRPr="00974475" w14:paraId="7EAF2362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46FF70F0" w14:textId="1551DBE0" w:rsidR="006A6C1A" w:rsidRPr="00974475" w:rsidRDefault="5A717F52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 laye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09C8B84" w14:textId="77D68CBD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56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0A1291D" w14:textId="7CE21B27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54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1B2EF10" w14:textId="1BE6607B" w:rsidR="006A6C1A" w:rsidRPr="00974475" w:rsidRDefault="007F438E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88A1520" w14:textId="20BE27FF" w:rsidR="006A6C1A" w:rsidRPr="00974475" w:rsidRDefault="007F438E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6%, 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54593E12" w14:textId="4192F204" w:rsidR="006A6C1A" w:rsidRPr="00974475" w:rsidRDefault="007F438E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7</w:t>
            </w:r>
          </w:p>
        </w:tc>
      </w:tr>
      <w:tr w:rsidR="006A6C1A" w:rsidRPr="00974475" w14:paraId="4420D0F5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23BB0225" w14:textId="006CCC96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Thick clot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84E0E1F" w14:textId="0938A7F9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5809C72" w14:textId="5D90B839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1FE8B71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D385993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05D1290F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</w:tr>
      <w:tr w:rsidR="006A6C1A" w:rsidRPr="00974475" w14:paraId="2C11B083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283819" w14:textId="68F15069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Oth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CD413" w14:textId="13F84876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60B133" w14:textId="3700A3F8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AB244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15B225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00E4F" w14:textId="77777777" w:rsidR="006A6C1A" w:rsidRPr="00974475" w:rsidRDefault="006A6C1A" w:rsidP="006A6C1A">
            <w:pPr>
              <w:rPr>
                <w:sz w:val="20"/>
                <w:szCs w:val="20"/>
              </w:rPr>
            </w:pPr>
          </w:p>
        </w:tc>
      </w:tr>
      <w:tr w:rsidR="006A6C1A" w:rsidRPr="00974475" w14:paraId="2571D5AF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45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FB156C" w14:textId="1631F954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b/>
                <w:bCs/>
                <w:sz w:val="20"/>
                <w:szCs w:val="20"/>
              </w:rPr>
              <w:t>Perception about outfit material</w:t>
            </w:r>
          </w:p>
        </w:tc>
      </w:tr>
      <w:tr w:rsidR="006A6C1A" w:rsidRPr="00974475" w14:paraId="47A346BD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6CA7EBAF" w14:textId="4D9B39FE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Comforta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10997E2" w14:textId="47B42FB1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57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8145D97" w14:textId="6696874B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75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057554D" w14:textId="20D9A194" w:rsidR="006A6C1A" w:rsidRPr="00974475" w:rsidRDefault="008E086D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17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1706268" w14:textId="78607C55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24%, -1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2F7C1E4D" w14:textId="10D26E66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lt; 0.001</w:t>
            </w:r>
          </w:p>
        </w:tc>
      </w:tr>
      <w:tr w:rsidR="006A6C1A" w:rsidRPr="00974475" w14:paraId="1C013F05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4BFB9708" w14:textId="570CB344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Moderately comforta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DDE799" w14:textId="37D13AF6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41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50A9C52" w14:textId="70CFCCBA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4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31BB10E" w14:textId="0CA936C3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7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86459EC" w14:textId="2B1FD0E5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0%, 2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6CDAABE4" w14:textId="6B752129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&lt; 0.001</w:t>
            </w:r>
          </w:p>
        </w:tc>
      </w:tr>
      <w:tr w:rsidR="006A6C1A" w:rsidRPr="00974475" w14:paraId="66401439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23BBC5C7" w14:textId="1D462A6C" w:rsidR="006A6C1A" w:rsidRPr="00974475" w:rsidRDefault="006A6C1A" w:rsidP="006A6C1A">
            <w:pPr>
              <w:jc w:val="left"/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Uncomforta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59F302B" w14:textId="6EEDE1D8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2%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707C965" w14:textId="36FE196D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C61790" w14:textId="1C8F553D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A82AA22" w14:textId="433A9E9F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-0.7%, 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</w:tcPr>
          <w:p w14:paraId="11C5A463" w14:textId="2DCCE2F6" w:rsidR="006A6C1A" w:rsidRPr="00974475" w:rsidRDefault="00484CC8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</w:rPr>
              <w:t>0.3</w:t>
            </w:r>
          </w:p>
        </w:tc>
      </w:tr>
      <w:tr w:rsidR="006A6C1A" w:rsidRPr="00974475" w14:paraId="4708C526" w14:textId="77777777" w:rsidTr="5A717F52">
        <w:tc>
          <w:tcPr>
            <w:tcW w:w="9458" w:type="dxa"/>
            <w:gridSpan w:val="6"/>
            <w:tcBorders>
              <w:top w:val="single" w:sz="4" w:space="0" w:color="auto"/>
            </w:tcBorders>
          </w:tcPr>
          <w:p w14:paraId="5C230878" w14:textId="77777777" w:rsidR="006A6C1A" w:rsidRPr="00974475" w:rsidRDefault="006A6C1A" w:rsidP="006A6C1A">
            <w:pPr>
              <w:rPr>
                <w:sz w:val="20"/>
                <w:szCs w:val="20"/>
              </w:rPr>
            </w:pPr>
            <w:r w:rsidRPr="00974475">
              <w:rPr>
                <w:sz w:val="20"/>
                <w:szCs w:val="20"/>
                <w:vertAlign w:val="superscript"/>
              </w:rPr>
              <w:t>1</w:t>
            </w:r>
            <w:r w:rsidRPr="00974475">
              <w:rPr>
                <w:sz w:val="20"/>
                <w:szCs w:val="20"/>
              </w:rPr>
              <w:t xml:space="preserve"> %</w:t>
            </w:r>
          </w:p>
        </w:tc>
      </w:tr>
      <w:tr w:rsidR="006A6C1A" w:rsidRPr="00974475" w14:paraId="6EB1D6C3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45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802FAD" w14:textId="77777777" w:rsidR="006A6C1A" w:rsidRPr="00974475" w:rsidRDefault="006A6C1A" w:rsidP="006A6C1A">
            <w:pPr>
              <w:rPr>
                <w:sz w:val="20"/>
                <w:szCs w:val="20"/>
                <w:vertAlign w:val="superscript"/>
              </w:rPr>
            </w:pPr>
            <w:r w:rsidRPr="00974475">
              <w:rPr>
                <w:sz w:val="20"/>
                <w:szCs w:val="20"/>
                <w:vertAlign w:val="superscript"/>
              </w:rPr>
              <w:t xml:space="preserve">2 </w:t>
            </w:r>
            <w:r w:rsidRPr="00974475">
              <w:rPr>
                <w:sz w:val="20"/>
                <w:szCs w:val="20"/>
              </w:rPr>
              <w:t>Hot months – Cool months</w:t>
            </w:r>
          </w:p>
        </w:tc>
      </w:tr>
      <w:tr w:rsidR="006A6C1A" w:rsidRPr="00974475" w14:paraId="1AC54667" w14:textId="77777777" w:rsidTr="5A717F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</w:trPr>
        <w:tc>
          <w:tcPr>
            <w:tcW w:w="945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8EBA7" w14:textId="77777777" w:rsidR="006A6C1A" w:rsidRPr="00974475" w:rsidRDefault="006A6C1A" w:rsidP="006A6C1A">
            <w:pPr>
              <w:rPr>
                <w:sz w:val="20"/>
                <w:szCs w:val="20"/>
                <w:vertAlign w:val="superscript"/>
              </w:rPr>
            </w:pPr>
            <w:r w:rsidRPr="00974475">
              <w:rPr>
                <w:sz w:val="20"/>
                <w:szCs w:val="20"/>
                <w:vertAlign w:val="superscript"/>
              </w:rPr>
              <w:t xml:space="preserve">3 </w:t>
            </w:r>
            <w:r w:rsidRPr="00974475">
              <w:rPr>
                <w:sz w:val="20"/>
                <w:szCs w:val="20"/>
              </w:rPr>
              <w:t>CI = Confidence Interval</w:t>
            </w:r>
          </w:p>
        </w:tc>
      </w:tr>
    </w:tbl>
    <w:p w14:paraId="6D64006B" w14:textId="77777777" w:rsidR="008D1E20" w:rsidRPr="00974475" w:rsidRDefault="008D1E20" w:rsidP="008D1E20"/>
    <w:p w14:paraId="07E06B47" w14:textId="36B5FD2D" w:rsidR="002D2546" w:rsidRPr="00974475" w:rsidRDefault="002D2546">
      <w:pPr>
        <w:jc w:val="left"/>
      </w:pPr>
      <w:r w:rsidRPr="00974475">
        <w:br w:type="page"/>
      </w:r>
    </w:p>
    <w:p w14:paraId="15045B72" w14:textId="15137846" w:rsidR="00E24CEA" w:rsidRDefault="00141DA7" w:rsidP="00E24CE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BCAE9D5" wp14:editId="573B8259">
            <wp:extent cx="5943600" cy="1389380"/>
            <wp:effectExtent l="0" t="0" r="0" b="1270"/>
            <wp:docPr id="1558304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304649" name="Picture 155830464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D9FC" w14:textId="744238EE" w:rsidR="00E24CEA" w:rsidRPr="00974475" w:rsidRDefault="00E24CEA" w:rsidP="00E24CEA">
      <w:pPr>
        <w:jc w:val="center"/>
      </w:pPr>
      <w:r>
        <w:t xml:space="preserve">Figure </w:t>
      </w:r>
      <w:fldSimple w:instr=" SEQ Figure \* ARABIC ">
        <w:r w:rsidR="00BC67C7">
          <w:rPr>
            <w:noProof/>
          </w:rPr>
          <w:t>1</w:t>
        </w:r>
      </w:fldSimple>
      <w:r>
        <w:t xml:space="preserve">. </w:t>
      </w:r>
      <w:r w:rsidRPr="00974475">
        <w:t>Workers’ perceived impact of heat stress on other aspects of their work during the cool and hot months</w:t>
      </w:r>
    </w:p>
    <w:p w14:paraId="7DFDE941" w14:textId="77777777" w:rsidR="00E24CEA" w:rsidRDefault="00E24CEA" w:rsidP="00A617CD">
      <w:pPr>
        <w:jc w:val="center"/>
      </w:pPr>
    </w:p>
    <w:p w14:paraId="0C8CEA47" w14:textId="77777777" w:rsidR="00E24CEA" w:rsidRDefault="00E24CEA" w:rsidP="00A617CD">
      <w:pPr>
        <w:jc w:val="center"/>
      </w:pPr>
    </w:p>
    <w:p w14:paraId="54384222" w14:textId="7490129E" w:rsidR="00BC67C7" w:rsidRDefault="00DE1192" w:rsidP="00BC67C7">
      <w:pPr>
        <w:keepNext/>
        <w:jc w:val="left"/>
      </w:pPr>
      <w:r>
        <w:rPr>
          <w:noProof/>
        </w:rPr>
        <w:drawing>
          <wp:inline distT="0" distB="0" distL="0" distR="0" wp14:anchorId="0E63AB18" wp14:editId="35BB8CAA">
            <wp:extent cx="5943600" cy="1474470"/>
            <wp:effectExtent l="0" t="0" r="0" b="0"/>
            <wp:docPr id="14676059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605927" name="Picture 14676059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EC635" w14:textId="6C45BDDD" w:rsidR="0097015E" w:rsidRPr="00BC67C7" w:rsidRDefault="00BC67C7" w:rsidP="00BC67C7">
      <w:pPr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. </w:t>
      </w:r>
      <w:r w:rsidRPr="00974475">
        <w:t>Workers’ heat relief measures outside of their work during the cool and hot months</w:t>
      </w:r>
    </w:p>
    <w:sectPr w:rsidR="0097015E" w:rsidRPr="00BC67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C8F2B" w14:textId="77777777" w:rsidR="00D4790E" w:rsidRDefault="00D4790E" w:rsidP="00901DC1">
      <w:pPr>
        <w:spacing w:after="0" w:line="240" w:lineRule="auto"/>
      </w:pPr>
      <w:r>
        <w:separator/>
      </w:r>
    </w:p>
  </w:endnote>
  <w:endnote w:type="continuationSeparator" w:id="0">
    <w:p w14:paraId="6D1A08AA" w14:textId="77777777" w:rsidR="00D4790E" w:rsidRDefault="00D4790E" w:rsidP="00901DC1">
      <w:pPr>
        <w:spacing w:after="0" w:line="240" w:lineRule="auto"/>
      </w:pPr>
      <w:r>
        <w:continuationSeparator/>
      </w:r>
    </w:p>
  </w:endnote>
  <w:endnote w:type="continuationNotice" w:id="1">
    <w:p w14:paraId="02BA02BF" w14:textId="77777777" w:rsidR="00D4790E" w:rsidRDefault="00D479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58589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45E65" w14:textId="30CD3C44" w:rsidR="00901DC1" w:rsidRDefault="00901DC1" w:rsidP="00901DC1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D84084" w14:textId="77777777" w:rsidR="00901DC1" w:rsidRDefault="00901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328AF7" w14:textId="77777777" w:rsidR="00D4790E" w:rsidRDefault="00D4790E" w:rsidP="00901DC1">
      <w:pPr>
        <w:spacing w:after="0" w:line="240" w:lineRule="auto"/>
      </w:pPr>
      <w:r>
        <w:separator/>
      </w:r>
    </w:p>
  </w:footnote>
  <w:footnote w:type="continuationSeparator" w:id="0">
    <w:p w14:paraId="31E9125A" w14:textId="77777777" w:rsidR="00D4790E" w:rsidRDefault="00D4790E" w:rsidP="00901DC1">
      <w:pPr>
        <w:spacing w:after="0" w:line="240" w:lineRule="auto"/>
      </w:pPr>
      <w:r>
        <w:continuationSeparator/>
      </w:r>
    </w:p>
  </w:footnote>
  <w:footnote w:type="continuationNotice" w:id="1">
    <w:p w14:paraId="081F85BB" w14:textId="77777777" w:rsidR="00D4790E" w:rsidRDefault="00D479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07631"/>
    <w:multiLevelType w:val="hybridMultilevel"/>
    <w:tmpl w:val="064A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94924"/>
    <w:multiLevelType w:val="hybridMultilevel"/>
    <w:tmpl w:val="A308D7F8"/>
    <w:lvl w:ilvl="0" w:tplc="4D808E68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8264B"/>
    <w:multiLevelType w:val="hybridMultilevel"/>
    <w:tmpl w:val="BD78332E"/>
    <w:lvl w:ilvl="0" w:tplc="F294CDC6">
      <w:start w:val="3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47253"/>
    <w:multiLevelType w:val="hybridMultilevel"/>
    <w:tmpl w:val="5D80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F54DF7"/>
    <w:multiLevelType w:val="hybridMultilevel"/>
    <w:tmpl w:val="9D2E6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126385">
    <w:abstractNumId w:val="2"/>
  </w:num>
  <w:num w:numId="2" w16cid:durableId="1284264862">
    <w:abstractNumId w:val="1"/>
  </w:num>
  <w:num w:numId="3" w16cid:durableId="2009407416">
    <w:abstractNumId w:val="0"/>
  </w:num>
  <w:num w:numId="4" w16cid:durableId="1409645435">
    <w:abstractNumId w:val="4"/>
  </w:num>
  <w:num w:numId="5" w16cid:durableId="3272971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zNTU0MzIzsDA0MjVT0lEKTi0uzszPAykwNa8FAMeeZNItAAAA"/>
  </w:docVars>
  <w:rsids>
    <w:rsidRoot w:val="00B45459"/>
    <w:rsid w:val="000009D0"/>
    <w:rsid w:val="00000F30"/>
    <w:rsid w:val="000014A5"/>
    <w:rsid w:val="00001C0D"/>
    <w:rsid w:val="00001F19"/>
    <w:rsid w:val="0000287F"/>
    <w:rsid w:val="00002D77"/>
    <w:rsid w:val="00006063"/>
    <w:rsid w:val="000076D8"/>
    <w:rsid w:val="00007FDB"/>
    <w:rsid w:val="000104ED"/>
    <w:rsid w:val="00010AA4"/>
    <w:rsid w:val="00010E54"/>
    <w:rsid w:val="00011DB1"/>
    <w:rsid w:val="00011F0C"/>
    <w:rsid w:val="00012933"/>
    <w:rsid w:val="0001312F"/>
    <w:rsid w:val="00013BEC"/>
    <w:rsid w:val="0001403D"/>
    <w:rsid w:val="00014305"/>
    <w:rsid w:val="0001530F"/>
    <w:rsid w:val="00015C8D"/>
    <w:rsid w:val="000164E6"/>
    <w:rsid w:val="00020648"/>
    <w:rsid w:val="000209C8"/>
    <w:rsid w:val="000224BD"/>
    <w:rsid w:val="00023B68"/>
    <w:rsid w:val="00023C00"/>
    <w:rsid w:val="00023D1B"/>
    <w:rsid w:val="00025E50"/>
    <w:rsid w:val="0002650B"/>
    <w:rsid w:val="00027145"/>
    <w:rsid w:val="00027EB6"/>
    <w:rsid w:val="00030D9F"/>
    <w:rsid w:val="00032517"/>
    <w:rsid w:val="000330EC"/>
    <w:rsid w:val="000334B6"/>
    <w:rsid w:val="00033ADD"/>
    <w:rsid w:val="00034FD2"/>
    <w:rsid w:val="00035CFB"/>
    <w:rsid w:val="00035D12"/>
    <w:rsid w:val="0003669E"/>
    <w:rsid w:val="00037FD1"/>
    <w:rsid w:val="00040162"/>
    <w:rsid w:val="00042875"/>
    <w:rsid w:val="00042CD4"/>
    <w:rsid w:val="00044474"/>
    <w:rsid w:val="00044FDA"/>
    <w:rsid w:val="00045F81"/>
    <w:rsid w:val="000472AA"/>
    <w:rsid w:val="00050438"/>
    <w:rsid w:val="00050D12"/>
    <w:rsid w:val="00051533"/>
    <w:rsid w:val="00053515"/>
    <w:rsid w:val="000543D0"/>
    <w:rsid w:val="000545AD"/>
    <w:rsid w:val="000547DA"/>
    <w:rsid w:val="000562F6"/>
    <w:rsid w:val="00060C55"/>
    <w:rsid w:val="0006190B"/>
    <w:rsid w:val="00062C2D"/>
    <w:rsid w:val="00062F50"/>
    <w:rsid w:val="00063064"/>
    <w:rsid w:val="00063316"/>
    <w:rsid w:val="00063410"/>
    <w:rsid w:val="000658D3"/>
    <w:rsid w:val="000668AC"/>
    <w:rsid w:val="00067600"/>
    <w:rsid w:val="000677B7"/>
    <w:rsid w:val="00067964"/>
    <w:rsid w:val="00070D16"/>
    <w:rsid w:val="000714A4"/>
    <w:rsid w:val="00072853"/>
    <w:rsid w:val="000730B7"/>
    <w:rsid w:val="00073922"/>
    <w:rsid w:val="000756C9"/>
    <w:rsid w:val="000760B8"/>
    <w:rsid w:val="00081178"/>
    <w:rsid w:val="00081EBD"/>
    <w:rsid w:val="000830C0"/>
    <w:rsid w:val="000830E1"/>
    <w:rsid w:val="00083F2D"/>
    <w:rsid w:val="0008403B"/>
    <w:rsid w:val="00084FB4"/>
    <w:rsid w:val="00085032"/>
    <w:rsid w:val="0008538D"/>
    <w:rsid w:val="000855EA"/>
    <w:rsid w:val="00086371"/>
    <w:rsid w:val="00086876"/>
    <w:rsid w:val="00086DD0"/>
    <w:rsid w:val="00087073"/>
    <w:rsid w:val="000900F8"/>
    <w:rsid w:val="00090B6D"/>
    <w:rsid w:val="00090BE3"/>
    <w:rsid w:val="000911F2"/>
    <w:rsid w:val="00091BDB"/>
    <w:rsid w:val="000922C2"/>
    <w:rsid w:val="000923A4"/>
    <w:rsid w:val="00092513"/>
    <w:rsid w:val="00092728"/>
    <w:rsid w:val="00092766"/>
    <w:rsid w:val="000943EA"/>
    <w:rsid w:val="00095060"/>
    <w:rsid w:val="000952F5"/>
    <w:rsid w:val="00095769"/>
    <w:rsid w:val="00096210"/>
    <w:rsid w:val="000973B6"/>
    <w:rsid w:val="00097441"/>
    <w:rsid w:val="00097C6B"/>
    <w:rsid w:val="000A0207"/>
    <w:rsid w:val="000A048E"/>
    <w:rsid w:val="000A0BF5"/>
    <w:rsid w:val="000A18A3"/>
    <w:rsid w:val="000A2321"/>
    <w:rsid w:val="000A3520"/>
    <w:rsid w:val="000A4A03"/>
    <w:rsid w:val="000A633F"/>
    <w:rsid w:val="000A65FB"/>
    <w:rsid w:val="000A7B84"/>
    <w:rsid w:val="000B0BBB"/>
    <w:rsid w:val="000B162E"/>
    <w:rsid w:val="000B2D1D"/>
    <w:rsid w:val="000B2EBC"/>
    <w:rsid w:val="000B3316"/>
    <w:rsid w:val="000B518A"/>
    <w:rsid w:val="000B56E1"/>
    <w:rsid w:val="000B5A5E"/>
    <w:rsid w:val="000B74F3"/>
    <w:rsid w:val="000C1F22"/>
    <w:rsid w:val="000C283C"/>
    <w:rsid w:val="000C2C0E"/>
    <w:rsid w:val="000C4952"/>
    <w:rsid w:val="000C4E3F"/>
    <w:rsid w:val="000C55A3"/>
    <w:rsid w:val="000C59B3"/>
    <w:rsid w:val="000C59B4"/>
    <w:rsid w:val="000C7F30"/>
    <w:rsid w:val="000D112F"/>
    <w:rsid w:val="000D24A6"/>
    <w:rsid w:val="000D2D3C"/>
    <w:rsid w:val="000D2EB2"/>
    <w:rsid w:val="000D312F"/>
    <w:rsid w:val="000D31A5"/>
    <w:rsid w:val="000D3FE9"/>
    <w:rsid w:val="000D50A2"/>
    <w:rsid w:val="000D6721"/>
    <w:rsid w:val="000D7171"/>
    <w:rsid w:val="000D7286"/>
    <w:rsid w:val="000D72A1"/>
    <w:rsid w:val="000E03C7"/>
    <w:rsid w:val="000E19EA"/>
    <w:rsid w:val="000E212A"/>
    <w:rsid w:val="000E2176"/>
    <w:rsid w:val="000E3042"/>
    <w:rsid w:val="000E34C8"/>
    <w:rsid w:val="000E390B"/>
    <w:rsid w:val="000E462C"/>
    <w:rsid w:val="000E558D"/>
    <w:rsid w:val="000E6F5F"/>
    <w:rsid w:val="000E7B28"/>
    <w:rsid w:val="000F04D8"/>
    <w:rsid w:val="000F0960"/>
    <w:rsid w:val="000F0E81"/>
    <w:rsid w:val="000F14AC"/>
    <w:rsid w:val="000F1900"/>
    <w:rsid w:val="000F2190"/>
    <w:rsid w:val="000F2758"/>
    <w:rsid w:val="000F2E5B"/>
    <w:rsid w:val="000F4C0A"/>
    <w:rsid w:val="000F51B2"/>
    <w:rsid w:val="000F5DD2"/>
    <w:rsid w:val="000F65FF"/>
    <w:rsid w:val="000F76BC"/>
    <w:rsid w:val="000F7869"/>
    <w:rsid w:val="0010000D"/>
    <w:rsid w:val="00100680"/>
    <w:rsid w:val="00101B2F"/>
    <w:rsid w:val="00101DB4"/>
    <w:rsid w:val="0010268F"/>
    <w:rsid w:val="00102AAB"/>
    <w:rsid w:val="00102C86"/>
    <w:rsid w:val="00102E86"/>
    <w:rsid w:val="00103164"/>
    <w:rsid w:val="00103BE7"/>
    <w:rsid w:val="00103F69"/>
    <w:rsid w:val="00104CF1"/>
    <w:rsid w:val="0010518F"/>
    <w:rsid w:val="001052A9"/>
    <w:rsid w:val="00106192"/>
    <w:rsid w:val="001065ED"/>
    <w:rsid w:val="0010673F"/>
    <w:rsid w:val="00106995"/>
    <w:rsid w:val="00107786"/>
    <w:rsid w:val="001100BF"/>
    <w:rsid w:val="00112C2F"/>
    <w:rsid w:val="001130F4"/>
    <w:rsid w:val="00113116"/>
    <w:rsid w:val="00114062"/>
    <w:rsid w:val="00115411"/>
    <w:rsid w:val="00115A43"/>
    <w:rsid w:val="00116946"/>
    <w:rsid w:val="001171C0"/>
    <w:rsid w:val="00117B8E"/>
    <w:rsid w:val="00117F8F"/>
    <w:rsid w:val="001207E7"/>
    <w:rsid w:val="001214A0"/>
    <w:rsid w:val="00122363"/>
    <w:rsid w:val="00122862"/>
    <w:rsid w:val="001229F1"/>
    <w:rsid w:val="00124057"/>
    <w:rsid w:val="00124F57"/>
    <w:rsid w:val="00125941"/>
    <w:rsid w:val="00125942"/>
    <w:rsid w:val="00127138"/>
    <w:rsid w:val="00127A63"/>
    <w:rsid w:val="00132A15"/>
    <w:rsid w:val="00132CAA"/>
    <w:rsid w:val="00133558"/>
    <w:rsid w:val="001342D3"/>
    <w:rsid w:val="00134A5E"/>
    <w:rsid w:val="0013502E"/>
    <w:rsid w:val="001368D7"/>
    <w:rsid w:val="001373C6"/>
    <w:rsid w:val="001379D3"/>
    <w:rsid w:val="001414FF"/>
    <w:rsid w:val="00141DA7"/>
    <w:rsid w:val="00141EF2"/>
    <w:rsid w:val="001429D4"/>
    <w:rsid w:val="00142D4B"/>
    <w:rsid w:val="0014370A"/>
    <w:rsid w:val="00143828"/>
    <w:rsid w:val="001443FE"/>
    <w:rsid w:val="0014445A"/>
    <w:rsid w:val="00145BF5"/>
    <w:rsid w:val="001461D2"/>
    <w:rsid w:val="00147562"/>
    <w:rsid w:val="0015018B"/>
    <w:rsid w:val="00150657"/>
    <w:rsid w:val="00151E93"/>
    <w:rsid w:val="00152212"/>
    <w:rsid w:val="0015354E"/>
    <w:rsid w:val="0015640E"/>
    <w:rsid w:val="00156C64"/>
    <w:rsid w:val="00157FA1"/>
    <w:rsid w:val="001604E5"/>
    <w:rsid w:val="00160B3C"/>
    <w:rsid w:val="0016186F"/>
    <w:rsid w:val="00161AD9"/>
    <w:rsid w:val="00162992"/>
    <w:rsid w:val="00162ADF"/>
    <w:rsid w:val="001646A1"/>
    <w:rsid w:val="00165868"/>
    <w:rsid w:val="00166240"/>
    <w:rsid w:val="001668F1"/>
    <w:rsid w:val="00167108"/>
    <w:rsid w:val="001679B8"/>
    <w:rsid w:val="001704DB"/>
    <w:rsid w:val="0017145F"/>
    <w:rsid w:val="00171C2C"/>
    <w:rsid w:val="0017274A"/>
    <w:rsid w:val="00173E88"/>
    <w:rsid w:val="00174293"/>
    <w:rsid w:val="0017475F"/>
    <w:rsid w:val="00174CF3"/>
    <w:rsid w:val="0017541A"/>
    <w:rsid w:val="001755E3"/>
    <w:rsid w:val="00175E32"/>
    <w:rsid w:val="00175E81"/>
    <w:rsid w:val="00176AE4"/>
    <w:rsid w:val="00176C84"/>
    <w:rsid w:val="00177DDC"/>
    <w:rsid w:val="00181631"/>
    <w:rsid w:val="00181C50"/>
    <w:rsid w:val="0018271C"/>
    <w:rsid w:val="0018367B"/>
    <w:rsid w:val="00183F19"/>
    <w:rsid w:val="001848AD"/>
    <w:rsid w:val="00190657"/>
    <w:rsid w:val="00190D4F"/>
    <w:rsid w:val="001914A9"/>
    <w:rsid w:val="0019184E"/>
    <w:rsid w:val="001921E1"/>
    <w:rsid w:val="001923DC"/>
    <w:rsid w:val="001928FB"/>
    <w:rsid w:val="00192CCA"/>
    <w:rsid w:val="00192E15"/>
    <w:rsid w:val="001931BD"/>
    <w:rsid w:val="001942F8"/>
    <w:rsid w:val="00196D8D"/>
    <w:rsid w:val="001979EF"/>
    <w:rsid w:val="001A02E8"/>
    <w:rsid w:val="001A081E"/>
    <w:rsid w:val="001A13AA"/>
    <w:rsid w:val="001A2FDE"/>
    <w:rsid w:val="001A3094"/>
    <w:rsid w:val="001A362D"/>
    <w:rsid w:val="001A5037"/>
    <w:rsid w:val="001A527A"/>
    <w:rsid w:val="001A57D9"/>
    <w:rsid w:val="001A5DB2"/>
    <w:rsid w:val="001A6023"/>
    <w:rsid w:val="001A6A3E"/>
    <w:rsid w:val="001A71D7"/>
    <w:rsid w:val="001B0045"/>
    <w:rsid w:val="001B076D"/>
    <w:rsid w:val="001B0D63"/>
    <w:rsid w:val="001B13C5"/>
    <w:rsid w:val="001B152B"/>
    <w:rsid w:val="001B1876"/>
    <w:rsid w:val="001B3710"/>
    <w:rsid w:val="001B3AF4"/>
    <w:rsid w:val="001B436B"/>
    <w:rsid w:val="001B4509"/>
    <w:rsid w:val="001B5A7A"/>
    <w:rsid w:val="001B6A2C"/>
    <w:rsid w:val="001B70C1"/>
    <w:rsid w:val="001B7D61"/>
    <w:rsid w:val="001C00C3"/>
    <w:rsid w:val="001C08AD"/>
    <w:rsid w:val="001C1C05"/>
    <w:rsid w:val="001C2AB1"/>
    <w:rsid w:val="001C2FCB"/>
    <w:rsid w:val="001C3A1B"/>
    <w:rsid w:val="001C3D55"/>
    <w:rsid w:val="001C4109"/>
    <w:rsid w:val="001C46B2"/>
    <w:rsid w:val="001C4E36"/>
    <w:rsid w:val="001C5A0E"/>
    <w:rsid w:val="001C5A7E"/>
    <w:rsid w:val="001C5C34"/>
    <w:rsid w:val="001C6DE6"/>
    <w:rsid w:val="001C706F"/>
    <w:rsid w:val="001C78D4"/>
    <w:rsid w:val="001C7AD9"/>
    <w:rsid w:val="001C7C74"/>
    <w:rsid w:val="001D13E1"/>
    <w:rsid w:val="001D1D7A"/>
    <w:rsid w:val="001D20BB"/>
    <w:rsid w:val="001D2502"/>
    <w:rsid w:val="001D3D86"/>
    <w:rsid w:val="001D40D5"/>
    <w:rsid w:val="001D4818"/>
    <w:rsid w:val="001D6316"/>
    <w:rsid w:val="001D6814"/>
    <w:rsid w:val="001D6F50"/>
    <w:rsid w:val="001D71D4"/>
    <w:rsid w:val="001D7664"/>
    <w:rsid w:val="001E1457"/>
    <w:rsid w:val="001E2CC1"/>
    <w:rsid w:val="001E32EA"/>
    <w:rsid w:val="001E4AA4"/>
    <w:rsid w:val="001E4C45"/>
    <w:rsid w:val="001E5782"/>
    <w:rsid w:val="001E6ABF"/>
    <w:rsid w:val="001F1315"/>
    <w:rsid w:val="001F1429"/>
    <w:rsid w:val="001F1825"/>
    <w:rsid w:val="001F225E"/>
    <w:rsid w:val="001F2BBE"/>
    <w:rsid w:val="001F39E0"/>
    <w:rsid w:val="001F4713"/>
    <w:rsid w:val="001F6D81"/>
    <w:rsid w:val="001F7668"/>
    <w:rsid w:val="001F798E"/>
    <w:rsid w:val="001F7C5E"/>
    <w:rsid w:val="00200131"/>
    <w:rsid w:val="002005EB"/>
    <w:rsid w:val="00201365"/>
    <w:rsid w:val="00202CBD"/>
    <w:rsid w:val="00203F59"/>
    <w:rsid w:val="00203FE3"/>
    <w:rsid w:val="00204664"/>
    <w:rsid w:val="00205052"/>
    <w:rsid w:val="00205201"/>
    <w:rsid w:val="002060AD"/>
    <w:rsid w:val="0020665B"/>
    <w:rsid w:val="00206C9C"/>
    <w:rsid w:val="00206CD0"/>
    <w:rsid w:val="00207043"/>
    <w:rsid w:val="002102AC"/>
    <w:rsid w:val="00210986"/>
    <w:rsid w:val="002109D1"/>
    <w:rsid w:val="00210B20"/>
    <w:rsid w:val="00210B44"/>
    <w:rsid w:val="00211C83"/>
    <w:rsid w:val="00212254"/>
    <w:rsid w:val="002127CA"/>
    <w:rsid w:val="00212AA1"/>
    <w:rsid w:val="00212CB4"/>
    <w:rsid w:val="00212CBC"/>
    <w:rsid w:val="002137FF"/>
    <w:rsid w:val="00215805"/>
    <w:rsid w:val="00215BB1"/>
    <w:rsid w:val="002162F8"/>
    <w:rsid w:val="00217EC0"/>
    <w:rsid w:val="0022139E"/>
    <w:rsid w:val="00224D98"/>
    <w:rsid w:val="0022501E"/>
    <w:rsid w:val="00227AFF"/>
    <w:rsid w:val="002300FE"/>
    <w:rsid w:val="002302E1"/>
    <w:rsid w:val="00230565"/>
    <w:rsid w:val="00232365"/>
    <w:rsid w:val="00233AD8"/>
    <w:rsid w:val="002361F5"/>
    <w:rsid w:val="00236DB5"/>
    <w:rsid w:val="00237968"/>
    <w:rsid w:val="002410F7"/>
    <w:rsid w:val="002418C0"/>
    <w:rsid w:val="002424FB"/>
    <w:rsid w:val="00243B9E"/>
    <w:rsid w:val="00245F54"/>
    <w:rsid w:val="002476FD"/>
    <w:rsid w:val="00247F91"/>
    <w:rsid w:val="002510C5"/>
    <w:rsid w:val="00252212"/>
    <w:rsid w:val="002525B3"/>
    <w:rsid w:val="002533F3"/>
    <w:rsid w:val="002536A5"/>
    <w:rsid w:val="00253F98"/>
    <w:rsid w:val="00255151"/>
    <w:rsid w:val="002569BB"/>
    <w:rsid w:val="00260275"/>
    <w:rsid w:val="0026214D"/>
    <w:rsid w:val="00262CA4"/>
    <w:rsid w:val="00263DB0"/>
    <w:rsid w:val="00263E6B"/>
    <w:rsid w:val="002645CB"/>
    <w:rsid w:val="00264B1D"/>
    <w:rsid w:val="002659B8"/>
    <w:rsid w:val="00265E13"/>
    <w:rsid w:val="002660E9"/>
    <w:rsid w:val="00266187"/>
    <w:rsid w:val="00266267"/>
    <w:rsid w:val="002670E5"/>
    <w:rsid w:val="00267368"/>
    <w:rsid w:val="002673FC"/>
    <w:rsid w:val="00267BA5"/>
    <w:rsid w:val="00267FD7"/>
    <w:rsid w:val="002724AC"/>
    <w:rsid w:val="002743C0"/>
    <w:rsid w:val="0027487D"/>
    <w:rsid w:val="00276727"/>
    <w:rsid w:val="00276A9F"/>
    <w:rsid w:val="0027767C"/>
    <w:rsid w:val="002776C8"/>
    <w:rsid w:val="0028046E"/>
    <w:rsid w:val="0028085F"/>
    <w:rsid w:val="00280BBF"/>
    <w:rsid w:val="00280F8F"/>
    <w:rsid w:val="002815C6"/>
    <w:rsid w:val="00281B84"/>
    <w:rsid w:val="00281E52"/>
    <w:rsid w:val="00282203"/>
    <w:rsid w:val="00282226"/>
    <w:rsid w:val="0028269D"/>
    <w:rsid w:val="002829E4"/>
    <w:rsid w:val="00282A3D"/>
    <w:rsid w:val="0028352B"/>
    <w:rsid w:val="002847BA"/>
    <w:rsid w:val="00284B46"/>
    <w:rsid w:val="00284FA2"/>
    <w:rsid w:val="00285C33"/>
    <w:rsid w:val="00286F8A"/>
    <w:rsid w:val="00287B19"/>
    <w:rsid w:val="00287CF3"/>
    <w:rsid w:val="00290149"/>
    <w:rsid w:val="002906C4"/>
    <w:rsid w:val="00291B41"/>
    <w:rsid w:val="0029254C"/>
    <w:rsid w:val="00292710"/>
    <w:rsid w:val="00292C40"/>
    <w:rsid w:val="0029425C"/>
    <w:rsid w:val="00296234"/>
    <w:rsid w:val="002A0746"/>
    <w:rsid w:val="002A2091"/>
    <w:rsid w:val="002A2DCC"/>
    <w:rsid w:val="002A3D17"/>
    <w:rsid w:val="002A3D51"/>
    <w:rsid w:val="002A3E9C"/>
    <w:rsid w:val="002A5176"/>
    <w:rsid w:val="002A5825"/>
    <w:rsid w:val="002A6245"/>
    <w:rsid w:val="002A6D65"/>
    <w:rsid w:val="002B04F6"/>
    <w:rsid w:val="002B0859"/>
    <w:rsid w:val="002B1064"/>
    <w:rsid w:val="002B326C"/>
    <w:rsid w:val="002B3722"/>
    <w:rsid w:val="002B477E"/>
    <w:rsid w:val="002B5649"/>
    <w:rsid w:val="002B6221"/>
    <w:rsid w:val="002B6E9E"/>
    <w:rsid w:val="002B703A"/>
    <w:rsid w:val="002C0E60"/>
    <w:rsid w:val="002C13D9"/>
    <w:rsid w:val="002C1F47"/>
    <w:rsid w:val="002C26A6"/>
    <w:rsid w:val="002C3292"/>
    <w:rsid w:val="002C3457"/>
    <w:rsid w:val="002C38B1"/>
    <w:rsid w:val="002C537D"/>
    <w:rsid w:val="002C6158"/>
    <w:rsid w:val="002C78B0"/>
    <w:rsid w:val="002D1436"/>
    <w:rsid w:val="002D2546"/>
    <w:rsid w:val="002D37F8"/>
    <w:rsid w:val="002D3C84"/>
    <w:rsid w:val="002D4164"/>
    <w:rsid w:val="002D696A"/>
    <w:rsid w:val="002D7CDD"/>
    <w:rsid w:val="002D7E08"/>
    <w:rsid w:val="002E0440"/>
    <w:rsid w:val="002E0DBA"/>
    <w:rsid w:val="002E0FF3"/>
    <w:rsid w:val="002E1CF2"/>
    <w:rsid w:val="002E3FF3"/>
    <w:rsid w:val="002E449D"/>
    <w:rsid w:val="002E5246"/>
    <w:rsid w:val="002E5445"/>
    <w:rsid w:val="002E55FA"/>
    <w:rsid w:val="002E5C75"/>
    <w:rsid w:val="002E5F65"/>
    <w:rsid w:val="002E61B7"/>
    <w:rsid w:val="002E6272"/>
    <w:rsid w:val="002E69B0"/>
    <w:rsid w:val="002E7745"/>
    <w:rsid w:val="002E7933"/>
    <w:rsid w:val="002E7BF5"/>
    <w:rsid w:val="002F1285"/>
    <w:rsid w:val="002F1A49"/>
    <w:rsid w:val="002F1C10"/>
    <w:rsid w:val="002F2EFF"/>
    <w:rsid w:val="002F3BFA"/>
    <w:rsid w:val="002F3EC5"/>
    <w:rsid w:val="002F40A7"/>
    <w:rsid w:val="002F40B8"/>
    <w:rsid w:val="002F4C3C"/>
    <w:rsid w:val="002F6A7C"/>
    <w:rsid w:val="002F7076"/>
    <w:rsid w:val="002F785E"/>
    <w:rsid w:val="002F79F5"/>
    <w:rsid w:val="003005F8"/>
    <w:rsid w:val="003006FB"/>
    <w:rsid w:val="00300C7C"/>
    <w:rsid w:val="00301D4B"/>
    <w:rsid w:val="00301D6A"/>
    <w:rsid w:val="00301DC4"/>
    <w:rsid w:val="00302350"/>
    <w:rsid w:val="00305989"/>
    <w:rsid w:val="003072BD"/>
    <w:rsid w:val="003115E1"/>
    <w:rsid w:val="003122DE"/>
    <w:rsid w:val="003127EA"/>
    <w:rsid w:val="003134D9"/>
    <w:rsid w:val="003139C5"/>
    <w:rsid w:val="00314A81"/>
    <w:rsid w:val="00314C0B"/>
    <w:rsid w:val="00314D04"/>
    <w:rsid w:val="00315792"/>
    <w:rsid w:val="00315AEF"/>
    <w:rsid w:val="00316787"/>
    <w:rsid w:val="00316808"/>
    <w:rsid w:val="00316FF5"/>
    <w:rsid w:val="0031757B"/>
    <w:rsid w:val="00317A16"/>
    <w:rsid w:val="00317C11"/>
    <w:rsid w:val="00317E0A"/>
    <w:rsid w:val="003201AC"/>
    <w:rsid w:val="0032024B"/>
    <w:rsid w:val="00320701"/>
    <w:rsid w:val="00320B03"/>
    <w:rsid w:val="00321C41"/>
    <w:rsid w:val="003223B9"/>
    <w:rsid w:val="00324564"/>
    <w:rsid w:val="00324A68"/>
    <w:rsid w:val="003250AC"/>
    <w:rsid w:val="003258A2"/>
    <w:rsid w:val="00325FD2"/>
    <w:rsid w:val="00326330"/>
    <w:rsid w:val="0032673C"/>
    <w:rsid w:val="00327409"/>
    <w:rsid w:val="00327BBE"/>
    <w:rsid w:val="0033029B"/>
    <w:rsid w:val="00330D91"/>
    <w:rsid w:val="00332724"/>
    <w:rsid w:val="00332811"/>
    <w:rsid w:val="00333600"/>
    <w:rsid w:val="003352B3"/>
    <w:rsid w:val="00335F82"/>
    <w:rsid w:val="00337C79"/>
    <w:rsid w:val="00340870"/>
    <w:rsid w:val="0034146E"/>
    <w:rsid w:val="00341F92"/>
    <w:rsid w:val="00342DC0"/>
    <w:rsid w:val="00343C07"/>
    <w:rsid w:val="003452B6"/>
    <w:rsid w:val="00345DBE"/>
    <w:rsid w:val="00345E08"/>
    <w:rsid w:val="00346F7F"/>
    <w:rsid w:val="00347DEE"/>
    <w:rsid w:val="00350329"/>
    <w:rsid w:val="00352C29"/>
    <w:rsid w:val="003543C4"/>
    <w:rsid w:val="0035607F"/>
    <w:rsid w:val="003565C1"/>
    <w:rsid w:val="003577D4"/>
    <w:rsid w:val="0036011B"/>
    <w:rsid w:val="003601DA"/>
    <w:rsid w:val="00360A14"/>
    <w:rsid w:val="00360D7E"/>
    <w:rsid w:val="00361D4A"/>
    <w:rsid w:val="003623A9"/>
    <w:rsid w:val="003639F8"/>
    <w:rsid w:val="00363E03"/>
    <w:rsid w:val="00363F97"/>
    <w:rsid w:val="00365660"/>
    <w:rsid w:val="00366073"/>
    <w:rsid w:val="00366140"/>
    <w:rsid w:val="0036625E"/>
    <w:rsid w:val="00366268"/>
    <w:rsid w:val="003662BC"/>
    <w:rsid w:val="0036657A"/>
    <w:rsid w:val="00367C28"/>
    <w:rsid w:val="00370582"/>
    <w:rsid w:val="0037195C"/>
    <w:rsid w:val="00373CFC"/>
    <w:rsid w:val="00374257"/>
    <w:rsid w:val="003746CB"/>
    <w:rsid w:val="00374AB1"/>
    <w:rsid w:val="0037564B"/>
    <w:rsid w:val="0037569A"/>
    <w:rsid w:val="00375898"/>
    <w:rsid w:val="00375BF6"/>
    <w:rsid w:val="00375C08"/>
    <w:rsid w:val="00375F3E"/>
    <w:rsid w:val="003763A2"/>
    <w:rsid w:val="003767D8"/>
    <w:rsid w:val="003772CC"/>
    <w:rsid w:val="00377FC8"/>
    <w:rsid w:val="00380471"/>
    <w:rsid w:val="00380A13"/>
    <w:rsid w:val="00380D5B"/>
    <w:rsid w:val="003819E4"/>
    <w:rsid w:val="00381BFC"/>
    <w:rsid w:val="00381CF9"/>
    <w:rsid w:val="00382865"/>
    <w:rsid w:val="00382A0B"/>
    <w:rsid w:val="00384571"/>
    <w:rsid w:val="00385B98"/>
    <w:rsid w:val="00387A30"/>
    <w:rsid w:val="00390061"/>
    <w:rsid w:val="003904D3"/>
    <w:rsid w:val="003908EB"/>
    <w:rsid w:val="00391010"/>
    <w:rsid w:val="003915E3"/>
    <w:rsid w:val="00391832"/>
    <w:rsid w:val="00392D58"/>
    <w:rsid w:val="003938B4"/>
    <w:rsid w:val="003948BD"/>
    <w:rsid w:val="00395F72"/>
    <w:rsid w:val="0039688B"/>
    <w:rsid w:val="00396AC1"/>
    <w:rsid w:val="003A0FFE"/>
    <w:rsid w:val="003A1BE4"/>
    <w:rsid w:val="003A2075"/>
    <w:rsid w:val="003A2676"/>
    <w:rsid w:val="003A29BE"/>
    <w:rsid w:val="003A2AFA"/>
    <w:rsid w:val="003A2C1D"/>
    <w:rsid w:val="003A3463"/>
    <w:rsid w:val="003A4229"/>
    <w:rsid w:val="003A488D"/>
    <w:rsid w:val="003A5049"/>
    <w:rsid w:val="003A5716"/>
    <w:rsid w:val="003A5BBC"/>
    <w:rsid w:val="003A6803"/>
    <w:rsid w:val="003A6F2C"/>
    <w:rsid w:val="003A7954"/>
    <w:rsid w:val="003B07E8"/>
    <w:rsid w:val="003B0A2E"/>
    <w:rsid w:val="003B12BC"/>
    <w:rsid w:val="003B308C"/>
    <w:rsid w:val="003B3646"/>
    <w:rsid w:val="003B409A"/>
    <w:rsid w:val="003B4710"/>
    <w:rsid w:val="003B4A73"/>
    <w:rsid w:val="003B4FB6"/>
    <w:rsid w:val="003B4FF3"/>
    <w:rsid w:val="003B5256"/>
    <w:rsid w:val="003B5E22"/>
    <w:rsid w:val="003B5EA6"/>
    <w:rsid w:val="003B6910"/>
    <w:rsid w:val="003B6DA0"/>
    <w:rsid w:val="003B746E"/>
    <w:rsid w:val="003C0931"/>
    <w:rsid w:val="003C0CB9"/>
    <w:rsid w:val="003C0E17"/>
    <w:rsid w:val="003C19EA"/>
    <w:rsid w:val="003C1F04"/>
    <w:rsid w:val="003C1F92"/>
    <w:rsid w:val="003C2A05"/>
    <w:rsid w:val="003C2CF9"/>
    <w:rsid w:val="003C3625"/>
    <w:rsid w:val="003C39A5"/>
    <w:rsid w:val="003C3B4A"/>
    <w:rsid w:val="003C3BB5"/>
    <w:rsid w:val="003C4D66"/>
    <w:rsid w:val="003C594E"/>
    <w:rsid w:val="003C7177"/>
    <w:rsid w:val="003C753B"/>
    <w:rsid w:val="003C7881"/>
    <w:rsid w:val="003C7F51"/>
    <w:rsid w:val="003D111F"/>
    <w:rsid w:val="003D1E3B"/>
    <w:rsid w:val="003D25A1"/>
    <w:rsid w:val="003D305A"/>
    <w:rsid w:val="003D3755"/>
    <w:rsid w:val="003D3F09"/>
    <w:rsid w:val="003D4A9C"/>
    <w:rsid w:val="003D57E6"/>
    <w:rsid w:val="003D7320"/>
    <w:rsid w:val="003D79F3"/>
    <w:rsid w:val="003E146F"/>
    <w:rsid w:val="003E18C9"/>
    <w:rsid w:val="003E461F"/>
    <w:rsid w:val="003E5F7A"/>
    <w:rsid w:val="003E6409"/>
    <w:rsid w:val="003E6A85"/>
    <w:rsid w:val="003E6C50"/>
    <w:rsid w:val="003E6C7F"/>
    <w:rsid w:val="003E79F0"/>
    <w:rsid w:val="003E7DE7"/>
    <w:rsid w:val="003E7E32"/>
    <w:rsid w:val="003F01A8"/>
    <w:rsid w:val="003F234F"/>
    <w:rsid w:val="003F7452"/>
    <w:rsid w:val="003F773B"/>
    <w:rsid w:val="003F7E37"/>
    <w:rsid w:val="003F7F9C"/>
    <w:rsid w:val="00400977"/>
    <w:rsid w:val="004018BC"/>
    <w:rsid w:val="004022D5"/>
    <w:rsid w:val="00402F90"/>
    <w:rsid w:val="00403C00"/>
    <w:rsid w:val="004043C1"/>
    <w:rsid w:val="004049E9"/>
    <w:rsid w:val="00406DB4"/>
    <w:rsid w:val="0040754B"/>
    <w:rsid w:val="004077FC"/>
    <w:rsid w:val="00407A1C"/>
    <w:rsid w:val="00410944"/>
    <w:rsid w:val="00410972"/>
    <w:rsid w:val="00412331"/>
    <w:rsid w:val="0041265A"/>
    <w:rsid w:val="00414D04"/>
    <w:rsid w:val="00414DB0"/>
    <w:rsid w:val="004151AE"/>
    <w:rsid w:val="004155CC"/>
    <w:rsid w:val="00415BC2"/>
    <w:rsid w:val="00422DE9"/>
    <w:rsid w:val="00422FB3"/>
    <w:rsid w:val="00423BCC"/>
    <w:rsid w:val="004256D9"/>
    <w:rsid w:val="004264AC"/>
    <w:rsid w:val="0042672B"/>
    <w:rsid w:val="00426CA4"/>
    <w:rsid w:val="004271C5"/>
    <w:rsid w:val="00427654"/>
    <w:rsid w:val="00427C1D"/>
    <w:rsid w:val="0043052E"/>
    <w:rsid w:val="00430A5F"/>
    <w:rsid w:val="00430D4E"/>
    <w:rsid w:val="004316C8"/>
    <w:rsid w:val="00432D0B"/>
    <w:rsid w:val="00433345"/>
    <w:rsid w:val="0043395B"/>
    <w:rsid w:val="00434733"/>
    <w:rsid w:val="0043483E"/>
    <w:rsid w:val="004356E5"/>
    <w:rsid w:val="00435D1E"/>
    <w:rsid w:val="0043627C"/>
    <w:rsid w:val="004408F9"/>
    <w:rsid w:val="00440D08"/>
    <w:rsid w:val="0044313D"/>
    <w:rsid w:val="004440D5"/>
    <w:rsid w:val="00444824"/>
    <w:rsid w:val="00444E1E"/>
    <w:rsid w:val="00445166"/>
    <w:rsid w:val="0044541A"/>
    <w:rsid w:val="0044557F"/>
    <w:rsid w:val="004457B2"/>
    <w:rsid w:val="00445A8D"/>
    <w:rsid w:val="004462A7"/>
    <w:rsid w:val="004472F4"/>
    <w:rsid w:val="004476BF"/>
    <w:rsid w:val="00447803"/>
    <w:rsid w:val="004504C0"/>
    <w:rsid w:val="00451042"/>
    <w:rsid w:val="004526D2"/>
    <w:rsid w:val="00452A0D"/>
    <w:rsid w:val="00454139"/>
    <w:rsid w:val="00454170"/>
    <w:rsid w:val="00454779"/>
    <w:rsid w:val="004551CC"/>
    <w:rsid w:val="004552C9"/>
    <w:rsid w:val="004557B7"/>
    <w:rsid w:val="00455A63"/>
    <w:rsid w:val="00455CB4"/>
    <w:rsid w:val="00457956"/>
    <w:rsid w:val="00457CCB"/>
    <w:rsid w:val="00460938"/>
    <w:rsid w:val="00460C93"/>
    <w:rsid w:val="00460E4B"/>
    <w:rsid w:val="004610F5"/>
    <w:rsid w:val="004612A2"/>
    <w:rsid w:val="00461DC3"/>
    <w:rsid w:val="0046253C"/>
    <w:rsid w:val="0046362A"/>
    <w:rsid w:val="00464410"/>
    <w:rsid w:val="004668AA"/>
    <w:rsid w:val="00466F6F"/>
    <w:rsid w:val="004677A4"/>
    <w:rsid w:val="00467B88"/>
    <w:rsid w:val="004705C6"/>
    <w:rsid w:val="0047150F"/>
    <w:rsid w:val="00471553"/>
    <w:rsid w:val="0047161B"/>
    <w:rsid w:val="00472BE3"/>
    <w:rsid w:val="00472E46"/>
    <w:rsid w:val="00473710"/>
    <w:rsid w:val="0047481D"/>
    <w:rsid w:val="00474E8F"/>
    <w:rsid w:val="00474F5C"/>
    <w:rsid w:val="00476607"/>
    <w:rsid w:val="00476B62"/>
    <w:rsid w:val="00480860"/>
    <w:rsid w:val="00480872"/>
    <w:rsid w:val="00480E3E"/>
    <w:rsid w:val="004818DF"/>
    <w:rsid w:val="00481993"/>
    <w:rsid w:val="00481A27"/>
    <w:rsid w:val="00482251"/>
    <w:rsid w:val="00482470"/>
    <w:rsid w:val="004824A6"/>
    <w:rsid w:val="00482C22"/>
    <w:rsid w:val="00482F2B"/>
    <w:rsid w:val="00483738"/>
    <w:rsid w:val="00483DB3"/>
    <w:rsid w:val="00483E6D"/>
    <w:rsid w:val="0048433B"/>
    <w:rsid w:val="00484A8C"/>
    <w:rsid w:val="00484CC8"/>
    <w:rsid w:val="0048568C"/>
    <w:rsid w:val="004857C7"/>
    <w:rsid w:val="00485F64"/>
    <w:rsid w:val="00486E20"/>
    <w:rsid w:val="00487658"/>
    <w:rsid w:val="00490042"/>
    <w:rsid w:val="004901FE"/>
    <w:rsid w:val="00490262"/>
    <w:rsid w:val="004914E9"/>
    <w:rsid w:val="0049160C"/>
    <w:rsid w:val="00491B04"/>
    <w:rsid w:val="0049234F"/>
    <w:rsid w:val="00492531"/>
    <w:rsid w:val="00492B2A"/>
    <w:rsid w:val="0049472B"/>
    <w:rsid w:val="0049561E"/>
    <w:rsid w:val="004A0358"/>
    <w:rsid w:val="004A1055"/>
    <w:rsid w:val="004A31B0"/>
    <w:rsid w:val="004A3B1D"/>
    <w:rsid w:val="004A45CC"/>
    <w:rsid w:val="004A468D"/>
    <w:rsid w:val="004A4864"/>
    <w:rsid w:val="004A4E73"/>
    <w:rsid w:val="004A51A9"/>
    <w:rsid w:val="004A6EC5"/>
    <w:rsid w:val="004B03C0"/>
    <w:rsid w:val="004B0D8F"/>
    <w:rsid w:val="004B0EAC"/>
    <w:rsid w:val="004B0F94"/>
    <w:rsid w:val="004B2395"/>
    <w:rsid w:val="004B30EA"/>
    <w:rsid w:val="004B3BD1"/>
    <w:rsid w:val="004B46B5"/>
    <w:rsid w:val="004B4B41"/>
    <w:rsid w:val="004B5A18"/>
    <w:rsid w:val="004B65A9"/>
    <w:rsid w:val="004B6A7E"/>
    <w:rsid w:val="004B6F7E"/>
    <w:rsid w:val="004B6FA2"/>
    <w:rsid w:val="004B79CE"/>
    <w:rsid w:val="004C10AA"/>
    <w:rsid w:val="004C1E7F"/>
    <w:rsid w:val="004C2073"/>
    <w:rsid w:val="004C3944"/>
    <w:rsid w:val="004C4026"/>
    <w:rsid w:val="004C483B"/>
    <w:rsid w:val="004C513D"/>
    <w:rsid w:val="004C5330"/>
    <w:rsid w:val="004C614D"/>
    <w:rsid w:val="004C6A5B"/>
    <w:rsid w:val="004C6FB6"/>
    <w:rsid w:val="004C724A"/>
    <w:rsid w:val="004D0116"/>
    <w:rsid w:val="004D0969"/>
    <w:rsid w:val="004D10D6"/>
    <w:rsid w:val="004D17EA"/>
    <w:rsid w:val="004D2948"/>
    <w:rsid w:val="004D3269"/>
    <w:rsid w:val="004D3574"/>
    <w:rsid w:val="004D368E"/>
    <w:rsid w:val="004D4186"/>
    <w:rsid w:val="004D4228"/>
    <w:rsid w:val="004D682A"/>
    <w:rsid w:val="004D730B"/>
    <w:rsid w:val="004E0220"/>
    <w:rsid w:val="004E071E"/>
    <w:rsid w:val="004E0942"/>
    <w:rsid w:val="004E0ECF"/>
    <w:rsid w:val="004E12D7"/>
    <w:rsid w:val="004E1735"/>
    <w:rsid w:val="004E2308"/>
    <w:rsid w:val="004E23DA"/>
    <w:rsid w:val="004E2B29"/>
    <w:rsid w:val="004E3724"/>
    <w:rsid w:val="004E3F60"/>
    <w:rsid w:val="004E4408"/>
    <w:rsid w:val="004E4972"/>
    <w:rsid w:val="004E513E"/>
    <w:rsid w:val="004E58A9"/>
    <w:rsid w:val="004E635C"/>
    <w:rsid w:val="004E76E3"/>
    <w:rsid w:val="004E77AF"/>
    <w:rsid w:val="004E7865"/>
    <w:rsid w:val="004E78B0"/>
    <w:rsid w:val="004F0D0F"/>
    <w:rsid w:val="004F2340"/>
    <w:rsid w:val="004F2A39"/>
    <w:rsid w:val="004F2B71"/>
    <w:rsid w:val="004F2E2D"/>
    <w:rsid w:val="004F30AA"/>
    <w:rsid w:val="004F3248"/>
    <w:rsid w:val="004F4864"/>
    <w:rsid w:val="004F4A1E"/>
    <w:rsid w:val="004F4A9F"/>
    <w:rsid w:val="004F4B92"/>
    <w:rsid w:val="004F5787"/>
    <w:rsid w:val="004F6B76"/>
    <w:rsid w:val="005015D9"/>
    <w:rsid w:val="005017C0"/>
    <w:rsid w:val="005017F3"/>
    <w:rsid w:val="0050398C"/>
    <w:rsid w:val="00503AC4"/>
    <w:rsid w:val="00503D43"/>
    <w:rsid w:val="00504203"/>
    <w:rsid w:val="00505BDF"/>
    <w:rsid w:val="00505CB6"/>
    <w:rsid w:val="00507236"/>
    <w:rsid w:val="00507614"/>
    <w:rsid w:val="00510A32"/>
    <w:rsid w:val="00513782"/>
    <w:rsid w:val="00513A32"/>
    <w:rsid w:val="005142CF"/>
    <w:rsid w:val="00514824"/>
    <w:rsid w:val="0051528F"/>
    <w:rsid w:val="00515AC5"/>
    <w:rsid w:val="005215FF"/>
    <w:rsid w:val="00522538"/>
    <w:rsid w:val="00522773"/>
    <w:rsid w:val="005227DF"/>
    <w:rsid w:val="005236EF"/>
    <w:rsid w:val="0052379D"/>
    <w:rsid w:val="00524065"/>
    <w:rsid w:val="00524808"/>
    <w:rsid w:val="00524E79"/>
    <w:rsid w:val="00525E43"/>
    <w:rsid w:val="00525FC5"/>
    <w:rsid w:val="005262DD"/>
    <w:rsid w:val="0052652B"/>
    <w:rsid w:val="00526590"/>
    <w:rsid w:val="005272F0"/>
    <w:rsid w:val="00527EEE"/>
    <w:rsid w:val="0053009C"/>
    <w:rsid w:val="0053144F"/>
    <w:rsid w:val="00532451"/>
    <w:rsid w:val="005329A1"/>
    <w:rsid w:val="00532BFA"/>
    <w:rsid w:val="005334E7"/>
    <w:rsid w:val="00533B69"/>
    <w:rsid w:val="00533FCD"/>
    <w:rsid w:val="005349D1"/>
    <w:rsid w:val="00534B2A"/>
    <w:rsid w:val="005351CF"/>
    <w:rsid w:val="00535498"/>
    <w:rsid w:val="005356D7"/>
    <w:rsid w:val="00535B23"/>
    <w:rsid w:val="0053662F"/>
    <w:rsid w:val="0053678F"/>
    <w:rsid w:val="00536FF2"/>
    <w:rsid w:val="005401A8"/>
    <w:rsid w:val="0054049D"/>
    <w:rsid w:val="005408B3"/>
    <w:rsid w:val="00541BE5"/>
    <w:rsid w:val="00542152"/>
    <w:rsid w:val="00542F3F"/>
    <w:rsid w:val="00544200"/>
    <w:rsid w:val="00544317"/>
    <w:rsid w:val="00544494"/>
    <w:rsid w:val="00545CD3"/>
    <w:rsid w:val="00546F6E"/>
    <w:rsid w:val="00547003"/>
    <w:rsid w:val="00550696"/>
    <w:rsid w:val="00551022"/>
    <w:rsid w:val="00551296"/>
    <w:rsid w:val="00551432"/>
    <w:rsid w:val="005524D1"/>
    <w:rsid w:val="005535DD"/>
    <w:rsid w:val="0055445E"/>
    <w:rsid w:val="005554A0"/>
    <w:rsid w:val="00555534"/>
    <w:rsid w:val="00555AA0"/>
    <w:rsid w:val="005562FF"/>
    <w:rsid w:val="00557F95"/>
    <w:rsid w:val="005602A7"/>
    <w:rsid w:val="00561719"/>
    <w:rsid w:val="00563181"/>
    <w:rsid w:val="005632CA"/>
    <w:rsid w:val="00563E0A"/>
    <w:rsid w:val="0056466D"/>
    <w:rsid w:val="0056477A"/>
    <w:rsid w:val="0056547B"/>
    <w:rsid w:val="0056592B"/>
    <w:rsid w:val="00565E0A"/>
    <w:rsid w:val="005660D3"/>
    <w:rsid w:val="0056770D"/>
    <w:rsid w:val="005677EF"/>
    <w:rsid w:val="005733A5"/>
    <w:rsid w:val="00573E7D"/>
    <w:rsid w:val="00574AA9"/>
    <w:rsid w:val="00575535"/>
    <w:rsid w:val="00575C9F"/>
    <w:rsid w:val="005764F6"/>
    <w:rsid w:val="00577102"/>
    <w:rsid w:val="00577A49"/>
    <w:rsid w:val="005819DD"/>
    <w:rsid w:val="00582287"/>
    <w:rsid w:val="00583ECA"/>
    <w:rsid w:val="00584AA5"/>
    <w:rsid w:val="00584B96"/>
    <w:rsid w:val="005852AF"/>
    <w:rsid w:val="0058540A"/>
    <w:rsid w:val="00585EEA"/>
    <w:rsid w:val="00587CE2"/>
    <w:rsid w:val="00587F87"/>
    <w:rsid w:val="005902A2"/>
    <w:rsid w:val="00590BE4"/>
    <w:rsid w:val="00591542"/>
    <w:rsid w:val="00591A58"/>
    <w:rsid w:val="005922EC"/>
    <w:rsid w:val="00592AD0"/>
    <w:rsid w:val="00593225"/>
    <w:rsid w:val="005950FA"/>
    <w:rsid w:val="00595784"/>
    <w:rsid w:val="00595EC2"/>
    <w:rsid w:val="005A02FD"/>
    <w:rsid w:val="005A0597"/>
    <w:rsid w:val="005A0B09"/>
    <w:rsid w:val="005A0D93"/>
    <w:rsid w:val="005A1516"/>
    <w:rsid w:val="005A2B54"/>
    <w:rsid w:val="005A3098"/>
    <w:rsid w:val="005A32DD"/>
    <w:rsid w:val="005A4161"/>
    <w:rsid w:val="005A471D"/>
    <w:rsid w:val="005A487A"/>
    <w:rsid w:val="005A489C"/>
    <w:rsid w:val="005A5631"/>
    <w:rsid w:val="005A7BAE"/>
    <w:rsid w:val="005A7CFE"/>
    <w:rsid w:val="005B0D7D"/>
    <w:rsid w:val="005B3F5B"/>
    <w:rsid w:val="005B42AC"/>
    <w:rsid w:val="005B4883"/>
    <w:rsid w:val="005B4EFB"/>
    <w:rsid w:val="005B55CB"/>
    <w:rsid w:val="005B582D"/>
    <w:rsid w:val="005B5AFF"/>
    <w:rsid w:val="005B615C"/>
    <w:rsid w:val="005B76E0"/>
    <w:rsid w:val="005B76EF"/>
    <w:rsid w:val="005B7DAC"/>
    <w:rsid w:val="005C0964"/>
    <w:rsid w:val="005C2436"/>
    <w:rsid w:val="005C2B84"/>
    <w:rsid w:val="005C2D85"/>
    <w:rsid w:val="005C38A5"/>
    <w:rsid w:val="005C38D0"/>
    <w:rsid w:val="005C42C7"/>
    <w:rsid w:val="005C463B"/>
    <w:rsid w:val="005C7382"/>
    <w:rsid w:val="005C785A"/>
    <w:rsid w:val="005C7F67"/>
    <w:rsid w:val="005D0ADA"/>
    <w:rsid w:val="005D0FA8"/>
    <w:rsid w:val="005D13BF"/>
    <w:rsid w:val="005D168E"/>
    <w:rsid w:val="005D1B9E"/>
    <w:rsid w:val="005D202B"/>
    <w:rsid w:val="005D2388"/>
    <w:rsid w:val="005D23E4"/>
    <w:rsid w:val="005D2A1B"/>
    <w:rsid w:val="005D3D8C"/>
    <w:rsid w:val="005D3FD8"/>
    <w:rsid w:val="005D4D2F"/>
    <w:rsid w:val="005D4DE9"/>
    <w:rsid w:val="005D5760"/>
    <w:rsid w:val="005D5B8A"/>
    <w:rsid w:val="005D61DC"/>
    <w:rsid w:val="005D62AE"/>
    <w:rsid w:val="005D6627"/>
    <w:rsid w:val="005D6C08"/>
    <w:rsid w:val="005D6FAF"/>
    <w:rsid w:val="005D7510"/>
    <w:rsid w:val="005D75CC"/>
    <w:rsid w:val="005D7DB4"/>
    <w:rsid w:val="005E052C"/>
    <w:rsid w:val="005E06A7"/>
    <w:rsid w:val="005E071A"/>
    <w:rsid w:val="005E1F0D"/>
    <w:rsid w:val="005E3386"/>
    <w:rsid w:val="005E3BE1"/>
    <w:rsid w:val="005E541E"/>
    <w:rsid w:val="005E5D0F"/>
    <w:rsid w:val="005E5D69"/>
    <w:rsid w:val="005E707D"/>
    <w:rsid w:val="005E74B4"/>
    <w:rsid w:val="005E7905"/>
    <w:rsid w:val="005F04DA"/>
    <w:rsid w:val="005F06D0"/>
    <w:rsid w:val="005F073E"/>
    <w:rsid w:val="005F0DFC"/>
    <w:rsid w:val="005F1D6B"/>
    <w:rsid w:val="005F1E32"/>
    <w:rsid w:val="005F2A13"/>
    <w:rsid w:val="005F2C3A"/>
    <w:rsid w:val="005F2CA7"/>
    <w:rsid w:val="005F445F"/>
    <w:rsid w:val="005F45D8"/>
    <w:rsid w:val="005F4B47"/>
    <w:rsid w:val="005F5427"/>
    <w:rsid w:val="005F5B0F"/>
    <w:rsid w:val="005F5BAB"/>
    <w:rsid w:val="005F6C61"/>
    <w:rsid w:val="005F6E07"/>
    <w:rsid w:val="005F7219"/>
    <w:rsid w:val="0060069C"/>
    <w:rsid w:val="00600BEB"/>
    <w:rsid w:val="00600E62"/>
    <w:rsid w:val="00600E97"/>
    <w:rsid w:val="00601372"/>
    <w:rsid w:val="00601F7D"/>
    <w:rsid w:val="00602402"/>
    <w:rsid w:val="0060264B"/>
    <w:rsid w:val="00604A10"/>
    <w:rsid w:val="00605E6C"/>
    <w:rsid w:val="006067A2"/>
    <w:rsid w:val="00607610"/>
    <w:rsid w:val="00607692"/>
    <w:rsid w:val="00607B5B"/>
    <w:rsid w:val="0061080A"/>
    <w:rsid w:val="006114C3"/>
    <w:rsid w:val="00612B70"/>
    <w:rsid w:val="00613991"/>
    <w:rsid w:val="00613DA7"/>
    <w:rsid w:val="00614D0C"/>
    <w:rsid w:val="00616C66"/>
    <w:rsid w:val="00617406"/>
    <w:rsid w:val="00617468"/>
    <w:rsid w:val="006176CC"/>
    <w:rsid w:val="00617F4C"/>
    <w:rsid w:val="00620126"/>
    <w:rsid w:val="006203BA"/>
    <w:rsid w:val="00620608"/>
    <w:rsid w:val="0062151A"/>
    <w:rsid w:val="0062220D"/>
    <w:rsid w:val="006225B4"/>
    <w:rsid w:val="0062335B"/>
    <w:rsid w:val="006244E8"/>
    <w:rsid w:val="00624825"/>
    <w:rsid w:val="00624863"/>
    <w:rsid w:val="00624EA0"/>
    <w:rsid w:val="006251FB"/>
    <w:rsid w:val="00625D3F"/>
    <w:rsid w:val="00625E71"/>
    <w:rsid w:val="0062668E"/>
    <w:rsid w:val="00631349"/>
    <w:rsid w:val="006318C3"/>
    <w:rsid w:val="0063235B"/>
    <w:rsid w:val="00632E4E"/>
    <w:rsid w:val="0063496F"/>
    <w:rsid w:val="006350C1"/>
    <w:rsid w:val="006357C8"/>
    <w:rsid w:val="00637A62"/>
    <w:rsid w:val="00640188"/>
    <w:rsid w:val="0064212A"/>
    <w:rsid w:val="0064220F"/>
    <w:rsid w:val="00642272"/>
    <w:rsid w:val="00642464"/>
    <w:rsid w:val="00642905"/>
    <w:rsid w:val="00643599"/>
    <w:rsid w:val="0064370A"/>
    <w:rsid w:val="00643741"/>
    <w:rsid w:val="00644CBE"/>
    <w:rsid w:val="0064588F"/>
    <w:rsid w:val="00646107"/>
    <w:rsid w:val="006469A2"/>
    <w:rsid w:val="00647A95"/>
    <w:rsid w:val="00647C26"/>
    <w:rsid w:val="00650863"/>
    <w:rsid w:val="0065109E"/>
    <w:rsid w:val="0065114B"/>
    <w:rsid w:val="00651C85"/>
    <w:rsid w:val="00652767"/>
    <w:rsid w:val="0065395D"/>
    <w:rsid w:val="00654683"/>
    <w:rsid w:val="006568AD"/>
    <w:rsid w:val="006574FE"/>
    <w:rsid w:val="00661ADB"/>
    <w:rsid w:val="00662060"/>
    <w:rsid w:val="00662286"/>
    <w:rsid w:val="00662BDA"/>
    <w:rsid w:val="00662DAE"/>
    <w:rsid w:val="00662E7E"/>
    <w:rsid w:val="00663954"/>
    <w:rsid w:val="00663A7B"/>
    <w:rsid w:val="00665F3A"/>
    <w:rsid w:val="0066625A"/>
    <w:rsid w:val="00666909"/>
    <w:rsid w:val="00667D50"/>
    <w:rsid w:val="00670408"/>
    <w:rsid w:val="006704F3"/>
    <w:rsid w:val="00670F49"/>
    <w:rsid w:val="0067150B"/>
    <w:rsid w:val="00671C02"/>
    <w:rsid w:val="0067224B"/>
    <w:rsid w:val="006734FE"/>
    <w:rsid w:val="00673E46"/>
    <w:rsid w:val="00674279"/>
    <w:rsid w:val="00674B9A"/>
    <w:rsid w:val="00674C29"/>
    <w:rsid w:val="006757F1"/>
    <w:rsid w:val="00676ACA"/>
    <w:rsid w:val="00677218"/>
    <w:rsid w:val="0067792E"/>
    <w:rsid w:val="00677C37"/>
    <w:rsid w:val="0068034B"/>
    <w:rsid w:val="00680373"/>
    <w:rsid w:val="00680D7C"/>
    <w:rsid w:val="00681E60"/>
    <w:rsid w:val="00684193"/>
    <w:rsid w:val="00685A96"/>
    <w:rsid w:val="00686C7F"/>
    <w:rsid w:val="00686CBB"/>
    <w:rsid w:val="00691694"/>
    <w:rsid w:val="006923BE"/>
    <w:rsid w:val="0069362B"/>
    <w:rsid w:val="0069421F"/>
    <w:rsid w:val="00694322"/>
    <w:rsid w:val="006A053B"/>
    <w:rsid w:val="006A10C6"/>
    <w:rsid w:val="006A2263"/>
    <w:rsid w:val="006A315E"/>
    <w:rsid w:val="006A3737"/>
    <w:rsid w:val="006A3B74"/>
    <w:rsid w:val="006A3DE7"/>
    <w:rsid w:val="006A3E0B"/>
    <w:rsid w:val="006A4097"/>
    <w:rsid w:val="006A46DB"/>
    <w:rsid w:val="006A4872"/>
    <w:rsid w:val="006A67E3"/>
    <w:rsid w:val="006A6916"/>
    <w:rsid w:val="006A6C1A"/>
    <w:rsid w:val="006A6C3F"/>
    <w:rsid w:val="006A73A5"/>
    <w:rsid w:val="006A75A1"/>
    <w:rsid w:val="006A7774"/>
    <w:rsid w:val="006A7BD3"/>
    <w:rsid w:val="006B1472"/>
    <w:rsid w:val="006B2C94"/>
    <w:rsid w:val="006B3595"/>
    <w:rsid w:val="006B408F"/>
    <w:rsid w:val="006B4520"/>
    <w:rsid w:val="006B49BE"/>
    <w:rsid w:val="006B4AA3"/>
    <w:rsid w:val="006B4AD7"/>
    <w:rsid w:val="006B5326"/>
    <w:rsid w:val="006B6735"/>
    <w:rsid w:val="006B69C0"/>
    <w:rsid w:val="006B7125"/>
    <w:rsid w:val="006B71EB"/>
    <w:rsid w:val="006C02CB"/>
    <w:rsid w:val="006C07E2"/>
    <w:rsid w:val="006C136A"/>
    <w:rsid w:val="006C1380"/>
    <w:rsid w:val="006C2AD5"/>
    <w:rsid w:val="006C3711"/>
    <w:rsid w:val="006C3991"/>
    <w:rsid w:val="006C4374"/>
    <w:rsid w:val="006C4C2F"/>
    <w:rsid w:val="006C5A7C"/>
    <w:rsid w:val="006C6E3B"/>
    <w:rsid w:val="006C7F85"/>
    <w:rsid w:val="006D1F5F"/>
    <w:rsid w:val="006D2076"/>
    <w:rsid w:val="006D33AE"/>
    <w:rsid w:val="006D3563"/>
    <w:rsid w:val="006D383F"/>
    <w:rsid w:val="006D3E76"/>
    <w:rsid w:val="006D47B5"/>
    <w:rsid w:val="006D4F55"/>
    <w:rsid w:val="006D5551"/>
    <w:rsid w:val="006D5BE8"/>
    <w:rsid w:val="006D624A"/>
    <w:rsid w:val="006D6347"/>
    <w:rsid w:val="006D6E96"/>
    <w:rsid w:val="006D75D5"/>
    <w:rsid w:val="006E024E"/>
    <w:rsid w:val="006E0760"/>
    <w:rsid w:val="006E0CEC"/>
    <w:rsid w:val="006E1610"/>
    <w:rsid w:val="006E21EA"/>
    <w:rsid w:val="006E2B20"/>
    <w:rsid w:val="006E3634"/>
    <w:rsid w:val="006E3A5F"/>
    <w:rsid w:val="006E4526"/>
    <w:rsid w:val="006E4B1B"/>
    <w:rsid w:val="006E607B"/>
    <w:rsid w:val="006F0AD5"/>
    <w:rsid w:val="006F18A5"/>
    <w:rsid w:val="006F1955"/>
    <w:rsid w:val="006F1C82"/>
    <w:rsid w:val="006F1D91"/>
    <w:rsid w:val="006F27E1"/>
    <w:rsid w:val="006F2B72"/>
    <w:rsid w:val="006F2FEC"/>
    <w:rsid w:val="006F342F"/>
    <w:rsid w:val="006F34A8"/>
    <w:rsid w:val="006F35B0"/>
    <w:rsid w:val="006F3F9E"/>
    <w:rsid w:val="006F4BBF"/>
    <w:rsid w:val="006F53FB"/>
    <w:rsid w:val="006F672C"/>
    <w:rsid w:val="006F6F71"/>
    <w:rsid w:val="007001EB"/>
    <w:rsid w:val="00700A10"/>
    <w:rsid w:val="0070140F"/>
    <w:rsid w:val="007021E9"/>
    <w:rsid w:val="00702670"/>
    <w:rsid w:val="00703C9A"/>
    <w:rsid w:val="00703D5F"/>
    <w:rsid w:val="00704E59"/>
    <w:rsid w:val="0070527D"/>
    <w:rsid w:val="0070680F"/>
    <w:rsid w:val="00710827"/>
    <w:rsid w:val="00710E68"/>
    <w:rsid w:val="00712560"/>
    <w:rsid w:val="00712A76"/>
    <w:rsid w:val="00712D57"/>
    <w:rsid w:val="007138EA"/>
    <w:rsid w:val="0071473E"/>
    <w:rsid w:val="00715365"/>
    <w:rsid w:val="00715DD3"/>
    <w:rsid w:val="0071783D"/>
    <w:rsid w:val="007178C9"/>
    <w:rsid w:val="00717BD2"/>
    <w:rsid w:val="00720182"/>
    <w:rsid w:val="00720C6C"/>
    <w:rsid w:val="00722087"/>
    <w:rsid w:val="007239AB"/>
    <w:rsid w:val="00724BF4"/>
    <w:rsid w:val="0072507A"/>
    <w:rsid w:val="00725B5A"/>
    <w:rsid w:val="00725C8B"/>
    <w:rsid w:val="007267F0"/>
    <w:rsid w:val="00726F6C"/>
    <w:rsid w:val="007274C2"/>
    <w:rsid w:val="0072755E"/>
    <w:rsid w:val="007279DD"/>
    <w:rsid w:val="007305C1"/>
    <w:rsid w:val="007306AA"/>
    <w:rsid w:val="0073132F"/>
    <w:rsid w:val="0073136A"/>
    <w:rsid w:val="00732646"/>
    <w:rsid w:val="00733190"/>
    <w:rsid w:val="007339AC"/>
    <w:rsid w:val="00733A28"/>
    <w:rsid w:val="00734ACE"/>
    <w:rsid w:val="00736741"/>
    <w:rsid w:val="00736AA0"/>
    <w:rsid w:val="00736AAB"/>
    <w:rsid w:val="00737B40"/>
    <w:rsid w:val="0074055A"/>
    <w:rsid w:val="007407EE"/>
    <w:rsid w:val="00740DD8"/>
    <w:rsid w:val="00740F75"/>
    <w:rsid w:val="007420D4"/>
    <w:rsid w:val="0074218A"/>
    <w:rsid w:val="00742530"/>
    <w:rsid w:val="007433BA"/>
    <w:rsid w:val="0074373D"/>
    <w:rsid w:val="00744680"/>
    <w:rsid w:val="007447A5"/>
    <w:rsid w:val="007457BE"/>
    <w:rsid w:val="00745D86"/>
    <w:rsid w:val="0074629B"/>
    <w:rsid w:val="00746AAB"/>
    <w:rsid w:val="00746F21"/>
    <w:rsid w:val="007473A9"/>
    <w:rsid w:val="00747E54"/>
    <w:rsid w:val="007503D4"/>
    <w:rsid w:val="007508AD"/>
    <w:rsid w:val="00751749"/>
    <w:rsid w:val="0075197C"/>
    <w:rsid w:val="00752B42"/>
    <w:rsid w:val="00752B58"/>
    <w:rsid w:val="00752F3C"/>
    <w:rsid w:val="0075362F"/>
    <w:rsid w:val="0075407C"/>
    <w:rsid w:val="007544EE"/>
    <w:rsid w:val="0075662E"/>
    <w:rsid w:val="00756C88"/>
    <w:rsid w:val="0075706B"/>
    <w:rsid w:val="007608F7"/>
    <w:rsid w:val="00761D81"/>
    <w:rsid w:val="00762C10"/>
    <w:rsid w:val="00763286"/>
    <w:rsid w:val="00764091"/>
    <w:rsid w:val="00764B6D"/>
    <w:rsid w:val="00765684"/>
    <w:rsid w:val="00766AEF"/>
    <w:rsid w:val="007679A4"/>
    <w:rsid w:val="00770A89"/>
    <w:rsid w:val="00770CBB"/>
    <w:rsid w:val="00772366"/>
    <w:rsid w:val="00772E5D"/>
    <w:rsid w:val="00773229"/>
    <w:rsid w:val="0077421D"/>
    <w:rsid w:val="007750DA"/>
    <w:rsid w:val="00775314"/>
    <w:rsid w:val="00775368"/>
    <w:rsid w:val="00775754"/>
    <w:rsid w:val="00775DC4"/>
    <w:rsid w:val="00776723"/>
    <w:rsid w:val="00776E21"/>
    <w:rsid w:val="00777413"/>
    <w:rsid w:val="00777A37"/>
    <w:rsid w:val="00777BBB"/>
    <w:rsid w:val="00777C50"/>
    <w:rsid w:val="007801C5"/>
    <w:rsid w:val="00782811"/>
    <w:rsid w:val="00782C9C"/>
    <w:rsid w:val="00784101"/>
    <w:rsid w:val="007848C4"/>
    <w:rsid w:val="00784B2A"/>
    <w:rsid w:val="00784B2C"/>
    <w:rsid w:val="00786780"/>
    <w:rsid w:val="007877A6"/>
    <w:rsid w:val="0079118A"/>
    <w:rsid w:val="007919F4"/>
    <w:rsid w:val="00791A63"/>
    <w:rsid w:val="0079260C"/>
    <w:rsid w:val="00792960"/>
    <w:rsid w:val="007937A3"/>
    <w:rsid w:val="007956B1"/>
    <w:rsid w:val="007970A8"/>
    <w:rsid w:val="007A0103"/>
    <w:rsid w:val="007A0635"/>
    <w:rsid w:val="007A30E7"/>
    <w:rsid w:val="007A42CD"/>
    <w:rsid w:val="007A4320"/>
    <w:rsid w:val="007A51F3"/>
    <w:rsid w:val="007A55DA"/>
    <w:rsid w:val="007A6146"/>
    <w:rsid w:val="007A62A4"/>
    <w:rsid w:val="007A6349"/>
    <w:rsid w:val="007A69DC"/>
    <w:rsid w:val="007A6E91"/>
    <w:rsid w:val="007A777F"/>
    <w:rsid w:val="007A7C63"/>
    <w:rsid w:val="007A7C6A"/>
    <w:rsid w:val="007B0483"/>
    <w:rsid w:val="007B1724"/>
    <w:rsid w:val="007B17BA"/>
    <w:rsid w:val="007B25D8"/>
    <w:rsid w:val="007B2D6E"/>
    <w:rsid w:val="007B30B9"/>
    <w:rsid w:val="007B32B2"/>
    <w:rsid w:val="007B3EFE"/>
    <w:rsid w:val="007B4570"/>
    <w:rsid w:val="007B5B90"/>
    <w:rsid w:val="007B600B"/>
    <w:rsid w:val="007B6166"/>
    <w:rsid w:val="007B64D7"/>
    <w:rsid w:val="007B6CDE"/>
    <w:rsid w:val="007C036A"/>
    <w:rsid w:val="007C0E1C"/>
    <w:rsid w:val="007C10A7"/>
    <w:rsid w:val="007C131B"/>
    <w:rsid w:val="007C2CF8"/>
    <w:rsid w:val="007C3B4B"/>
    <w:rsid w:val="007C4DCE"/>
    <w:rsid w:val="007C4DF2"/>
    <w:rsid w:val="007C4F61"/>
    <w:rsid w:val="007C512E"/>
    <w:rsid w:val="007C5946"/>
    <w:rsid w:val="007C60E3"/>
    <w:rsid w:val="007C6785"/>
    <w:rsid w:val="007C6AEA"/>
    <w:rsid w:val="007C7008"/>
    <w:rsid w:val="007D0542"/>
    <w:rsid w:val="007D0B94"/>
    <w:rsid w:val="007D0BEF"/>
    <w:rsid w:val="007D1676"/>
    <w:rsid w:val="007D5A39"/>
    <w:rsid w:val="007D5A6D"/>
    <w:rsid w:val="007D62AA"/>
    <w:rsid w:val="007E091D"/>
    <w:rsid w:val="007E0D6B"/>
    <w:rsid w:val="007E0DC8"/>
    <w:rsid w:val="007E0EAA"/>
    <w:rsid w:val="007E20DA"/>
    <w:rsid w:val="007E64AD"/>
    <w:rsid w:val="007E7532"/>
    <w:rsid w:val="007F0111"/>
    <w:rsid w:val="007F1999"/>
    <w:rsid w:val="007F3B52"/>
    <w:rsid w:val="007F4364"/>
    <w:rsid w:val="007F438E"/>
    <w:rsid w:val="007F4694"/>
    <w:rsid w:val="007F480E"/>
    <w:rsid w:val="007F6A13"/>
    <w:rsid w:val="00800207"/>
    <w:rsid w:val="008004A1"/>
    <w:rsid w:val="0080149F"/>
    <w:rsid w:val="008018D9"/>
    <w:rsid w:val="00802EB4"/>
    <w:rsid w:val="008042DC"/>
    <w:rsid w:val="008046DD"/>
    <w:rsid w:val="008046F5"/>
    <w:rsid w:val="00804818"/>
    <w:rsid w:val="008061F0"/>
    <w:rsid w:val="00806BA9"/>
    <w:rsid w:val="00807738"/>
    <w:rsid w:val="00811238"/>
    <w:rsid w:val="00812991"/>
    <w:rsid w:val="00812C1D"/>
    <w:rsid w:val="00814A9C"/>
    <w:rsid w:val="00814CAA"/>
    <w:rsid w:val="00815334"/>
    <w:rsid w:val="008160A8"/>
    <w:rsid w:val="0081616F"/>
    <w:rsid w:val="00816740"/>
    <w:rsid w:val="00816FFA"/>
    <w:rsid w:val="00820B85"/>
    <w:rsid w:val="008213F9"/>
    <w:rsid w:val="0082193B"/>
    <w:rsid w:val="008222A8"/>
    <w:rsid w:val="008228DB"/>
    <w:rsid w:val="00822984"/>
    <w:rsid w:val="00823686"/>
    <w:rsid w:val="00823B73"/>
    <w:rsid w:val="00825302"/>
    <w:rsid w:val="00825DE6"/>
    <w:rsid w:val="00826C4B"/>
    <w:rsid w:val="00831BCA"/>
    <w:rsid w:val="0083371A"/>
    <w:rsid w:val="0083436C"/>
    <w:rsid w:val="00834FD5"/>
    <w:rsid w:val="008355C8"/>
    <w:rsid w:val="00835929"/>
    <w:rsid w:val="00835DB4"/>
    <w:rsid w:val="0083609C"/>
    <w:rsid w:val="008367F6"/>
    <w:rsid w:val="00841047"/>
    <w:rsid w:val="008414BB"/>
    <w:rsid w:val="008416D2"/>
    <w:rsid w:val="0084229D"/>
    <w:rsid w:val="008433C4"/>
    <w:rsid w:val="0084389E"/>
    <w:rsid w:val="00843E34"/>
    <w:rsid w:val="00844D7F"/>
    <w:rsid w:val="0084597C"/>
    <w:rsid w:val="008469BB"/>
    <w:rsid w:val="00847B24"/>
    <w:rsid w:val="00850061"/>
    <w:rsid w:val="00850D7D"/>
    <w:rsid w:val="0085130D"/>
    <w:rsid w:val="008514AB"/>
    <w:rsid w:val="0085260A"/>
    <w:rsid w:val="008527A1"/>
    <w:rsid w:val="00852C13"/>
    <w:rsid w:val="00854770"/>
    <w:rsid w:val="00854782"/>
    <w:rsid w:val="00855019"/>
    <w:rsid w:val="00855EAC"/>
    <w:rsid w:val="00855ECD"/>
    <w:rsid w:val="008561F1"/>
    <w:rsid w:val="00856711"/>
    <w:rsid w:val="0086065A"/>
    <w:rsid w:val="00861E5B"/>
    <w:rsid w:val="00862254"/>
    <w:rsid w:val="0086263C"/>
    <w:rsid w:val="0086314A"/>
    <w:rsid w:val="008632E6"/>
    <w:rsid w:val="0086345A"/>
    <w:rsid w:val="00863548"/>
    <w:rsid w:val="00863C21"/>
    <w:rsid w:val="00864DA3"/>
    <w:rsid w:val="0086623A"/>
    <w:rsid w:val="008664A5"/>
    <w:rsid w:val="00866543"/>
    <w:rsid w:val="008667DA"/>
    <w:rsid w:val="00866AFF"/>
    <w:rsid w:val="008670C1"/>
    <w:rsid w:val="008708F0"/>
    <w:rsid w:val="00871C0A"/>
    <w:rsid w:val="008727A7"/>
    <w:rsid w:val="00872A80"/>
    <w:rsid w:val="008755D4"/>
    <w:rsid w:val="008759FE"/>
    <w:rsid w:val="00876226"/>
    <w:rsid w:val="008764C3"/>
    <w:rsid w:val="00877841"/>
    <w:rsid w:val="00877ABE"/>
    <w:rsid w:val="00877E54"/>
    <w:rsid w:val="00877F32"/>
    <w:rsid w:val="00880309"/>
    <w:rsid w:val="00880406"/>
    <w:rsid w:val="00880B5C"/>
    <w:rsid w:val="00881951"/>
    <w:rsid w:val="00881BEA"/>
    <w:rsid w:val="00882DDA"/>
    <w:rsid w:val="00883151"/>
    <w:rsid w:val="008831F9"/>
    <w:rsid w:val="00884BB6"/>
    <w:rsid w:val="00885A44"/>
    <w:rsid w:val="008861CA"/>
    <w:rsid w:val="00887314"/>
    <w:rsid w:val="0088736D"/>
    <w:rsid w:val="00887D84"/>
    <w:rsid w:val="0089090B"/>
    <w:rsid w:val="00891A19"/>
    <w:rsid w:val="008923C7"/>
    <w:rsid w:val="008924A7"/>
    <w:rsid w:val="00892907"/>
    <w:rsid w:val="00892B55"/>
    <w:rsid w:val="0089350A"/>
    <w:rsid w:val="00893E16"/>
    <w:rsid w:val="0089447B"/>
    <w:rsid w:val="00894E50"/>
    <w:rsid w:val="00895605"/>
    <w:rsid w:val="0089650A"/>
    <w:rsid w:val="00897C5B"/>
    <w:rsid w:val="00897F57"/>
    <w:rsid w:val="008A146D"/>
    <w:rsid w:val="008A1879"/>
    <w:rsid w:val="008A18D9"/>
    <w:rsid w:val="008A352B"/>
    <w:rsid w:val="008A46B8"/>
    <w:rsid w:val="008A5BCA"/>
    <w:rsid w:val="008A5F00"/>
    <w:rsid w:val="008A66F2"/>
    <w:rsid w:val="008A6729"/>
    <w:rsid w:val="008A6A13"/>
    <w:rsid w:val="008A7464"/>
    <w:rsid w:val="008A75CB"/>
    <w:rsid w:val="008A7707"/>
    <w:rsid w:val="008A7FEC"/>
    <w:rsid w:val="008B0075"/>
    <w:rsid w:val="008B0D78"/>
    <w:rsid w:val="008B0DAB"/>
    <w:rsid w:val="008B19D4"/>
    <w:rsid w:val="008B2069"/>
    <w:rsid w:val="008B307E"/>
    <w:rsid w:val="008B319F"/>
    <w:rsid w:val="008B3551"/>
    <w:rsid w:val="008B50B1"/>
    <w:rsid w:val="008C01A7"/>
    <w:rsid w:val="008C03F3"/>
    <w:rsid w:val="008C2697"/>
    <w:rsid w:val="008C40D6"/>
    <w:rsid w:val="008C5DEF"/>
    <w:rsid w:val="008C6166"/>
    <w:rsid w:val="008C6678"/>
    <w:rsid w:val="008D05D3"/>
    <w:rsid w:val="008D1E20"/>
    <w:rsid w:val="008D1FA2"/>
    <w:rsid w:val="008D2031"/>
    <w:rsid w:val="008D20AE"/>
    <w:rsid w:val="008D2965"/>
    <w:rsid w:val="008D29AD"/>
    <w:rsid w:val="008D3F29"/>
    <w:rsid w:val="008D4435"/>
    <w:rsid w:val="008D4B5B"/>
    <w:rsid w:val="008D567B"/>
    <w:rsid w:val="008D5ADA"/>
    <w:rsid w:val="008D65AB"/>
    <w:rsid w:val="008D6693"/>
    <w:rsid w:val="008D6914"/>
    <w:rsid w:val="008D6B9F"/>
    <w:rsid w:val="008E0402"/>
    <w:rsid w:val="008E04AF"/>
    <w:rsid w:val="008E07A8"/>
    <w:rsid w:val="008E086D"/>
    <w:rsid w:val="008E18F2"/>
    <w:rsid w:val="008E221B"/>
    <w:rsid w:val="008E2B1A"/>
    <w:rsid w:val="008E36BC"/>
    <w:rsid w:val="008E38A2"/>
    <w:rsid w:val="008E3EC6"/>
    <w:rsid w:val="008E4F46"/>
    <w:rsid w:val="008E6691"/>
    <w:rsid w:val="008E686E"/>
    <w:rsid w:val="008E765D"/>
    <w:rsid w:val="008F0D49"/>
    <w:rsid w:val="008F1265"/>
    <w:rsid w:val="008F151C"/>
    <w:rsid w:val="008F1C62"/>
    <w:rsid w:val="008F235F"/>
    <w:rsid w:val="008F3240"/>
    <w:rsid w:val="008F37D2"/>
    <w:rsid w:val="008F4496"/>
    <w:rsid w:val="008F45F3"/>
    <w:rsid w:val="008F51EF"/>
    <w:rsid w:val="008F6C5D"/>
    <w:rsid w:val="008F6D11"/>
    <w:rsid w:val="00900D5C"/>
    <w:rsid w:val="009016B4"/>
    <w:rsid w:val="009017FF"/>
    <w:rsid w:val="00901DC1"/>
    <w:rsid w:val="00903C1A"/>
    <w:rsid w:val="00904092"/>
    <w:rsid w:val="009048D3"/>
    <w:rsid w:val="00904E27"/>
    <w:rsid w:val="00904E5E"/>
    <w:rsid w:val="00906172"/>
    <w:rsid w:val="009061FD"/>
    <w:rsid w:val="009063A2"/>
    <w:rsid w:val="00906883"/>
    <w:rsid w:val="00907809"/>
    <w:rsid w:val="00907A14"/>
    <w:rsid w:val="00910126"/>
    <w:rsid w:val="00910855"/>
    <w:rsid w:val="0091296B"/>
    <w:rsid w:val="009130FE"/>
    <w:rsid w:val="00913335"/>
    <w:rsid w:val="00913493"/>
    <w:rsid w:val="009137A6"/>
    <w:rsid w:val="009147FC"/>
    <w:rsid w:val="009150DD"/>
    <w:rsid w:val="0091523E"/>
    <w:rsid w:val="009159F2"/>
    <w:rsid w:val="00917274"/>
    <w:rsid w:val="009177A1"/>
    <w:rsid w:val="0092025D"/>
    <w:rsid w:val="00920EED"/>
    <w:rsid w:val="009221A5"/>
    <w:rsid w:val="00923505"/>
    <w:rsid w:val="009248B4"/>
    <w:rsid w:val="00925138"/>
    <w:rsid w:val="009272BA"/>
    <w:rsid w:val="0092748E"/>
    <w:rsid w:val="009274AF"/>
    <w:rsid w:val="00927FD1"/>
    <w:rsid w:val="009301C5"/>
    <w:rsid w:val="00931690"/>
    <w:rsid w:val="0093204B"/>
    <w:rsid w:val="009325D4"/>
    <w:rsid w:val="00932F6D"/>
    <w:rsid w:val="00933C6B"/>
    <w:rsid w:val="00933DE7"/>
    <w:rsid w:val="009349AE"/>
    <w:rsid w:val="009349DC"/>
    <w:rsid w:val="00934D35"/>
    <w:rsid w:val="009357C7"/>
    <w:rsid w:val="00935E23"/>
    <w:rsid w:val="009364FA"/>
    <w:rsid w:val="00936D10"/>
    <w:rsid w:val="00936F5F"/>
    <w:rsid w:val="009370ED"/>
    <w:rsid w:val="00937F5D"/>
    <w:rsid w:val="0094006D"/>
    <w:rsid w:val="009401BB"/>
    <w:rsid w:val="00940E76"/>
    <w:rsid w:val="00941AEC"/>
    <w:rsid w:val="00941F59"/>
    <w:rsid w:val="00942740"/>
    <w:rsid w:val="00942E7A"/>
    <w:rsid w:val="00943874"/>
    <w:rsid w:val="00944DD5"/>
    <w:rsid w:val="009461BC"/>
    <w:rsid w:val="009478F2"/>
    <w:rsid w:val="009479FD"/>
    <w:rsid w:val="00947A0E"/>
    <w:rsid w:val="00947A27"/>
    <w:rsid w:val="009510CF"/>
    <w:rsid w:val="00951749"/>
    <w:rsid w:val="00951B81"/>
    <w:rsid w:val="009521EE"/>
    <w:rsid w:val="00952E7F"/>
    <w:rsid w:val="0095302E"/>
    <w:rsid w:val="00953133"/>
    <w:rsid w:val="00953A8E"/>
    <w:rsid w:val="00953CF7"/>
    <w:rsid w:val="009556F5"/>
    <w:rsid w:val="00955974"/>
    <w:rsid w:val="0095736D"/>
    <w:rsid w:val="00957F1D"/>
    <w:rsid w:val="00960221"/>
    <w:rsid w:val="00960988"/>
    <w:rsid w:val="00960A35"/>
    <w:rsid w:val="00963698"/>
    <w:rsid w:val="009637B5"/>
    <w:rsid w:val="00964567"/>
    <w:rsid w:val="00964B4B"/>
    <w:rsid w:val="00964CD7"/>
    <w:rsid w:val="00964F8F"/>
    <w:rsid w:val="00966284"/>
    <w:rsid w:val="00966367"/>
    <w:rsid w:val="00967DB3"/>
    <w:rsid w:val="0097015E"/>
    <w:rsid w:val="009702DE"/>
    <w:rsid w:val="0097097E"/>
    <w:rsid w:val="00971583"/>
    <w:rsid w:val="00972198"/>
    <w:rsid w:val="00972EBA"/>
    <w:rsid w:val="009735A8"/>
    <w:rsid w:val="00974475"/>
    <w:rsid w:val="00974485"/>
    <w:rsid w:val="00974F86"/>
    <w:rsid w:val="009758D8"/>
    <w:rsid w:val="00975A64"/>
    <w:rsid w:val="00975B4B"/>
    <w:rsid w:val="009763FA"/>
    <w:rsid w:val="00976770"/>
    <w:rsid w:val="00976A94"/>
    <w:rsid w:val="00976ABB"/>
    <w:rsid w:val="0098058D"/>
    <w:rsid w:val="009810F0"/>
    <w:rsid w:val="00981213"/>
    <w:rsid w:val="0098184D"/>
    <w:rsid w:val="00981CEC"/>
    <w:rsid w:val="00984BE6"/>
    <w:rsid w:val="00984CEB"/>
    <w:rsid w:val="00984F22"/>
    <w:rsid w:val="009858BD"/>
    <w:rsid w:val="009869CB"/>
    <w:rsid w:val="009902E4"/>
    <w:rsid w:val="00991D34"/>
    <w:rsid w:val="00993C90"/>
    <w:rsid w:val="00993FD9"/>
    <w:rsid w:val="009946CC"/>
    <w:rsid w:val="009959A6"/>
    <w:rsid w:val="009964C5"/>
    <w:rsid w:val="009972D4"/>
    <w:rsid w:val="0099787F"/>
    <w:rsid w:val="00997E4D"/>
    <w:rsid w:val="009A020C"/>
    <w:rsid w:val="009A126F"/>
    <w:rsid w:val="009A1633"/>
    <w:rsid w:val="009A31EE"/>
    <w:rsid w:val="009A3353"/>
    <w:rsid w:val="009A34D8"/>
    <w:rsid w:val="009A36FF"/>
    <w:rsid w:val="009A4FA0"/>
    <w:rsid w:val="009A5243"/>
    <w:rsid w:val="009A5B8B"/>
    <w:rsid w:val="009A70A8"/>
    <w:rsid w:val="009A710A"/>
    <w:rsid w:val="009A799A"/>
    <w:rsid w:val="009B0DC4"/>
    <w:rsid w:val="009B1E57"/>
    <w:rsid w:val="009B20FB"/>
    <w:rsid w:val="009B25B4"/>
    <w:rsid w:val="009B339E"/>
    <w:rsid w:val="009B369A"/>
    <w:rsid w:val="009B4DF7"/>
    <w:rsid w:val="009B5F4B"/>
    <w:rsid w:val="009B7F63"/>
    <w:rsid w:val="009C052C"/>
    <w:rsid w:val="009C07F7"/>
    <w:rsid w:val="009C1114"/>
    <w:rsid w:val="009C3EDC"/>
    <w:rsid w:val="009C44D4"/>
    <w:rsid w:val="009C6629"/>
    <w:rsid w:val="009C7094"/>
    <w:rsid w:val="009D0B29"/>
    <w:rsid w:val="009D0BCA"/>
    <w:rsid w:val="009D1D0F"/>
    <w:rsid w:val="009D23E6"/>
    <w:rsid w:val="009D2AD5"/>
    <w:rsid w:val="009D2CAF"/>
    <w:rsid w:val="009D3C99"/>
    <w:rsid w:val="009D40E5"/>
    <w:rsid w:val="009D44DE"/>
    <w:rsid w:val="009D616E"/>
    <w:rsid w:val="009D6B3F"/>
    <w:rsid w:val="009D74AA"/>
    <w:rsid w:val="009E0D40"/>
    <w:rsid w:val="009E20B7"/>
    <w:rsid w:val="009E2785"/>
    <w:rsid w:val="009E4B25"/>
    <w:rsid w:val="009E558E"/>
    <w:rsid w:val="009E7512"/>
    <w:rsid w:val="009E770B"/>
    <w:rsid w:val="009E7722"/>
    <w:rsid w:val="009F03FE"/>
    <w:rsid w:val="009F0822"/>
    <w:rsid w:val="009F1610"/>
    <w:rsid w:val="009F3F79"/>
    <w:rsid w:val="009F3FCC"/>
    <w:rsid w:val="009F4806"/>
    <w:rsid w:val="009F4D30"/>
    <w:rsid w:val="009F53F1"/>
    <w:rsid w:val="009F63FD"/>
    <w:rsid w:val="009F66BD"/>
    <w:rsid w:val="009F72F7"/>
    <w:rsid w:val="009F7C5C"/>
    <w:rsid w:val="00A00B07"/>
    <w:rsid w:val="00A02044"/>
    <w:rsid w:val="00A036FE"/>
    <w:rsid w:val="00A038B9"/>
    <w:rsid w:val="00A03C30"/>
    <w:rsid w:val="00A045D5"/>
    <w:rsid w:val="00A04A3D"/>
    <w:rsid w:val="00A04AB0"/>
    <w:rsid w:val="00A04D9E"/>
    <w:rsid w:val="00A050DA"/>
    <w:rsid w:val="00A053AC"/>
    <w:rsid w:val="00A05C06"/>
    <w:rsid w:val="00A10564"/>
    <w:rsid w:val="00A11720"/>
    <w:rsid w:val="00A120AA"/>
    <w:rsid w:val="00A120C0"/>
    <w:rsid w:val="00A123D1"/>
    <w:rsid w:val="00A12A6C"/>
    <w:rsid w:val="00A13518"/>
    <w:rsid w:val="00A1393A"/>
    <w:rsid w:val="00A14B55"/>
    <w:rsid w:val="00A158CF"/>
    <w:rsid w:val="00A15C65"/>
    <w:rsid w:val="00A15C69"/>
    <w:rsid w:val="00A177E8"/>
    <w:rsid w:val="00A17FC6"/>
    <w:rsid w:val="00A21662"/>
    <w:rsid w:val="00A22C4C"/>
    <w:rsid w:val="00A2419A"/>
    <w:rsid w:val="00A2424B"/>
    <w:rsid w:val="00A2429B"/>
    <w:rsid w:val="00A248ED"/>
    <w:rsid w:val="00A261B3"/>
    <w:rsid w:val="00A26C31"/>
    <w:rsid w:val="00A26D7C"/>
    <w:rsid w:val="00A27AC2"/>
    <w:rsid w:val="00A306A1"/>
    <w:rsid w:val="00A30E26"/>
    <w:rsid w:val="00A31206"/>
    <w:rsid w:val="00A31836"/>
    <w:rsid w:val="00A32086"/>
    <w:rsid w:val="00A32D89"/>
    <w:rsid w:val="00A32E75"/>
    <w:rsid w:val="00A3333F"/>
    <w:rsid w:val="00A336D1"/>
    <w:rsid w:val="00A33A08"/>
    <w:rsid w:val="00A3401C"/>
    <w:rsid w:val="00A3522B"/>
    <w:rsid w:val="00A354E8"/>
    <w:rsid w:val="00A4139E"/>
    <w:rsid w:val="00A42750"/>
    <w:rsid w:val="00A42E54"/>
    <w:rsid w:val="00A431EB"/>
    <w:rsid w:val="00A4342F"/>
    <w:rsid w:val="00A43C98"/>
    <w:rsid w:val="00A44407"/>
    <w:rsid w:val="00A46166"/>
    <w:rsid w:val="00A46FA6"/>
    <w:rsid w:val="00A47027"/>
    <w:rsid w:val="00A4718C"/>
    <w:rsid w:val="00A50288"/>
    <w:rsid w:val="00A528B3"/>
    <w:rsid w:val="00A53AF1"/>
    <w:rsid w:val="00A55117"/>
    <w:rsid w:val="00A55EE5"/>
    <w:rsid w:val="00A55FC8"/>
    <w:rsid w:val="00A57179"/>
    <w:rsid w:val="00A578D2"/>
    <w:rsid w:val="00A57DC7"/>
    <w:rsid w:val="00A6129F"/>
    <w:rsid w:val="00A617CD"/>
    <w:rsid w:val="00A61E70"/>
    <w:rsid w:val="00A62237"/>
    <w:rsid w:val="00A62E5F"/>
    <w:rsid w:val="00A63E23"/>
    <w:rsid w:val="00A657D7"/>
    <w:rsid w:val="00A65B01"/>
    <w:rsid w:val="00A65D12"/>
    <w:rsid w:val="00A6661C"/>
    <w:rsid w:val="00A66EC7"/>
    <w:rsid w:val="00A67756"/>
    <w:rsid w:val="00A715CC"/>
    <w:rsid w:val="00A71B41"/>
    <w:rsid w:val="00A71DAA"/>
    <w:rsid w:val="00A720BA"/>
    <w:rsid w:val="00A72EB7"/>
    <w:rsid w:val="00A7341C"/>
    <w:rsid w:val="00A73E94"/>
    <w:rsid w:val="00A746C7"/>
    <w:rsid w:val="00A74DDD"/>
    <w:rsid w:val="00A750A2"/>
    <w:rsid w:val="00A75172"/>
    <w:rsid w:val="00A755A7"/>
    <w:rsid w:val="00A7563D"/>
    <w:rsid w:val="00A758CF"/>
    <w:rsid w:val="00A76384"/>
    <w:rsid w:val="00A76787"/>
    <w:rsid w:val="00A76B9D"/>
    <w:rsid w:val="00A7708D"/>
    <w:rsid w:val="00A77159"/>
    <w:rsid w:val="00A77942"/>
    <w:rsid w:val="00A8027E"/>
    <w:rsid w:val="00A80A9C"/>
    <w:rsid w:val="00A81342"/>
    <w:rsid w:val="00A8257F"/>
    <w:rsid w:val="00A8377D"/>
    <w:rsid w:val="00A83852"/>
    <w:rsid w:val="00A83D20"/>
    <w:rsid w:val="00A84ECC"/>
    <w:rsid w:val="00A85892"/>
    <w:rsid w:val="00A86086"/>
    <w:rsid w:val="00A8670C"/>
    <w:rsid w:val="00A86F70"/>
    <w:rsid w:val="00A87E66"/>
    <w:rsid w:val="00A9139C"/>
    <w:rsid w:val="00A91567"/>
    <w:rsid w:val="00A921AA"/>
    <w:rsid w:val="00A926DC"/>
    <w:rsid w:val="00A92E3C"/>
    <w:rsid w:val="00A9361B"/>
    <w:rsid w:val="00A93B83"/>
    <w:rsid w:val="00A9444D"/>
    <w:rsid w:val="00A94503"/>
    <w:rsid w:val="00A953FA"/>
    <w:rsid w:val="00A9558A"/>
    <w:rsid w:val="00A95BC5"/>
    <w:rsid w:val="00A95FB9"/>
    <w:rsid w:val="00A97FE6"/>
    <w:rsid w:val="00AA0C2A"/>
    <w:rsid w:val="00AA0F5A"/>
    <w:rsid w:val="00AA2E22"/>
    <w:rsid w:val="00AA3A79"/>
    <w:rsid w:val="00AA4D1B"/>
    <w:rsid w:val="00AB083D"/>
    <w:rsid w:val="00AB307B"/>
    <w:rsid w:val="00AB3173"/>
    <w:rsid w:val="00AB3230"/>
    <w:rsid w:val="00AB426D"/>
    <w:rsid w:val="00AB4278"/>
    <w:rsid w:val="00AB5297"/>
    <w:rsid w:val="00AB5771"/>
    <w:rsid w:val="00AC0927"/>
    <w:rsid w:val="00AC0AD6"/>
    <w:rsid w:val="00AC16BE"/>
    <w:rsid w:val="00AC1DE8"/>
    <w:rsid w:val="00AC2F87"/>
    <w:rsid w:val="00AC31EB"/>
    <w:rsid w:val="00AC36E0"/>
    <w:rsid w:val="00AC45E5"/>
    <w:rsid w:val="00AC5D7E"/>
    <w:rsid w:val="00AD25AC"/>
    <w:rsid w:val="00AD380F"/>
    <w:rsid w:val="00AD41AA"/>
    <w:rsid w:val="00AD4725"/>
    <w:rsid w:val="00AD48CA"/>
    <w:rsid w:val="00AD4C3E"/>
    <w:rsid w:val="00AD4C62"/>
    <w:rsid w:val="00AD51F3"/>
    <w:rsid w:val="00AD5A37"/>
    <w:rsid w:val="00AE046B"/>
    <w:rsid w:val="00AE0521"/>
    <w:rsid w:val="00AE2735"/>
    <w:rsid w:val="00AE2FB5"/>
    <w:rsid w:val="00AE3920"/>
    <w:rsid w:val="00AE519B"/>
    <w:rsid w:val="00AE6124"/>
    <w:rsid w:val="00AE62D9"/>
    <w:rsid w:val="00AE65F8"/>
    <w:rsid w:val="00AE6C72"/>
    <w:rsid w:val="00AF079E"/>
    <w:rsid w:val="00AF114E"/>
    <w:rsid w:val="00AF18FF"/>
    <w:rsid w:val="00AF20CF"/>
    <w:rsid w:val="00AF2700"/>
    <w:rsid w:val="00AF2715"/>
    <w:rsid w:val="00AF50BE"/>
    <w:rsid w:val="00AF5221"/>
    <w:rsid w:val="00AF635E"/>
    <w:rsid w:val="00AF63C2"/>
    <w:rsid w:val="00AF64D6"/>
    <w:rsid w:val="00AF7436"/>
    <w:rsid w:val="00AF77C3"/>
    <w:rsid w:val="00B00953"/>
    <w:rsid w:val="00B00DE6"/>
    <w:rsid w:val="00B01354"/>
    <w:rsid w:val="00B018C4"/>
    <w:rsid w:val="00B02414"/>
    <w:rsid w:val="00B0255F"/>
    <w:rsid w:val="00B02A78"/>
    <w:rsid w:val="00B02F52"/>
    <w:rsid w:val="00B03047"/>
    <w:rsid w:val="00B031D9"/>
    <w:rsid w:val="00B032D7"/>
    <w:rsid w:val="00B03963"/>
    <w:rsid w:val="00B03F13"/>
    <w:rsid w:val="00B04209"/>
    <w:rsid w:val="00B049D3"/>
    <w:rsid w:val="00B0571A"/>
    <w:rsid w:val="00B05900"/>
    <w:rsid w:val="00B05A5F"/>
    <w:rsid w:val="00B06706"/>
    <w:rsid w:val="00B072F6"/>
    <w:rsid w:val="00B074A3"/>
    <w:rsid w:val="00B112A3"/>
    <w:rsid w:val="00B12303"/>
    <w:rsid w:val="00B12CD6"/>
    <w:rsid w:val="00B12D0F"/>
    <w:rsid w:val="00B13BB9"/>
    <w:rsid w:val="00B14CA4"/>
    <w:rsid w:val="00B153AB"/>
    <w:rsid w:val="00B157B3"/>
    <w:rsid w:val="00B15B12"/>
    <w:rsid w:val="00B15C64"/>
    <w:rsid w:val="00B1610B"/>
    <w:rsid w:val="00B165FD"/>
    <w:rsid w:val="00B16AF4"/>
    <w:rsid w:val="00B16B80"/>
    <w:rsid w:val="00B1734B"/>
    <w:rsid w:val="00B17CFA"/>
    <w:rsid w:val="00B2022F"/>
    <w:rsid w:val="00B233BF"/>
    <w:rsid w:val="00B23F2F"/>
    <w:rsid w:val="00B241A8"/>
    <w:rsid w:val="00B265A9"/>
    <w:rsid w:val="00B26D8B"/>
    <w:rsid w:val="00B3122F"/>
    <w:rsid w:val="00B33BDB"/>
    <w:rsid w:val="00B34486"/>
    <w:rsid w:val="00B34E34"/>
    <w:rsid w:val="00B354D6"/>
    <w:rsid w:val="00B35F05"/>
    <w:rsid w:val="00B3697F"/>
    <w:rsid w:val="00B369E0"/>
    <w:rsid w:val="00B3771F"/>
    <w:rsid w:val="00B40A01"/>
    <w:rsid w:val="00B4184D"/>
    <w:rsid w:val="00B4197D"/>
    <w:rsid w:val="00B42C4D"/>
    <w:rsid w:val="00B44036"/>
    <w:rsid w:val="00B446F4"/>
    <w:rsid w:val="00B44883"/>
    <w:rsid w:val="00B45459"/>
    <w:rsid w:val="00B45928"/>
    <w:rsid w:val="00B467B6"/>
    <w:rsid w:val="00B46945"/>
    <w:rsid w:val="00B46F9B"/>
    <w:rsid w:val="00B4763B"/>
    <w:rsid w:val="00B478D1"/>
    <w:rsid w:val="00B5068B"/>
    <w:rsid w:val="00B50B0B"/>
    <w:rsid w:val="00B513F5"/>
    <w:rsid w:val="00B5143D"/>
    <w:rsid w:val="00B51A11"/>
    <w:rsid w:val="00B51DBA"/>
    <w:rsid w:val="00B5228A"/>
    <w:rsid w:val="00B52CF6"/>
    <w:rsid w:val="00B53B30"/>
    <w:rsid w:val="00B556D5"/>
    <w:rsid w:val="00B55719"/>
    <w:rsid w:val="00B56298"/>
    <w:rsid w:val="00B56352"/>
    <w:rsid w:val="00B56D12"/>
    <w:rsid w:val="00B572CD"/>
    <w:rsid w:val="00B57D6B"/>
    <w:rsid w:val="00B60147"/>
    <w:rsid w:val="00B606EE"/>
    <w:rsid w:val="00B60D25"/>
    <w:rsid w:val="00B611ED"/>
    <w:rsid w:val="00B638B3"/>
    <w:rsid w:val="00B64080"/>
    <w:rsid w:val="00B64BD7"/>
    <w:rsid w:val="00B663B6"/>
    <w:rsid w:val="00B66E10"/>
    <w:rsid w:val="00B671E5"/>
    <w:rsid w:val="00B6787B"/>
    <w:rsid w:val="00B67A49"/>
    <w:rsid w:val="00B701D4"/>
    <w:rsid w:val="00B713BA"/>
    <w:rsid w:val="00B71D8A"/>
    <w:rsid w:val="00B721C5"/>
    <w:rsid w:val="00B731C8"/>
    <w:rsid w:val="00B73BF0"/>
    <w:rsid w:val="00B74D21"/>
    <w:rsid w:val="00B759C7"/>
    <w:rsid w:val="00B769EB"/>
    <w:rsid w:val="00B772E6"/>
    <w:rsid w:val="00B776E1"/>
    <w:rsid w:val="00B77884"/>
    <w:rsid w:val="00B778A5"/>
    <w:rsid w:val="00B80967"/>
    <w:rsid w:val="00B81C10"/>
    <w:rsid w:val="00B82982"/>
    <w:rsid w:val="00B82E32"/>
    <w:rsid w:val="00B845DC"/>
    <w:rsid w:val="00B8487D"/>
    <w:rsid w:val="00B84D64"/>
    <w:rsid w:val="00B85126"/>
    <w:rsid w:val="00B852E5"/>
    <w:rsid w:val="00B85313"/>
    <w:rsid w:val="00B86473"/>
    <w:rsid w:val="00B91402"/>
    <w:rsid w:val="00B91745"/>
    <w:rsid w:val="00B91913"/>
    <w:rsid w:val="00B92292"/>
    <w:rsid w:val="00B9246D"/>
    <w:rsid w:val="00B929A5"/>
    <w:rsid w:val="00B9423C"/>
    <w:rsid w:val="00B9511B"/>
    <w:rsid w:val="00B95134"/>
    <w:rsid w:val="00B951A5"/>
    <w:rsid w:val="00B95641"/>
    <w:rsid w:val="00B95ECE"/>
    <w:rsid w:val="00B96017"/>
    <w:rsid w:val="00B960E9"/>
    <w:rsid w:val="00B9632A"/>
    <w:rsid w:val="00BA0643"/>
    <w:rsid w:val="00BA11E7"/>
    <w:rsid w:val="00BA1216"/>
    <w:rsid w:val="00BA15E9"/>
    <w:rsid w:val="00BA2984"/>
    <w:rsid w:val="00BA35AF"/>
    <w:rsid w:val="00BA35B9"/>
    <w:rsid w:val="00BA40AF"/>
    <w:rsid w:val="00BA469C"/>
    <w:rsid w:val="00BA52B3"/>
    <w:rsid w:val="00BA5740"/>
    <w:rsid w:val="00BA6229"/>
    <w:rsid w:val="00BA71F2"/>
    <w:rsid w:val="00BA7905"/>
    <w:rsid w:val="00BA7B45"/>
    <w:rsid w:val="00BA7BD9"/>
    <w:rsid w:val="00BA7ED2"/>
    <w:rsid w:val="00BB0B0B"/>
    <w:rsid w:val="00BB0D44"/>
    <w:rsid w:val="00BB10E5"/>
    <w:rsid w:val="00BB1161"/>
    <w:rsid w:val="00BB123F"/>
    <w:rsid w:val="00BB15A3"/>
    <w:rsid w:val="00BB29E2"/>
    <w:rsid w:val="00BB635A"/>
    <w:rsid w:val="00BB64E2"/>
    <w:rsid w:val="00BB7ECA"/>
    <w:rsid w:val="00BC22C7"/>
    <w:rsid w:val="00BC30F4"/>
    <w:rsid w:val="00BC3350"/>
    <w:rsid w:val="00BC3C0C"/>
    <w:rsid w:val="00BC416E"/>
    <w:rsid w:val="00BC428E"/>
    <w:rsid w:val="00BC486C"/>
    <w:rsid w:val="00BC4D41"/>
    <w:rsid w:val="00BC5C40"/>
    <w:rsid w:val="00BC5FBB"/>
    <w:rsid w:val="00BC67C7"/>
    <w:rsid w:val="00BD0048"/>
    <w:rsid w:val="00BD04D5"/>
    <w:rsid w:val="00BD07B3"/>
    <w:rsid w:val="00BD1347"/>
    <w:rsid w:val="00BD3114"/>
    <w:rsid w:val="00BD4337"/>
    <w:rsid w:val="00BD4C58"/>
    <w:rsid w:val="00BD50EC"/>
    <w:rsid w:val="00BD5414"/>
    <w:rsid w:val="00BD547E"/>
    <w:rsid w:val="00BD642E"/>
    <w:rsid w:val="00BD6F5F"/>
    <w:rsid w:val="00BD6FBB"/>
    <w:rsid w:val="00BD73BA"/>
    <w:rsid w:val="00BD77B2"/>
    <w:rsid w:val="00BD7EB0"/>
    <w:rsid w:val="00BE0744"/>
    <w:rsid w:val="00BE0979"/>
    <w:rsid w:val="00BE22D5"/>
    <w:rsid w:val="00BE248D"/>
    <w:rsid w:val="00BE3270"/>
    <w:rsid w:val="00BE3669"/>
    <w:rsid w:val="00BE42B5"/>
    <w:rsid w:val="00BE5219"/>
    <w:rsid w:val="00BE54A3"/>
    <w:rsid w:val="00BE5DC1"/>
    <w:rsid w:val="00BE5FEA"/>
    <w:rsid w:val="00BE7C32"/>
    <w:rsid w:val="00BF07F7"/>
    <w:rsid w:val="00BF0BB5"/>
    <w:rsid w:val="00BF119C"/>
    <w:rsid w:val="00BF119F"/>
    <w:rsid w:val="00BF3941"/>
    <w:rsid w:val="00BF4787"/>
    <w:rsid w:val="00BF5016"/>
    <w:rsid w:val="00BF5321"/>
    <w:rsid w:val="00BF5E3B"/>
    <w:rsid w:val="00BF613E"/>
    <w:rsid w:val="00BF6921"/>
    <w:rsid w:val="00BF7B3F"/>
    <w:rsid w:val="00BF7BD9"/>
    <w:rsid w:val="00C00B20"/>
    <w:rsid w:val="00C031EE"/>
    <w:rsid w:val="00C03A8B"/>
    <w:rsid w:val="00C03B3D"/>
    <w:rsid w:val="00C03B3E"/>
    <w:rsid w:val="00C04C56"/>
    <w:rsid w:val="00C05D1D"/>
    <w:rsid w:val="00C066DD"/>
    <w:rsid w:val="00C06F6E"/>
    <w:rsid w:val="00C10095"/>
    <w:rsid w:val="00C10399"/>
    <w:rsid w:val="00C10536"/>
    <w:rsid w:val="00C11B59"/>
    <w:rsid w:val="00C11BCF"/>
    <w:rsid w:val="00C11EED"/>
    <w:rsid w:val="00C13301"/>
    <w:rsid w:val="00C138EB"/>
    <w:rsid w:val="00C1578A"/>
    <w:rsid w:val="00C15BE5"/>
    <w:rsid w:val="00C15D2E"/>
    <w:rsid w:val="00C1705E"/>
    <w:rsid w:val="00C1777D"/>
    <w:rsid w:val="00C17970"/>
    <w:rsid w:val="00C179AA"/>
    <w:rsid w:val="00C17A0E"/>
    <w:rsid w:val="00C17DC7"/>
    <w:rsid w:val="00C20B39"/>
    <w:rsid w:val="00C2194B"/>
    <w:rsid w:val="00C2292B"/>
    <w:rsid w:val="00C22EF4"/>
    <w:rsid w:val="00C236A3"/>
    <w:rsid w:val="00C23715"/>
    <w:rsid w:val="00C243DF"/>
    <w:rsid w:val="00C24947"/>
    <w:rsid w:val="00C24CBE"/>
    <w:rsid w:val="00C24E14"/>
    <w:rsid w:val="00C2514E"/>
    <w:rsid w:val="00C2597B"/>
    <w:rsid w:val="00C25CA9"/>
    <w:rsid w:val="00C25F37"/>
    <w:rsid w:val="00C25F5D"/>
    <w:rsid w:val="00C25F6A"/>
    <w:rsid w:val="00C264D0"/>
    <w:rsid w:val="00C26C42"/>
    <w:rsid w:val="00C27C79"/>
    <w:rsid w:val="00C31371"/>
    <w:rsid w:val="00C31543"/>
    <w:rsid w:val="00C31911"/>
    <w:rsid w:val="00C31A23"/>
    <w:rsid w:val="00C31DB3"/>
    <w:rsid w:val="00C32ECE"/>
    <w:rsid w:val="00C33703"/>
    <w:rsid w:val="00C338C0"/>
    <w:rsid w:val="00C344B7"/>
    <w:rsid w:val="00C346AC"/>
    <w:rsid w:val="00C36125"/>
    <w:rsid w:val="00C3632B"/>
    <w:rsid w:val="00C36455"/>
    <w:rsid w:val="00C373E2"/>
    <w:rsid w:val="00C40D56"/>
    <w:rsid w:val="00C40E70"/>
    <w:rsid w:val="00C4100A"/>
    <w:rsid w:val="00C413CE"/>
    <w:rsid w:val="00C417F6"/>
    <w:rsid w:val="00C418F0"/>
    <w:rsid w:val="00C419A2"/>
    <w:rsid w:val="00C41AA3"/>
    <w:rsid w:val="00C430B8"/>
    <w:rsid w:val="00C43B61"/>
    <w:rsid w:val="00C43E2C"/>
    <w:rsid w:val="00C443F5"/>
    <w:rsid w:val="00C449A6"/>
    <w:rsid w:val="00C45A45"/>
    <w:rsid w:val="00C4613F"/>
    <w:rsid w:val="00C462FA"/>
    <w:rsid w:val="00C46A7F"/>
    <w:rsid w:val="00C47818"/>
    <w:rsid w:val="00C5005E"/>
    <w:rsid w:val="00C502B0"/>
    <w:rsid w:val="00C502F4"/>
    <w:rsid w:val="00C51CF4"/>
    <w:rsid w:val="00C52396"/>
    <w:rsid w:val="00C525B2"/>
    <w:rsid w:val="00C52CA9"/>
    <w:rsid w:val="00C53DAC"/>
    <w:rsid w:val="00C55789"/>
    <w:rsid w:val="00C55D4A"/>
    <w:rsid w:val="00C562A8"/>
    <w:rsid w:val="00C563E8"/>
    <w:rsid w:val="00C566CD"/>
    <w:rsid w:val="00C56B8B"/>
    <w:rsid w:val="00C601A6"/>
    <w:rsid w:val="00C60399"/>
    <w:rsid w:val="00C60754"/>
    <w:rsid w:val="00C61203"/>
    <w:rsid w:val="00C61CB0"/>
    <w:rsid w:val="00C6275E"/>
    <w:rsid w:val="00C62D00"/>
    <w:rsid w:val="00C62E30"/>
    <w:rsid w:val="00C649FA"/>
    <w:rsid w:val="00C64B48"/>
    <w:rsid w:val="00C64EEA"/>
    <w:rsid w:val="00C64FA5"/>
    <w:rsid w:val="00C66C81"/>
    <w:rsid w:val="00C6729C"/>
    <w:rsid w:val="00C67475"/>
    <w:rsid w:val="00C6793E"/>
    <w:rsid w:val="00C75D03"/>
    <w:rsid w:val="00C76CE5"/>
    <w:rsid w:val="00C7735B"/>
    <w:rsid w:val="00C77653"/>
    <w:rsid w:val="00C77E70"/>
    <w:rsid w:val="00C809DE"/>
    <w:rsid w:val="00C81122"/>
    <w:rsid w:val="00C8125D"/>
    <w:rsid w:val="00C81553"/>
    <w:rsid w:val="00C8199B"/>
    <w:rsid w:val="00C81E92"/>
    <w:rsid w:val="00C824E7"/>
    <w:rsid w:val="00C826C8"/>
    <w:rsid w:val="00C829E9"/>
    <w:rsid w:val="00C82B92"/>
    <w:rsid w:val="00C82C1A"/>
    <w:rsid w:val="00C82E34"/>
    <w:rsid w:val="00C82F04"/>
    <w:rsid w:val="00C8313B"/>
    <w:rsid w:val="00C83C4F"/>
    <w:rsid w:val="00C84062"/>
    <w:rsid w:val="00C84379"/>
    <w:rsid w:val="00C84A41"/>
    <w:rsid w:val="00C84E1F"/>
    <w:rsid w:val="00C8507B"/>
    <w:rsid w:val="00C85660"/>
    <w:rsid w:val="00C85923"/>
    <w:rsid w:val="00C859B7"/>
    <w:rsid w:val="00C859EB"/>
    <w:rsid w:val="00C85C31"/>
    <w:rsid w:val="00C85CA5"/>
    <w:rsid w:val="00C86B8A"/>
    <w:rsid w:val="00C86F79"/>
    <w:rsid w:val="00C87500"/>
    <w:rsid w:val="00C87BE3"/>
    <w:rsid w:val="00C91BB8"/>
    <w:rsid w:val="00C91CA5"/>
    <w:rsid w:val="00C92D3D"/>
    <w:rsid w:val="00C94929"/>
    <w:rsid w:val="00C94DAF"/>
    <w:rsid w:val="00C9626C"/>
    <w:rsid w:val="00C967F1"/>
    <w:rsid w:val="00C9789B"/>
    <w:rsid w:val="00CA04AC"/>
    <w:rsid w:val="00CA04D0"/>
    <w:rsid w:val="00CA062F"/>
    <w:rsid w:val="00CA0745"/>
    <w:rsid w:val="00CA0977"/>
    <w:rsid w:val="00CA1572"/>
    <w:rsid w:val="00CA2EE7"/>
    <w:rsid w:val="00CA313A"/>
    <w:rsid w:val="00CA37CC"/>
    <w:rsid w:val="00CA3BFE"/>
    <w:rsid w:val="00CA3E86"/>
    <w:rsid w:val="00CA5C31"/>
    <w:rsid w:val="00CA7088"/>
    <w:rsid w:val="00CB12DD"/>
    <w:rsid w:val="00CB2347"/>
    <w:rsid w:val="00CB346A"/>
    <w:rsid w:val="00CB3DD8"/>
    <w:rsid w:val="00CB4F78"/>
    <w:rsid w:val="00CB6A17"/>
    <w:rsid w:val="00CB6BD1"/>
    <w:rsid w:val="00CB6F50"/>
    <w:rsid w:val="00CC0C17"/>
    <w:rsid w:val="00CC1D4D"/>
    <w:rsid w:val="00CC222D"/>
    <w:rsid w:val="00CC27EA"/>
    <w:rsid w:val="00CC2B09"/>
    <w:rsid w:val="00CC31FE"/>
    <w:rsid w:val="00CC40E7"/>
    <w:rsid w:val="00CC48F9"/>
    <w:rsid w:val="00CC6921"/>
    <w:rsid w:val="00CC6B94"/>
    <w:rsid w:val="00CC7968"/>
    <w:rsid w:val="00CD0502"/>
    <w:rsid w:val="00CD06FE"/>
    <w:rsid w:val="00CD0F1C"/>
    <w:rsid w:val="00CD2534"/>
    <w:rsid w:val="00CD2B8C"/>
    <w:rsid w:val="00CD32AA"/>
    <w:rsid w:val="00CD3D87"/>
    <w:rsid w:val="00CD45B4"/>
    <w:rsid w:val="00CD5353"/>
    <w:rsid w:val="00CD569B"/>
    <w:rsid w:val="00CD5B1B"/>
    <w:rsid w:val="00CD5FEC"/>
    <w:rsid w:val="00CD64E4"/>
    <w:rsid w:val="00CD6904"/>
    <w:rsid w:val="00CD7CAA"/>
    <w:rsid w:val="00CE33AC"/>
    <w:rsid w:val="00CE3CBA"/>
    <w:rsid w:val="00CE4D5E"/>
    <w:rsid w:val="00CE5EDE"/>
    <w:rsid w:val="00CE6AFF"/>
    <w:rsid w:val="00CE6B27"/>
    <w:rsid w:val="00CE71C6"/>
    <w:rsid w:val="00CE7D22"/>
    <w:rsid w:val="00CF0619"/>
    <w:rsid w:val="00CF0C76"/>
    <w:rsid w:val="00CF1095"/>
    <w:rsid w:val="00CF2CC0"/>
    <w:rsid w:val="00CF346E"/>
    <w:rsid w:val="00CF3A96"/>
    <w:rsid w:val="00CF487A"/>
    <w:rsid w:val="00CF61FC"/>
    <w:rsid w:val="00CF6743"/>
    <w:rsid w:val="00CF7357"/>
    <w:rsid w:val="00D00134"/>
    <w:rsid w:val="00D00FE1"/>
    <w:rsid w:val="00D010B3"/>
    <w:rsid w:val="00D02370"/>
    <w:rsid w:val="00D031FC"/>
    <w:rsid w:val="00D1054C"/>
    <w:rsid w:val="00D1286B"/>
    <w:rsid w:val="00D138DC"/>
    <w:rsid w:val="00D14078"/>
    <w:rsid w:val="00D14B29"/>
    <w:rsid w:val="00D153EB"/>
    <w:rsid w:val="00D1540D"/>
    <w:rsid w:val="00D157D5"/>
    <w:rsid w:val="00D1588B"/>
    <w:rsid w:val="00D15ABF"/>
    <w:rsid w:val="00D16826"/>
    <w:rsid w:val="00D17E48"/>
    <w:rsid w:val="00D20314"/>
    <w:rsid w:val="00D21886"/>
    <w:rsid w:val="00D21B67"/>
    <w:rsid w:val="00D22DBE"/>
    <w:rsid w:val="00D237A8"/>
    <w:rsid w:val="00D23FDF"/>
    <w:rsid w:val="00D25350"/>
    <w:rsid w:val="00D258AD"/>
    <w:rsid w:val="00D26876"/>
    <w:rsid w:val="00D26FCC"/>
    <w:rsid w:val="00D2736F"/>
    <w:rsid w:val="00D275E6"/>
    <w:rsid w:val="00D30740"/>
    <w:rsid w:val="00D307C0"/>
    <w:rsid w:val="00D3082C"/>
    <w:rsid w:val="00D30E96"/>
    <w:rsid w:val="00D313D2"/>
    <w:rsid w:val="00D31C42"/>
    <w:rsid w:val="00D32209"/>
    <w:rsid w:val="00D32804"/>
    <w:rsid w:val="00D329CD"/>
    <w:rsid w:val="00D32FA6"/>
    <w:rsid w:val="00D33266"/>
    <w:rsid w:val="00D33393"/>
    <w:rsid w:val="00D333FE"/>
    <w:rsid w:val="00D3530D"/>
    <w:rsid w:val="00D35F0E"/>
    <w:rsid w:val="00D4049F"/>
    <w:rsid w:val="00D40E85"/>
    <w:rsid w:val="00D418B5"/>
    <w:rsid w:val="00D41CBD"/>
    <w:rsid w:val="00D42740"/>
    <w:rsid w:val="00D43B3B"/>
    <w:rsid w:val="00D4554A"/>
    <w:rsid w:val="00D456D7"/>
    <w:rsid w:val="00D45801"/>
    <w:rsid w:val="00D45FD4"/>
    <w:rsid w:val="00D4671A"/>
    <w:rsid w:val="00D46CCC"/>
    <w:rsid w:val="00D4725C"/>
    <w:rsid w:val="00D4790E"/>
    <w:rsid w:val="00D50FA7"/>
    <w:rsid w:val="00D518C9"/>
    <w:rsid w:val="00D51DD7"/>
    <w:rsid w:val="00D5207D"/>
    <w:rsid w:val="00D5209F"/>
    <w:rsid w:val="00D541F9"/>
    <w:rsid w:val="00D5558F"/>
    <w:rsid w:val="00D5740D"/>
    <w:rsid w:val="00D5784C"/>
    <w:rsid w:val="00D57854"/>
    <w:rsid w:val="00D57F4F"/>
    <w:rsid w:val="00D600FE"/>
    <w:rsid w:val="00D603DE"/>
    <w:rsid w:val="00D6052F"/>
    <w:rsid w:val="00D61209"/>
    <w:rsid w:val="00D61B23"/>
    <w:rsid w:val="00D6210F"/>
    <w:rsid w:val="00D6325E"/>
    <w:rsid w:val="00D63BAE"/>
    <w:rsid w:val="00D643AE"/>
    <w:rsid w:val="00D66053"/>
    <w:rsid w:val="00D669C5"/>
    <w:rsid w:val="00D6735A"/>
    <w:rsid w:val="00D67397"/>
    <w:rsid w:val="00D70A8A"/>
    <w:rsid w:val="00D70AD7"/>
    <w:rsid w:val="00D71E96"/>
    <w:rsid w:val="00D72341"/>
    <w:rsid w:val="00D727C5"/>
    <w:rsid w:val="00D731DD"/>
    <w:rsid w:val="00D7587F"/>
    <w:rsid w:val="00D75A78"/>
    <w:rsid w:val="00D75F22"/>
    <w:rsid w:val="00D7645F"/>
    <w:rsid w:val="00D76B65"/>
    <w:rsid w:val="00D801D3"/>
    <w:rsid w:val="00D80EE8"/>
    <w:rsid w:val="00D81118"/>
    <w:rsid w:val="00D8256E"/>
    <w:rsid w:val="00D8452C"/>
    <w:rsid w:val="00D84C50"/>
    <w:rsid w:val="00D857DD"/>
    <w:rsid w:val="00D85EC4"/>
    <w:rsid w:val="00D865E3"/>
    <w:rsid w:val="00D87279"/>
    <w:rsid w:val="00D90850"/>
    <w:rsid w:val="00D91429"/>
    <w:rsid w:val="00D91544"/>
    <w:rsid w:val="00D91B2D"/>
    <w:rsid w:val="00D9262F"/>
    <w:rsid w:val="00D928D6"/>
    <w:rsid w:val="00D9394D"/>
    <w:rsid w:val="00D93FBD"/>
    <w:rsid w:val="00D9499F"/>
    <w:rsid w:val="00D956CF"/>
    <w:rsid w:val="00D95834"/>
    <w:rsid w:val="00D96165"/>
    <w:rsid w:val="00DA0282"/>
    <w:rsid w:val="00DA0B4F"/>
    <w:rsid w:val="00DA2818"/>
    <w:rsid w:val="00DA2DB0"/>
    <w:rsid w:val="00DA33E2"/>
    <w:rsid w:val="00DA4552"/>
    <w:rsid w:val="00DA46E4"/>
    <w:rsid w:val="00DA4A6F"/>
    <w:rsid w:val="00DA50CB"/>
    <w:rsid w:val="00DA53AE"/>
    <w:rsid w:val="00DA5822"/>
    <w:rsid w:val="00DA76AE"/>
    <w:rsid w:val="00DA79DA"/>
    <w:rsid w:val="00DB1441"/>
    <w:rsid w:val="00DB1585"/>
    <w:rsid w:val="00DB16F7"/>
    <w:rsid w:val="00DB32DB"/>
    <w:rsid w:val="00DB37FC"/>
    <w:rsid w:val="00DB3F6F"/>
    <w:rsid w:val="00DB42B5"/>
    <w:rsid w:val="00DB46C0"/>
    <w:rsid w:val="00DB65F3"/>
    <w:rsid w:val="00DB705B"/>
    <w:rsid w:val="00DB7D5A"/>
    <w:rsid w:val="00DB7EA6"/>
    <w:rsid w:val="00DC051F"/>
    <w:rsid w:val="00DC061B"/>
    <w:rsid w:val="00DC129E"/>
    <w:rsid w:val="00DC1C6D"/>
    <w:rsid w:val="00DC28C8"/>
    <w:rsid w:val="00DC3080"/>
    <w:rsid w:val="00DC30AE"/>
    <w:rsid w:val="00DC30D8"/>
    <w:rsid w:val="00DC38D4"/>
    <w:rsid w:val="00DC3DA6"/>
    <w:rsid w:val="00DC3F9B"/>
    <w:rsid w:val="00DC4D0B"/>
    <w:rsid w:val="00DC4FFE"/>
    <w:rsid w:val="00DC59A7"/>
    <w:rsid w:val="00DC6DB2"/>
    <w:rsid w:val="00DC6F95"/>
    <w:rsid w:val="00DC79BB"/>
    <w:rsid w:val="00DC7B38"/>
    <w:rsid w:val="00DD033B"/>
    <w:rsid w:val="00DD0726"/>
    <w:rsid w:val="00DD0F73"/>
    <w:rsid w:val="00DD0FCF"/>
    <w:rsid w:val="00DD17AC"/>
    <w:rsid w:val="00DD1841"/>
    <w:rsid w:val="00DD2339"/>
    <w:rsid w:val="00DD2A0A"/>
    <w:rsid w:val="00DD2E0A"/>
    <w:rsid w:val="00DD514D"/>
    <w:rsid w:val="00DD5D5B"/>
    <w:rsid w:val="00DD757D"/>
    <w:rsid w:val="00DE1192"/>
    <w:rsid w:val="00DE27C5"/>
    <w:rsid w:val="00DE34F0"/>
    <w:rsid w:val="00DE3D03"/>
    <w:rsid w:val="00DE40BB"/>
    <w:rsid w:val="00DE44A4"/>
    <w:rsid w:val="00DE4BE8"/>
    <w:rsid w:val="00DE4F1B"/>
    <w:rsid w:val="00DE5274"/>
    <w:rsid w:val="00DE6791"/>
    <w:rsid w:val="00DE6D6A"/>
    <w:rsid w:val="00DE7365"/>
    <w:rsid w:val="00DE7C9F"/>
    <w:rsid w:val="00DE7DA6"/>
    <w:rsid w:val="00DF013B"/>
    <w:rsid w:val="00DF01FC"/>
    <w:rsid w:val="00DF117E"/>
    <w:rsid w:val="00DF1CFF"/>
    <w:rsid w:val="00DF359A"/>
    <w:rsid w:val="00DF554D"/>
    <w:rsid w:val="00DF5C85"/>
    <w:rsid w:val="00DF6986"/>
    <w:rsid w:val="00DF6D9D"/>
    <w:rsid w:val="00E02692"/>
    <w:rsid w:val="00E027A1"/>
    <w:rsid w:val="00E033CF"/>
    <w:rsid w:val="00E03525"/>
    <w:rsid w:val="00E0370F"/>
    <w:rsid w:val="00E0418C"/>
    <w:rsid w:val="00E04E5D"/>
    <w:rsid w:val="00E05DFE"/>
    <w:rsid w:val="00E0766C"/>
    <w:rsid w:val="00E079A0"/>
    <w:rsid w:val="00E10679"/>
    <w:rsid w:val="00E106C2"/>
    <w:rsid w:val="00E1092B"/>
    <w:rsid w:val="00E11729"/>
    <w:rsid w:val="00E12AF5"/>
    <w:rsid w:val="00E13E37"/>
    <w:rsid w:val="00E141BA"/>
    <w:rsid w:val="00E141C2"/>
    <w:rsid w:val="00E1482C"/>
    <w:rsid w:val="00E15103"/>
    <w:rsid w:val="00E1569A"/>
    <w:rsid w:val="00E15F2B"/>
    <w:rsid w:val="00E16015"/>
    <w:rsid w:val="00E169D8"/>
    <w:rsid w:val="00E171E2"/>
    <w:rsid w:val="00E17A1A"/>
    <w:rsid w:val="00E17EB3"/>
    <w:rsid w:val="00E20BDD"/>
    <w:rsid w:val="00E22EAA"/>
    <w:rsid w:val="00E24964"/>
    <w:rsid w:val="00E24BD1"/>
    <w:rsid w:val="00E24CEA"/>
    <w:rsid w:val="00E25A73"/>
    <w:rsid w:val="00E262C7"/>
    <w:rsid w:val="00E27536"/>
    <w:rsid w:val="00E27D07"/>
    <w:rsid w:val="00E3004F"/>
    <w:rsid w:val="00E30A20"/>
    <w:rsid w:val="00E30ECD"/>
    <w:rsid w:val="00E31332"/>
    <w:rsid w:val="00E3198C"/>
    <w:rsid w:val="00E32877"/>
    <w:rsid w:val="00E32DCC"/>
    <w:rsid w:val="00E330C3"/>
    <w:rsid w:val="00E33702"/>
    <w:rsid w:val="00E3445A"/>
    <w:rsid w:val="00E347A3"/>
    <w:rsid w:val="00E34C2D"/>
    <w:rsid w:val="00E35239"/>
    <w:rsid w:val="00E35846"/>
    <w:rsid w:val="00E36382"/>
    <w:rsid w:val="00E37F22"/>
    <w:rsid w:val="00E40E00"/>
    <w:rsid w:val="00E41238"/>
    <w:rsid w:val="00E41F34"/>
    <w:rsid w:val="00E4445B"/>
    <w:rsid w:val="00E4489E"/>
    <w:rsid w:val="00E469DA"/>
    <w:rsid w:val="00E46E7D"/>
    <w:rsid w:val="00E47002"/>
    <w:rsid w:val="00E4767A"/>
    <w:rsid w:val="00E50235"/>
    <w:rsid w:val="00E5031F"/>
    <w:rsid w:val="00E5195C"/>
    <w:rsid w:val="00E52793"/>
    <w:rsid w:val="00E52B8D"/>
    <w:rsid w:val="00E530F7"/>
    <w:rsid w:val="00E54DBF"/>
    <w:rsid w:val="00E55671"/>
    <w:rsid w:val="00E55A06"/>
    <w:rsid w:val="00E5622F"/>
    <w:rsid w:val="00E56323"/>
    <w:rsid w:val="00E56988"/>
    <w:rsid w:val="00E56CE8"/>
    <w:rsid w:val="00E5735B"/>
    <w:rsid w:val="00E60887"/>
    <w:rsid w:val="00E60A10"/>
    <w:rsid w:val="00E61131"/>
    <w:rsid w:val="00E61E7C"/>
    <w:rsid w:val="00E62055"/>
    <w:rsid w:val="00E624CC"/>
    <w:rsid w:val="00E625A2"/>
    <w:rsid w:val="00E6294C"/>
    <w:rsid w:val="00E6343A"/>
    <w:rsid w:val="00E63C0B"/>
    <w:rsid w:val="00E63D7C"/>
    <w:rsid w:val="00E64A0C"/>
    <w:rsid w:val="00E6526D"/>
    <w:rsid w:val="00E65818"/>
    <w:rsid w:val="00E669DE"/>
    <w:rsid w:val="00E66E42"/>
    <w:rsid w:val="00E67C73"/>
    <w:rsid w:val="00E718F1"/>
    <w:rsid w:val="00E7191B"/>
    <w:rsid w:val="00E7193E"/>
    <w:rsid w:val="00E71AF1"/>
    <w:rsid w:val="00E71CDA"/>
    <w:rsid w:val="00E71EFB"/>
    <w:rsid w:val="00E721B7"/>
    <w:rsid w:val="00E72671"/>
    <w:rsid w:val="00E726D1"/>
    <w:rsid w:val="00E73306"/>
    <w:rsid w:val="00E73867"/>
    <w:rsid w:val="00E73D47"/>
    <w:rsid w:val="00E740BD"/>
    <w:rsid w:val="00E74A89"/>
    <w:rsid w:val="00E762F7"/>
    <w:rsid w:val="00E76302"/>
    <w:rsid w:val="00E768FC"/>
    <w:rsid w:val="00E77784"/>
    <w:rsid w:val="00E8009B"/>
    <w:rsid w:val="00E80359"/>
    <w:rsid w:val="00E80AE5"/>
    <w:rsid w:val="00E80BC1"/>
    <w:rsid w:val="00E82A16"/>
    <w:rsid w:val="00E8301E"/>
    <w:rsid w:val="00E8358D"/>
    <w:rsid w:val="00E83D6E"/>
    <w:rsid w:val="00E84F45"/>
    <w:rsid w:val="00E8644B"/>
    <w:rsid w:val="00E90275"/>
    <w:rsid w:val="00E9055B"/>
    <w:rsid w:val="00E90604"/>
    <w:rsid w:val="00E92486"/>
    <w:rsid w:val="00E92A3E"/>
    <w:rsid w:val="00E93750"/>
    <w:rsid w:val="00E95077"/>
    <w:rsid w:val="00E9510F"/>
    <w:rsid w:val="00E9590E"/>
    <w:rsid w:val="00EA0AFB"/>
    <w:rsid w:val="00EA0CB8"/>
    <w:rsid w:val="00EA1613"/>
    <w:rsid w:val="00EA16C8"/>
    <w:rsid w:val="00EA1A86"/>
    <w:rsid w:val="00EA29A2"/>
    <w:rsid w:val="00EA2B3A"/>
    <w:rsid w:val="00EA2CD3"/>
    <w:rsid w:val="00EA46FE"/>
    <w:rsid w:val="00EA5CB2"/>
    <w:rsid w:val="00EA5CD4"/>
    <w:rsid w:val="00EA67CA"/>
    <w:rsid w:val="00EA7767"/>
    <w:rsid w:val="00EB15E7"/>
    <w:rsid w:val="00EB2329"/>
    <w:rsid w:val="00EB3D7D"/>
    <w:rsid w:val="00EB4412"/>
    <w:rsid w:val="00EB49D4"/>
    <w:rsid w:val="00EB507B"/>
    <w:rsid w:val="00EB6C8C"/>
    <w:rsid w:val="00EB7386"/>
    <w:rsid w:val="00EB7BAB"/>
    <w:rsid w:val="00EC094F"/>
    <w:rsid w:val="00EC0F26"/>
    <w:rsid w:val="00EC1C05"/>
    <w:rsid w:val="00EC1E36"/>
    <w:rsid w:val="00EC22EE"/>
    <w:rsid w:val="00EC2B24"/>
    <w:rsid w:val="00EC30CE"/>
    <w:rsid w:val="00EC3232"/>
    <w:rsid w:val="00EC3E4E"/>
    <w:rsid w:val="00EC3F6C"/>
    <w:rsid w:val="00EC40F9"/>
    <w:rsid w:val="00EC75E9"/>
    <w:rsid w:val="00EC7C6C"/>
    <w:rsid w:val="00ED01C4"/>
    <w:rsid w:val="00ED0CCE"/>
    <w:rsid w:val="00ED1005"/>
    <w:rsid w:val="00ED3AB1"/>
    <w:rsid w:val="00ED5D8D"/>
    <w:rsid w:val="00ED613F"/>
    <w:rsid w:val="00ED657C"/>
    <w:rsid w:val="00ED68CB"/>
    <w:rsid w:val="00ED6932"/>
    <w:rsid w:val="00ED6FDC"/>
    <w:rsid w:val="00EE05CD"/>
    <w:rsid w:val="00EE0E41"/>
    <w:rsid w:val="00EE189B"/>
    <w:rsid w:val="00EE1D30"/>
    <w:rsid w:val="00EE2423"/>
    <w:rsid w:val="00EE2800"/>
    <w:rsid w:val="00EE3308"/>
    <w:rsid w:val="00EE3443"/>
    <w:rsid w:val="00EE5153"/>
    <w:rsid w:val="00EE5238"/>
    <w:rsid w:val="00EE6446"/>
    <w:rsid w:val="00EE6F2D"/>
    <w:rsid w:val="00EE78C3"/>
    <w:rsid w:val="00EF0755"/>
    <w:rsid w:val="00EF0F13"/>
    <w:rsid w:val="00EF12F8"/>
    <w:rsid w:val="00EF2E47"/>
    <w:rsid w:val="00EF35B8"/>
    <w:rsid w:val="00EF3CF8"/>
    <w:rsid w:val="00EF642A"/>
    <w:rsid w:val="00EF7A83"/>
    <w:rsid w:val="00F00DCB"/>
    <w:rsid w:val="00F02286"/>
    <w:rsid w:val="00F038D8"/>
    <w:rsid w:val="00F0431D"/>
    <w:rsid w:val="00F04760"/>
    <w:rsid w:val="00F05193"/>
    <w:rsid w:val="00F0541D"/>
    <w:rsid w:val="00F05BD6"/>
    <w:rsid w:val="00F05F41"/>
    <w:rsid w:val="00F0628E"/>
    <w:rsid w:val="00F07063"/>
    <w:rsid w:val="00F07988"/>
    <w:rsid w:val="00F100CA"/>
    <w:rsid w:val="00F1086C"/>
    <w:rsid w:val="00F12483"/>
    <w:rsid w:val="00F13D9C"/>
    <w:rsid w:val="00F13DD6"/>
    <w:rsid w:val="00F140D8"/>
    <w:rsid w:val="00F156F6"/>
    <w:rsid w:val="00F15B33"/>
    <w:rsid w:val="00F163A6"/>
    <w:rsid w:val="00F164D4"/>
    <w:rsid w:val="00F1653E"/>
    <w:rsid w:val="00F17135"/>
    <w:rsid w:val="00F172F9"/>
    <w:rsid w:val="00F20088"/>
    <w:rsid w:val="00F20B81"/>
    <w:rsid w:val="00F2108E"/>
    <w:rsid w:val="00F210EF"/>
    <w:rsid w:val="00F2379F"/>
    <w:rsid w:val="00F24AE0"/>
    <w:rsid w:val="00F25195"/>
    <w:rsid w:val="00F25D7D"/>
    <w:rsid w:val="00F26E9D"/>
    <w:rsid w:val="00F27EA7"/>
    <w:rsid w:val="00F27FC2"/>
    <w:rsid w:val="00F30154"/>
    <w:rsid w:val="00F31894"/>
    <w:rsid w:val="00F336F8"/>
    <w:rsid w:val="00F35EEE"/>
    <w:rsid w:val="00F36491"/>
    <w:rsid w:val="00F417AB"/>
    <w:rsid w:val="00F41DEC"/>
    <w:rsid w:val="00F422DD"/>
    <w:rsid w:val="00F42956"/>
    <w:rsid w:val="00F443A7"/>
    <w:rsid w:val="00F4445B"/>
    <w:rsid w:val="00F44F10"/>
    <w:rsid w:val="00F46C9F"/>
    <w:rsid w:val="00F47064"/>
    <w:rsid w:val="00F507A5"/>
    <w:rsid w:val="00F51ADB"/>
    <w:rsid w:val="00F527E4"/>
    <w:rsid w:val="00F53315"/>
    <w:rsid w:val="00F54820"/>
    <w:rsid w:val="00F54D3D"/>
    <w:rsid w:val="00F5511B"/>
    <w:rsid w:val="00F55336"/>
    <w:rsid w:val="00F56136"/>
    <w:rsid w:val="00F562E4"/>
    <w:rsid w:val="00F564DF"/>
    <w:rsid w:val="00F5721D"/>
    <w:rsid w:val="00F57C29"/>
    <w:rsid w:val="00F60678"/>
    <w:rsid w:val="00F610A0"/>
    <w:rsid w:val="00F612AC"/>
    <w:rsid w:val="00F62001"/>
    <w:rsid w:val="00F6263C"/>
    <w:rsid w:val="00F63219"/>
    <w:rsid w:val="00F6413B"/>
    <w:rsid w:val="00F6463E"/>
    <w:rsid w:val="00F64640"/>
    <w:rsid w:val="00F65959"/>
    <w:rsid w:val="00F65A89"/>
    <w:rsid w:val="00F66874"/>
    <w:rsid w:val="00F66D30"/>
    <w:rsid w:val="00F670C6"/>
    <w:rsid w:val="00F676B6"/>
    <w:rsid w:val="00F706D2"/>
    <w:rsid w:val="00F70F2D"/>
    <w:rsid w:val="00F72130"/>
    <w:rsid w:val="00F72361"/>
    <w:rsid w:val="00F72BC6"/>
    <w:rsid w:val="00F751B8"/>
    <w:rsid w:val="00F75334"/>
    <w:rsid w:val="00F75D70"/>
    <w:rsid w:val="00F76E34"/>
    <w:rsid w:val="00F77CE0"/>
    <w:rsid w:val="00F80214"/>
    <w:rsid w:val="00F80A5F"/>
    <w:rsid w:val="00F8148D"/>
    <w:rsid w:val="00F814CA"/>
    <w:rsid w:val="00F81994"/>
    <w:rsid w:val="00F81DC1"/>
    <w:rsid w:val="00F82370"/>
    <w:rsid w:val="00F83473"/>
    <w:rsid w:val="00F83C0A"/>
    <w:rsid w:val="00F84D37"/>
    <w:rsid w:val="00F85AE7"/>
    <w:rsid w:val="00F86283"/>
    <w:rsid w:val="00F909AF"/>
    <w:rsid w:val="00F90A3E"/>
    <w:rsid w:val="00F90C4B"/>
    <w:rsid w:val="00F95073"/>
    <w:rsid w:val="00F9641C"/>
    <w:rsid w:val="00F97037"/>
    <w:rsid w:val="00FA0E31"/>
    <w:rsid w:val="00FA1282"/>
    <w:rsid w:val="00FA22D3"/>
    <w:rsid w:val="00FA2CF8"/>
    <w:rsid w:val="00FA34ED"/>
    <w:rsid w:val="00FA368E"/>
    <w:rsid w:val="00FA3CFC"/>
    <w:rsid w:val="00FA4091"/>
    <w:rsid w:val="00FA63C2"/>
    <w:rsid w:val="00FA665D"/>
    <w:rsid w:val="00FA68FA"/>
    <w:rsid w:val="00FA6BE9"/>
    <w:rsid w:val="00FA6CD4"/>
    <w:rsid w:val="00FB06D5"/>
    <w:rsid w:val="00FB1054"/>
    <w:rsid w:val="00FB189A"/>
    <w:rsid w:val="00FB1ACD"/>
    <w:rsid w:val="00FB1B58"/>
    <w:rsid w:val="00FB1D7D"/>
    <w:rsid w:val="00FB1E80"/>
    <w:rsid w:val="00FB1FC0"/>
    <w:rsid w:val="00FB245C"/>
    <w:rsid w:val="00FB3094"/>
    <w:rsid w:val="00FB32A0"/>
    <w:rsid w:val="00FB390A"/>
    <w:rsid w:val="00FB3E56"/>
    <w:rsid w:val="00FB49BF"/>
    <w:rsid w:val="00FB4D3A"/>
    <w:rsid w:val="00FB4FA6"/>
    <w:rsid w:val="00FB5389"/>
    <w:rsid w:val="00FB55D5"/>
    <w:rsid w:val="00FB64F0"/>
    <w:rsid w:val="00FB6797"/>
    <w:rsid w:val="00FB6B23"/>
    <w:rsid w:val="00FB78BD"/>
    <w:rsid w:val="00FB7B28"/>
    <w:rsid w:val="00FC0074"/>
    <w:rsid w:val="00FC037D"/>
    <w:rsid w:val="00FC06B5"/>
    <w:rsid w:val="00FC13B5"/>
    <w:rsid w:val="00FC18CD"/>
    <w:rsid w:val="00FC2A57"/>
    <w:rsid w:val="00FC3212"/>
    <w:rsid w:val="00FC3FA0"/>
    <w:rsid w:val="00FC426F"/>
    <w:rsid w:val="00FC49C1"/>
    <w:rsid w:val="00FC4ADC"/>
    <w:rsid w:val="00FC5FA5"/>
    <w:rsid w:val="00FC7113"/>
    <w:rsid w:val="00FC7DCA"/>
    <w:rsid w:val="00FC7E63"/>
    <w:rsid w:val="00FD1C80"/>
    <w:rsid w:val="00FD1E32"/>
    <w:rsid w:val="00FD2AB2"/>
    <w:rsid w:val="00FD2D69"/>
    <w:rsid w:val="00FD406A"/>
    <w:rsid w:val="00FD4913"/>
    <w:rsid w:val="00FD6630"/>
    <w:rsid w:val="00FE08C9"/>
    <w:rsid w:val="00FE0A9D"/>
    <w:rsid w:val="00FE184B"/>
    <w:rsid w:val="00FE1940"/>
    <w:rsid w:val="00FE2258"/>
    <w:rsid w:val="00FE3070"/>
    <w:rsid w:val="00FE367B"/>
    <w:rsid w:val="00FE36C7"/>
    <w:rsid w:val="00FE5F1E"/>
    <w:rsid w:val="00FE66A9"/>
    <w:rsid w:val="00FE6D2A"/>
    <w:rsid w:val="00FE7BD8"/>
    <w:rsid w:val="00FF2012"/>
    <w:rsid w:val="00FF203F"/>
    <w:rsid w:val="00FF309A"/>
    <w:rsid w:val="00FF36B7"/>
    <w:rsid w:val="00FF383B"/>
    <w:rsid w:val="00FF3935"/>
    <w:rsid w:val="00FF4BCD"/>
    <w:rsid w:val="00FF51EF"/>
    <w:rsid w:val="00FF5202"/>
    <w:rsid w:val="00FF53B7"/>
    <w:rsid w:val="00FF54EE"/>
    <w:rsid w:val="00FF5788"/>
    <w:rsid w:val="00FF6374"/>
    <w:rsid w:val="00FF70A3"/>
    <w:rsid w:val="00FF7F3B"/>
    <w:rsid w:val="08DEE73F"/>
    <w:rsid w:val="098055A0"/>
    <w:rsid w:val="1B514223"/>
    <w:rsid w:val="1BAFBBFF"/>
    <w:rsid w:val="1BD4A96E"/>
    <w:rsid w:val="1E1BA318"/>
    <w:rsid w:val="227293A5"/>
    <w:rsid w:val="243732D5"/>
    <w:rsid w:val="2BB5C46D"/>
    <w:rsid w:val="2C1CAB97"/>
    <w:rsid w:val="2E7D79DD"/>
    <w:rsid w:val="2F6F5D85"/>
    <w:rsid w:val="2FC60FC1"/>
    <w:rsid w:val="3B0956E8"/>
    <w:rsid w:val="3BE185FA"/>
    <w:rsid w:val="3CF7C7DB"/>
    <w:rsid w:val="3F9C3C0F"/>
    <w:rsid w:val="400B86C7"/>
    <w:rsid w:val="438F2E9D"/>
    <w:rsid w:val="44FC0AD7"/>
    <w:rsid w:val="48DB0F2C"/>
    <w:rsid w:val="4D534851"/>
    <w:rsid w:val="517B7651"/>
    <w:rsid w:val="56EE1AAF"/>
    <w:rsid w:val="583DB6A5"/>
    <w:rsid w:val="5A717F52"/>
    <w:rsid w:val="5F80C884"/>
    <w:rsid w:val="607C7862"/>
    <w:rsid w:val="60DE584C"/>
    <w:rsid w:val="64FBAD9A"/>
    <w:rsid w:val="66F59F19"/>
    <w:rsid w:val="67E3410C"/>
    <w:rsid w:val="697BFB89"/>
    <w:rsid w:val="6C2EF629"/>
    <w:rsid w:val="6D31E1DC"/>
    <w:rsid w:val="7216DCAE"/>
    <w:rsid w:val="7DE7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27B3E"/>
  <w15:chartTrackingRefBased/>
  <w15:docId w15:val="{2A05E066-2779-014A-837A-9CCC5B6C1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36"/>
        <w:lang w:val="en-US" w:eastAsia="en-US" w:bidi="km-K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21D"/>
    <w:pPr>
      <w:jc w:val="both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A45"/>
    <w:pPr>
      <w:keepNext/>
      <w:keepLines/>
      <w:spacing w:before="240" w:after="0"/>
      <w:outlineLvl w:val="0"/>
    </w:pPr>
    <w:rPr>
      <w:rFonts w:eastAsiaTheme="majorEastAsia" w:cstheme="majorBidi"/>
      <w:b/>
      <w:caps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EE"/>
    <w:pPr>
      <w:keepNext/>
      <w:keepLines/>
      <w:spacing w:before="40" w:after="0"/>
      <w:outlineLvl w:val="1"/>
    </w:pPr>
    <w:rPr>
      <w:rFonts w:eastAsiaTheme="majorEastAsia" w:cstheme="majorBidi"/>
      <w:b/>
      <w:szCs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459"/>
    <w:pPr>
      <w:ind w:left="720"/>
      <w:contextualSpacing/>
    </w:pPr>
  </w:style>
  <w:style w:type="table" w:styleId="TableGrid">
    <w:name w:val="Table Grid"/>
    <w:aliases w:val="GT0"/>
    <w:basedOn w:val="TableNormal"/>
    <w:uiPriority w:val="39"/>
    <w:rsid w:val="00E620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62055"/>
    <w:pPr>
      <w:spacing w:after="200" w:line="240" w:lineRule="auto"/>
    </w:pPr>
    <w:rPr>
      <w:i/>
      <w:iCs/>
      <w:color w:val="44546A" w:themeColor="text2"/>
      <w:sz w:val="18"/>
      <w:szCs w:val="29"/>
    </w:rPr>
  </w:style>
  <w:style w:type="character" w:styleId="Hyperlink">
    <w:name w:val="Hyperlink"/>
    <w:basedOn w:val="DefaultParagraphFont"/>
    <w:uiPriority w:val="99"/>
    <w:unhideWhenUsed/>
    <w:rsid w:val="0056547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1D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DC1"/>
    <w:rPr>
      <w:rFonts w:ascii="Aptos" w:hAnsi="Aptos"/>
      <w:sz w:val="24"/>
    </w:rPr>
  </w:style>
  <w:style w:type="paragraph" w:styleId="Footer">
    <w:name w:val="footer"/>
    <w:basedOn w:val="Normal"/>
    <w:link w:val="FooterChar"/>
    <w:uiPriority w:val="99"/>
    <w:unhideWhenUsed/>
    <w:rsid w:val="00901D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DC1"/>
    <w:rPr>
      <w:rFonts w:ascii="Aptos" w:hAnsi="Aptos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B56D12"/>
    <w:pPr>
      <w:spacing w:after="0" w:line="240" w:lineRule="auto"/>
    </w:pPr>
    <w:rPr>
      <w:sz w:val="20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6D12"/>
    <w:rPr>
      <w:rFonts w:ascii="Aptos" w:hAnsi="Aptos"/>
      <w:sz w:val="20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B56D1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80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A13"/>
    <w:pPr>
      <w:spacing w:line="240" w:lineRule="auto"/>
    </w:pPr>
    <w:rPr>
      <w:sz w:val="20"/>
      <w:szCs w:val="3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A13"/>
    <w:rPr>
      <w:rFonts w:ascii="Aptos" w:hAnsi="Aptos"/>
      <w:sz w:val="20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A13"/>
    <w:rPr>
      <w:rFonts w:ascii="Aptos" w:hAnsi="Aptos"/>
      <w:b/>
      <w:bCs/>
      <w:sz w:val="20"/>
      <w:szCs w:val="32"/>
    </w:rPr>
  </w:style>
  <w:style w:type="character" w:styleId="EndnoteReference">
    <w:name w:val="endnote reference"/>
    <w:basedOn w:val="DefaultParagraphFont"/>
    <w:uiPriority w:val="99"/>
    <w:semiHidden/>
    <w:unhideWhenUsed/>
    <w:rsid w:val="00524808"/>
    <w:rPr>
      <w:vertAlign w:val="superscript"/>
    </w:rPr>
  </w:style>
  <w:style w:type="paragraph" w:styleId="Revision">
    <w:name w:val="Revision"/>
    <w:hidden/>
    <w:uiPriority w:val="99"/>
    <w:semiHidden/>
    <w:rsid w:val="00301D6A"/>
    <w:pPr>
      <w:spacing w:after="0" w:line="240" w:lineRule="auto"/>
    </w:pPr>
    <w:rPr>
      <w:rFonts w:ascii="Aptos" w:hAnsi="Aptos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928F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928F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E69B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45A45"/>
    <w:rPr>
      <w:rFonts w:ascii="Aptos" w:eastAsiaTheme="majorEastAsia" w:hAnsi="Aptos" w:cstheme="majorBidi"/>
      <w:b/>
      <w:caps/>
      <w:sz w:val="24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407EE"/>
    <w:rPr>
      <w:rFonts w:ascii="Aptos" w:eastAsiaTheme="majorEastAsia" w:hAnsi="Aptos" w:cstheme="majorBidi"/>
      <w:b/>
      <w:sz w:val="24"/>
      <w:szCs w:val="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35EE-3C08-4028-B765-5E1697932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1057</Words>
  <Characters>6031</Characters>
  <Application>Microsoft Office Word</Application>
  <DocSecurity>0</DocSecurity>
  <Lines>50</Lines>
  <Paragraphs>14</Paragraphs>
  <ScaleCrop>false</ScaleCrop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: Vabotra Chea</dc:creator>
  <cp:keywords/>
  <dc:description/>
  <cp:lastModifiedBy>CHEA Vabotra</cp:lastModifiedBy>
  <cp:revision>120</cp:revision>
  <dcterms:created xsi:type="dcterms:W3CDTF">2024-12-16T06:49:00Z</dcterms:created>
  <dcterms:modified xsi:type="dcterms:W3CDTF">2025-03-2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391d9b8-aee6-3a60-8db8-9162d6469c48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